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2E1F55" w14:textId="51F85AFC" w:rsidR="004B4A38" w:rsidRDefault="00ED793F" w:rsidP="00ED793F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anette Avelar</w:t>
      </w:r>
    </w:p>
    <w:p w14:paraId="3FC7529C" w14:textId="69FD7365" w:rsidR="00ED793F" w:rsidRDefault="00ED793F" w:rsidP="00ED793F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SY 631</w:t>
      </w:r>
    </w:p>
    <w:p w14:paraId="3B40E732" w14:textId="23E1C871" w:rsidR="00ED793F" w:rsidRDefault="00ED793F" w:rsidP="00ED793F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blem Set 1</w:t>
      </w:r>
    </w:p>
    <w:p w14:paraId="4852AA07" w14:textId="242D515F" w:rsidR="0028417E" w:rsidRDefault="0028417E" w:rsidP="00ED793F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S #1</w:t>
      </w:r>
    </w:p>
    <w:p w14:paraId="27D36ABF" w14:textId="6E4D792D" w:rsidR="00ED793F" w:rsidRPr="0028417E" w:rsidRDefault="00ED793F" w:rsidP="00ED793F">
      <w:pPr>
        <w:rPr>
          <w:rFonts w:ascii="Times New Roman" w:hAnsi="Times New Roman" w:cs="Times New Roman"/>
          <w:b/>
          <w:bCs/>
          <w:u w:val="single"/>
        </w:rPr>
      </w:pPr>
      <w:r w:rsidRPr="0028417E">
        <w:rPr>
          <w:rFonts w:ascii="Times New Roman" w:hAnsi="Times New Roman" w:cs="Times New Roman"/>
          <w:b/>
          <w:bCs/>
          <w:u w:val="single"/>
        </w:rPr>
        <w:t>Woodward Appendix A.2.2</w:t>
      </w:r>
    </w:p>
    <w:p w14:paraId="2D2EAEAE" w14:textId="77777777" w:rsidR="0028417E" w:rsidRPr="0028417E" w:rsidRDefault="0028417E" w:rsidP="00ED793F">
      <w:pPr>
        <w:rPr>
          <w:rFonts w:ascii="Times New Roman" w:hAnsi="Times New Roman" w:cs="Times New Roman"/>
        </w:rPr>
      </w:pPr>
    </w:p>
    <w:p w14:paraId="63E2D91F" w14:textId="525CDD26" w:rsidR="00ED793F" w:rsidRPr="0028417E" w:rsidRDefault="00ED793F" w:rsidP="008F2D5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 w:rsidRPr="0028417E">
        <w:rPr>
          <w:rFonts w:ascii="Times New Roman" w:hAnsi="Times New Roman" w:cs="Times New Roman"/>
          <w:b/>
          <w:bCs/>
        </w:rPr>
        <w:t>Form the transpose of each matrix:</w:t>
      </w:r>
    </w:p>
    <w:p w14:paraId="1CF4D7DA" w14:textId="78098BE0" w:rsidR="00ED793F" w:rsidRDefault="00ED793F" w:rsidP="00ED793F">
      <w:pPr>
        <w:rPr>
          <w:rFonts w:ascii="Times New Roman" w:hAnsi="Times New Roman" w:cs="Times New Roman"/>
        </w:rPr>
      </w:pPr>
    </w:p>
    <w:p w14:paraId="21480DBB" w14:textId="3032FB4A" w:rsidR="00ED793F" w:rsidRDefault="00ED793F" w:rsidP="00ED793F">
      <w:pPr>
        <w:rPr>
          <w:rFonts w:ascii="Times New Roman" w:eastAsiaTheme="minorEastAsia" w:hAnsi="Times New Roman" w:cs="Times New Roman"/>
        </w:rPr>
      </w:pPr>
      <m:oMath>
        <m:r>
          <w:rPr>
            <w:rFonts w:ascii="Cambria Math" w:hAnsi="Cambria Math" w:cs="Times New Roman"/>
          </w:rPr>
          <m:t xml:space="preserve">a=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4</m:t>
                  </m:r>
                </m:e>
              </m:mr>
            </m:m>
          </m:e>
        </m:d>
      </m:oMath>
      <w:r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 xml:space="preserve">b= 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3</m:t>
                  </m:r>
                </m:e>
              </m:mr>
            </m:m>
          </m:e>
        </m:d>
      </m:oMath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 xml:space="preserve">c= 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4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3</m:t>
                  </m:r>
                </m:e>
              </m:mr>
            </m:m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 xml:space="preserve">  4  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e>
              </m:mr>
            </m:m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1</m:t>
                  </m:r>
                </m:e>
              </m:mr>
            </m:m>
          </m:e>
        </m:d>
      </m:oMath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 xml:space="preserve">d= 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4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4</m:t>
                  </m:r>
                </m:e>
              </m:mr>
            </m:m>
            <m:r>
              <w:rPr>
                <w:rFonts w:ascii="Cambria Math" w:eastAsiaTheme="minorEastAsia" w:hAnsi="Cambria Math" w:cs="Times New Roman"/>
              </w:rPr>
              <m:t xml:space="preserve">    </m:t>
            </m:r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4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1</m:t>
                  </m:r>
                </m:e>
              </m:mr>
            </m:m>
          </m:e>
        </m:d>
      </m:oMath>
    </w:p>
    <w:p w14:paraId="2EDF1DED" w14:textId="408BD0FC" w:rsidR="0028417E" w:rsidRDefault="0028417E" w:rsidP="00ED793F">
      <w:pPr>
        <w:rPr>
          <w:rFonts w:ascii="Times New Roman" w:eastAsiaTheme="minorEastAsia" w:hAnsi="Times New Roman" w:cs="Times New Roman"/>
        </w:rPr>
      </w:pPr>
    </w:p>
    <w:p w14:paraId="4EDD1CC0" w14:textId="36A57116" w:rsidR="0028417E" w:rsidRPr="00ED793F" w:rsidRDefault="0028417E" w:rsidP="00ED793F">
      <w:pPr>
        <w:rPr>
          <w:rFonts w:ascii="Times New Roman" w:hAnsi="Times New Roman" w:cs="Times New Roman"/>
        </w:rPr>
      </w:pP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a</m:t>
            </m:r>
          </m:e>
          <m:sup>
            <m:r>
              <w:rPr>
                <w:rFonts w:ascii="Cambria Math" w:hAnsi="Cambria Math" w:cs="Times New Roman"/>
              </w:rPr>
              <m:t>'</m:t>
            </m:r>
          </m:sup>
        </m:sSup>
        <m:r>
          <w:rPr>
            <w:rFonts w:ascii="Cambria Math" w:hAnsi="Cambria Math" w:cs="Times New Roman"/>
          </w:rPr>
          <m:t xml:space="preserve">=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4</m:t>
                  </m:r>
                </m:e>
              </m:mr>
            </m:m>
          </m:e>
        </m:d>
      </m:oMath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  <m:sup>
            <m:r>
              <w:rPr>
                <w:rFonts w:ascii="Cambria Math" w:eastAsiaTheme="minorEastAsia" w:hAnsi="Cambria Math" w:cs="Times New Roman"/>
              </w:rPr>
              <m:t>'</m:t>
            </m:r>
          </m:sup>
        </m:sSup>
        <m:r>
          <w:rPr>
            <w:rFonts w:ascii="Cambria Math" w:eastAsiaTheme="minorEastAsia" w:hAnsi="Cambria Math" w:cs="Times New Roman"/>
          </w:rPr>
          <m:t xml:space="preserve">= 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3</m:t>
                  </m:r>
                </m:e>
              </m:mr>
            </m:m>
          </m:e>
        </m:d>
      </m:oMath>
      <w:r>
        <w:rPr>
          <w:rFonts w:ascii="Times New Roman" w:eastAsiaTheme="minorEastAsia" w:hAnsi="Times New Roman" w:cs="Times New Roman"/>
        </w:rPr>
        <w:tab/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c</m:t>
            </m:r>
          </m:e>
          <m:sup>
            <m:r>
              <w:rPr>
                <w:rFonts w:ascii="Cambria Math" w:eastAsiaTheme="minorEastAsia" w:hAnsi="Cambria Math" w:cs="Times New Roman"/>
              </w:rPr>
              <m:t>'</m:t>
            </m:r>
          </m:sup>
        </m:sSup>
        <m:r>
          <w:rPr>
            <w:rFonts w:ascii="Cambria Math" w:eastAsiaTheme="minorEastAsia" w:hAnsi="Cambria Math" w:cs="Times New Roman"/>
          </w:rPr>
          <m:t xml:space="preserve">= 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4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4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3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1</m:t>
                  </m:r>
                </m:e>
              </m:mr>
            </m:m>
          </m:e>
        </m:d>
      </m:oMath>
      <w:r>
        <w:rPr>
          <w:rFonts w:ascii="Times New Roman" w:eastAsiaTheme="minorEastAsia" w:hAnsi="Times New Roman" w:cs="Times New Roman"/>
        </w:rPr>
        <w:tab/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d</m:t>
            </m:r>
          </m:e>
          <m:sup>
            <m:r>
              <w:rPr>
                <w:rFonts w:ascii="Cambria Math" w:eastAsiaTheme="minorEastAsia" w:hAnsi="Cambria Math" w:cs="Times New Roman"/>
              </w:rPr>
              <m:t>'</m:t>
            </m:r>
          </m:sup>
        </m:sSup>
        <m:r>
          <w:rPr>
            <w:rFonts w:ascii="Cambria Math" w:eastAsiaTheme="minorEastAsia" w:hAnsi="Cambria Math" w:cs="Times New Roman"/>
          </w:rPr>
          <m:t xml:space="preserve">= 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eqArr>
              <m:eqArr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eqArr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4</m:t>
                      </m:r>
                    </m:e>
                  </m:mr>
                  <m:m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4</m:t>
                      </m:r>
                    </m:e>
                  </m:mr>
                  <m:m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4</m:t>
                      </m:r>
                    </m:e>
                  </m:mr>
                </m:m>
              </m:e>
              <m:e>
                <m:r>
                  <w:rPr>
                    <w:rFonts w:ascii="Cambria Math" w:eastAsiaTheme="minorEastAsia" w:hAnsi="Cambria Math" w:cs="Times New Roman"/>
                  </w:rPr>
                  <m:t>1</m:t>
                </m:r>
              </m:e>
            </m:eqArr>
          </m:e>
        </m:d>
      </m:oMath>
    </w:p>
    <w:p w14:paraId="57A59A78" w14:textId="77777777" w:rsidR="00ED793F" w:rsidRDefault="00ED793F" w:rsidP="00ED793F">
      <w:pPr>
        <w:rPr>
          <w:rFonts w:ascii="Times New Roman" w:hAnsi="Times New Roman" w:cs="Times New Roman"/>
          <w:b/>
          <w:bCs/>
        </w:rPr>
      </w:pPr>
    </w:p>
    <w:p w14:paraId="053EC120" w14:textId="03F03010" w:rsidR="00ED793F" w:rsidRPr="0028417E" w:rsidRDefault="008F2D5F" w:rsidP="008F2D5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 w:rsidRPr="0028417E">
        <w:rPr>
          <w:rFonts w:ascii="Times New Roman" w:hAnsi="Times New Roman" w:cs="Times New Roman"/>
          <w:b/>
          <w:bCs/>
        </w:rPr>
        <w:t>Which of the above matrices are symmetric?</w:t>
      </w:r>
    </w:p>
    <w:p w14:paraId="30708BD6" w14:textId="571CE981" w:rsidR="0028417E" w:rsidRDefault="0028417E" w:rsidP="0028417E">
      <w:pPr>
        <w:rPr>
          <w:rFonts w:ascii="Times New Roman" w:hAnsi="Times New Roman" w:cs="Times New Roman"/>
        </w:rPr>
      </w:pPr>
    </w:p>
    <w:p w14:paraId="0B36DE45" w14:textId="63D83A38" w:rsidR="0028417E" w:rsidRPr="0028417E" w:rsidRDefault="0028417E" w:rsidP="0028417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 and C’ are symmetric.</w:t>
      </w:r>
    </w:p>
    <w:p w14:paraId="673CE102" w14:textId="77777777" w:rsidR="008F2D5F" w:rsidRPr="008F2D5F" w:rsidRDefault="008F2D5F" w:rsidP="008F2D5F">
      <w:pPr>
        <w:rPr>
          <w:rFonts w:ascii="Times New Roman" w:hAnsi="Times New Roman" w:cs="Times New Roman"/>
          <w:b/>
          <w:bCs/>
        </w:rPr>
      </w:pPr>
    </w:p>
    <w:p w14:paraId="241937BE" w14:textId="0723D8BF" w:rsidR="00ED793F" w:rsidRPr="0028417E" w:rsidRDefault="00ED793F" w:rsidP="00ED793F">
      <w:pPr>
        <w:rPr>
          <w:rFonts w:ascii="Times New Roman" w:hAnsi="Times New Roman" w:cs="Times New Roman"/>
          <w:b/>
          <w:bCs/>
          <w:u w:val="single"/>
        </w:rPr>
      </w:pPr>
      <w:r w:rsidRPr="0028417E">
        <w:rPr>
          <w:rFonts w:ascii="Times New Roman" w:hAnsi="Times New Roman" w:cs="Times New Roman"/>
          <w:b/>
          <w:bCs/>
          <w:u w:val="single"/>
        </w:rPr>
        <w:t>Woodward Appendix A.2.</w:t>
      </w:r>
      <w:r w:rsidRPr="0028417E">
        <w:rPr>
          <w:rFonts w:ascii="Times New Roman" w:hAnsi="Times New Roman" w:cs="Times New Roman"/>
          <w:b/>
          <w:bCs/>
          <w:u w:val="single"/>
        </w:rPr>
        <w:t>5</w:t>
      </w:r>
    </w:p>
    <w:p w14:paraId="7C08379B" w14:textId="4AD73F2E" w:rsidR="00ED793F" w:rsidRDefault="00ED793F" w:rsidP="008F2D5F">
      <w:pPr>
        <w:rPr>
          <w:rFonts w:ascii="Times New Roman" w:hAnsi="Times New Roman" w:cs="Times New Roman"/>
        </w:rPr>
      </w:pPr>
    </w:p>
    <w:p w14:paraId="3E9FAE97" w14:textId="325FCF00" w:rsidR="008F2D5F" w:rsidRDefault="008F2D5F" w:rsidP="008F2D5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matrices </w:t>
      </w:r>
      <w:r>
        <w:rPr>
          <w:rFonts w:ascii="Times New Roman" w:hAnsi="Times New Roman" w:cs="Times New Roman"/>
          <w:b/>
          <w:bCs/>
        </w:rPr>
        <w:t>a</w:t>
      </w:r>
      <w:r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  <w:b/>
          <w:bCs/>
        </w:rPr>
        <w:t>b</w:t>
      </w:r>
      <w:r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  <w:b/>
          <w:bCs/>
        </w:rPr>
        <w:t>c</w:t>
      </w:r>
      <w:r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  <w:b/>
          <w:bCs/>
        </w:rPr>
        <w:t>d</w:t>
      </w:r>
      <w:r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  <w:b/>
          <w:bCs/>
        </w:rPr>
        <w:t>e</w:t>
      </w:r>
      <w:r>
        <w:rPr>
          <w:rFonts w:ascii="Times New Roman" w:hAnsi="Times New Roman" w:cs="Times New Roman"/>
        </w:rPr>
        <w:t xml:space="preserve">, and </w:t>
      </w:r>
      <w:r>
        <w:rPr>
          <w:rFonts w:ascii="Times New Roman" w:hAnsi="Times New Roman" w:cs="Times New Roman"/>
          <w:b/>
          <w:bCs/>
        </w:rPr>
        <w:t>I</w:t>
      </w:r>
      <w:r>
        <w:rPr>
          <w:rFonts w:ascii="Times New Roman" w:hAnsi="Times New Roman" w:cs="Times New Roman"/>
          <w:b/>
          <w:bCs/>
          <w:vertAlign w:val="subscript"/>
        </w:rPr>
        <w:t>3</w:t>
      </w:r>
      <w:r>
        <w:rPr>
          <w:rFonts w:ascii="Times New Roman" w:hAnsi="Times New Roman" w:cs="Times New Roman"/>
        </w:rPr>
        <w:t xml:space="preserve"> are defined as follows:</w:t>
      </w:r>
    </w:p>
    <w:p w14:paraId="2094F5D7" w14:textId="0DA7F8FC" w:rsidR="008F2D5F" w:rsidRDefault="008F2D5F" w:rsidP="008F2D5F">
      <w:pPr>
        <w:rPr>
          <w:rFonts w:ascii="Times New Roman" w:hAnsi="Times New Roman" w:cs="Times New Roman"/>
        </w:rPr>
      </w:pPr>
    </w:p>
    <w:p w14:paraId="00079C67" w14:textId="3A749295" w:rsidR="008F2D5F" w:rsidRPr="008F2D5F" w:rsidRDefault="008F2D5F" w:rsidP="008F2D5F">
      <w:pPr>
        <w:rPr>
          <w:rFonts w:ascii="Times New Roman" w:hAnsi="Times New Roman" w:cs="Times New Roman"/>
        </w:rPr>
      </w:pPr>
      <m:oMath>
        <m:r>
          <m:rPr>
            <m:sty m:val="bi"/>
          </m:rPr>
          <w:rPr>
            <w:rFonts w:ascii="Cambria Math" w:hAnsi="Cambria Math" w:cs="Times New Roman"/>
          </w:rPr>
          <m:t>a</m:t>
        </m:r>
        <m:r>
          <w:rPr>
            <w:rFonts w:ascii="Cambria Math" w:hAnsi="Cambria Math" w:cs="Times New Roman"/>
          </w:rPr>
          <m:t xml:space="preserve">=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mr>
            </m:m>
          </m:e>
        </m:d>
      </m:oMath>
      <w:r>
        <w:rPr>
          <w:rFonts w:ascii="Times New Roman" w:eastAsiaTheme="minorEastAsia" w:hAnsi="Times New Roman" w:cs="Times New Roman"/>
        </w:rPr>
        <w:t xml:space="preserve">     </w:t>
      </w:r>
      <m:oMath>
        <m:r>
          <m:rPr>
            <m:sty m:val="bi"/>
          </m:rPr>
          <w:rPr>
            <w:rFonts w:ascii="Cambria Math" w:eastAsiaTheme="minorEastAsia" w:hAnsi="Cambria Math" w:cs="Times New Roman"/>
          </w:rPr>
          <m:t>b</m:t>
        </m:r>
        <m:r>
          <w:rPr>
            <w:rFonts w:ascii="Cambria Math" w:eastAsiaTheme="minorEastAsia" w:hAnsi="Cambria Math" w:cs="Times New Roman"/>
          </w:rPr>
          <m:t xml:space="preserve">= 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 xml:space="preserve">2  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 xml:space="preserve">2  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 xml:space="preserve">3  </m:t>
                  </m:r>
                </m:e>
              </m:mr>
            </m:m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4</m:t>
                  </m:r>
                </m:e>
              </m:mr>
            </m:m>
          </m:e>
        </m:d>
      </m:oMath>
      <w:r>
        <w:rPr>
          <w:rFonts w:ascii="Times New Roman" w:eastAsiaTheme="minorEastAsia" w:hAnsi="Times New Roman" w:cs="Times New Roman"/>
        </w:rPr>
        <w:t xml:space="preserve">   </w:t>
      </w:r>
      <w:r w:rsidRPr="008F2D5F">
        <w:rPr>
          <w:rFonts w:ascii="Times New Roman" w:eastAsiaTheme="minorEastAsia" w:hAnsi="Times New Roman" w:cs="Times New Roman"/>
          <w:b/>
          <w:bCs/>
        </w:rPr>
        <w:t xml:space="preserve">  </w:t>
      </w:r>
      <m:oMath>
        <m:r>
          <m:rPr>
            <m:sty m:val="bi"/>
          </m:rPr>
          <w:rPr>
            <w:rFonts w:ascii="Cambria Math" w:eastAsiaTheme="minorEastAsia" w:hAnsi="Cambria Math" w:cs="Times New Roman"/>
          </w:rPr>
          <m:t>c</m:t>
        </m:r>
        <m:r>
          <w:rPr>
            <w:rFonts w:ascii="Cambria Math" w:eastAsiaTheme="minorEastAsia" w:hAnsi="Cambria Math" w:cs="Times New Roman"/>
          </w:rPr>
          <m:t xml:space="preserve">= 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 xml:space="preserve">1  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 xml:space="preserve">4  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 xml:space="preserve">7  </m:t>
                  </m:r>
                </m:e>
              </m:mr>
            </m:m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 xml:space="preserve">2  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 xml:space="preserve">5  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 xml:space="preserve">8  </m:t>
                  </m:r>
                </m:e>
              </m:mr>
            </m:m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6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9</m:t>
                  </m:r>
                </m:e>
              </m:mr>
            </m:m>
          </m:e>
        </m:d>
      </m:oMath>
      <w:r>
        <w:rPr>
          <w:rFonts w:ascii="Times New Roman" w:eastAsiaTheme="minorEastAsia" w:hAnsi="Times New Roman" w:cs="Times New Roman"/>
        </w:rPr>
        <w:t xml:space="preserve">     </w:t>
      </w:r>
      <m:oMath>
        <m:r>
          <m:rPr>
            <m:sty m:val="bi"/>
          </m:rPr>
          <w:rPr>
            <w:rFonts w:ascii="Cambria Math" w:eastAsiaTheme="minorEastAsia" w:hAnsi="Cambria Math" w:cs="Times New Roman"/>
          </w:rPr>
          <m:t>d</m:t>
        </m:r>
        <m:r>
          <w:rPr>
            <w:rFonts w:ascii="Cambria Math" w:eastAsiaTheme="minorEastAsia" w:hAnsi="Cambria Math" w:cs="Times New Roman"/>
          </w:rPr>
          <m:t xml:space="preserve">= 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9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 xml:space="preserve">6  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 xml:space="preserve">3  </m:t>
                  </m:r>
                </m:e>
              </m:mr>
            </m:m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 xml:space="preserve">  8  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 xml:space="preserve">5  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 xml:space="preserve">2  </m:t>
                  </m:r>
                </m:e>
              </m:mr>
            </m:m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7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4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1</m:t>
                  </m:r>
                </m:e>
              </m:mr>
            </m:m>
          </m:e>
        </m:d>
      </m:oMath>
      <w:r>
        <w:rPr>
          <w:rFonts w:ascii="Times New Roman" w:eastAsiaTheme="minorEastAsia" w:hAnsi="Times New Roman" w:cs="Times New Roman"/>
        </w:rPr>
        <w:t xml:space="preserve">    </w:t>
      </w:r>
      <w:r w:rsidRPr="008F2D5F">
        <w:rPr>
          <w:rFonts w:ascii="Times New Roman" w:eastAsiaTheme="minorEastAsia" w:hAnsi="Times New Roman" w:cs="Times New Roman"/>
          <w:b/>
          <w:bCs/>
        </w:rPr>
        <w:t xml:space="preserve"> </w:t>
      </w:r>
      <m:oMath>
        <m:r>
          <m:rPr>
            <m:sty m:val="bi"/>
          </m:rPr>
          <w:rPr>
            <w:rFonts w:ascii="Cambria Math" w:eastAsiaTheme="minorEastAsia" w:hAnsi="Cambria Math" w:cs="Times New Roman"/>
          </w:rPr>
          <m:t>e</m:t>
        </m:r>
        <m:r>
          <w:rPr>
            <w:rFonts w:ascii="Cambria Math" w:eastAsiaTheme="minorEastAsia" w:hAnsi="Cambria Math" w:cs="Times New Roman"/>
          </w:rPr>
          <m:t xml:space="preserve">= 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4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1</m:t>
                  </m:r>
                </m:e>
              </m:mr>
            </m:m>
          </m:e>
        </m:d>
      </m:oMath>
      <w:r>
        <w:rPr>
          <w:rFonts w:ascii="Times New Roman" w:eastAsiaTheme="minorEastAsia" w:hAnsi="Times New Roman" w:cs="Times New Roman"/>
        </w:rPr>
        <w:t xml:space="preserve">    </w:t>
      </w:r>
      <w:r w:rsidRPr="008F2D5F">
        <w:rPr>
          <w:rFonts w:ascii="Times New Roman" w:eastAsiaTheme="minorEastAsia" w:hAnsi="Times New Roman" w:cs="Times New Roman"/>
          <w:b/>
          <w:bCs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</w:rPr>
              <m:t>I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 w:cs="Times New Roman"/>
              </w:rPr>
              <m:t>3</m:t>
            </m:r>
          </m:sub>
        </m:sSub>
        <m:r>
          <w:rPr>
            <w:rFonts w:ascii="Cambria Math" w:eastAsiaTheme="minorEastAsia" w:hAnsi="Cambria Math" w:cs="Times New Roman"/>
          </w:rPr>
          <m:t xml:space="preserve">= 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0</m:t>
                  </m:r>
                </m:e>
              </m:mr>
            </m:m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 xml:space="preserve">  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 xml:space="preserve">  1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 xml:space="preserve">  0</m:t>
                  </m:r>
                </m:e>
              </m:mr>
            </m:m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 xml:space="preserve">  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 xml:space="preserve">  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 xml:space="preserve">  1</m:t>
                  </m:r>
                </m:e>
              </m:mr>
            </m:m>
          </m:e>
        </m:d>
      </m:oMath>
    </w:p>
    <w:p w14:paraId="50A97A4E" w14:textId="77777777" w:rsidR="00ED793F" w:rsidRDefault="00ED793F" w:rsidP="00ED793F">
      <w:pPr>
        <w:rPr>
          <w:rFonts w:ascii="Times New Roman" w:hAnsi="Times New Roman" w:cs="Times New Roman"/>
          <w:b/>
          <w:bCs/>
        </w:rPr>
      </w:pPr>
    </w:p>
    <w:p w14:paraId="109CA788" w14:textId="06F40793" w:rsidR="00ED793F" w:rsidRPr="0028417E" w:rsidRDefault="008F2D5F" w:rsidP="00ED793F">
      <w:pPr>
        <w:rPr>
          <w:rFonts w:ascii="Times New Roman" w:hAnsi="Times New Roman" w:cs="Times New Roman"/>
        </w:rPr>
      </w:pPr>
      <w:r w:rsidRPr="0028417E">
        <w:rPr>
          <w:rFonts w:ascii="Times New Roman" w:hAnsi="Times New Roman" w:cs="Times New Roman"/>
        </w:rPr>
        <w:t>Compute the following:</w:t>
      </w:r>
    </w:p>
    <w:p w14:paraId="11FE1A29" w14:textId="36B52403" w:rsidR="0028417E" w:rsidRDefault="008F2D5F" w:rsidP="0028417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</w:rPr>
      </w:pPr>
      <w:r w:rsidRPr="0028417E">
        <w:rPr>
          <w:rFonts w:ascii="Times New Roman" w:hAnsi="Times New Roman" w:cs="Times New Roman"/>
          <w:b/>
          <w:bCs/>
        </w:rPr>
        <w:t>a’a and aa’</w:t>
      </w:r>
    </w:p>
    <w:p w14:paraId="5E335CF5" w14:textId="25F3174E" w:rsidR="0028417E" w:rsidRDefault="0028417E" w:rsidP="0028417E">
      <w:pPr>
        <w:rPr>
          <w:rFonts w:ascii="Times New Roman" w:hAnsi="Times New Roman" w:cs="Times New Roman"/>
        </w:rPr>
      </w:pPr>
    </w:p>
    <w:p w14:paraId="0E3B8124" w14:textId="386E5E86" w:rsidR="00C918C1" w:rsidRPr="00C918C1" w:rsidRDefault="00C918C1" w:rsidP="0028417E">
      <w:pPr>
        <w:rPr>
          <w:rFonts w:ascii="Times New Roman" w:eastAsiaTheme="minorEastAsia" w:hAnsi="Times New Roman" w:cs="Times New Roman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a</m:t>
              </m:r>
            </m:e>
            <m:sup>
              <m:r>
                <w:rPr>
                  <w:rFonts w:ascii="Cambria Math" w:hAnsi="Cambria Math" w:cs="Times New Roman"/>
                </w:rPr>
                <m:t>'</m:t>
              </m:r>
            </m:sup>
          </m:sSup>
          <m:r>
            <w:rPr>
              <w:rFonts w:ascii="Cambria Math" w:hAnsi="Cambria Math" w:cs="Times New Roman"/>
            </w:rPr>
            <m:t>a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*1</m:t>
                  </m:r>
                </m:e>
              </m:d>
              <m:r>
                <w:rPr>
                  <w:rFonts w:ascii="Cambria Math" w:hAnsi="Cambria Math" w:cs="Times New Roman"/>
                </w:rPr>
                <m:t>+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2*2</m:t>
                  </m:r>
                </m:e>
              </m:d>
              <m:r>
                <w:rPr>
                  <w:rFonts w:ascii="Cambria Math" w:hAnsi="Cambria Math" w:cs="Times New Roman"/>
                </w:rPr>
                <m:t>+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3*3</m:t>
                  </m:r>
                </m:e>
              </m:d>
              <m:r>
                <w:rPr>
                  <w:rFonts w:ascii="Cambria Math" w:hAnsi="Cambria Math" w:cs="Times New Roman"/>
                </w:rPr>
                <m:t>=14</m:t>
              </m:r>
            </m:e>
          </m:d>
        </m:oMath>
      </m:oMathPara>
    </w:p>
    <w:p w14:paraId="7D2D0142" w14:textId="1ACC4F63" w:rsidR="00C918C1" w:rsidRPr="00C918C1" w:rsidRDefault="00C918C1" w:rsidP="0028417E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=14</m:t>
          </m:r>
        </m:oMath>
      </m:oMathPara>
    </w:p>
    <w:p w14:paraId="0A34C231" w14:textId="250A917E" w:rsidR="0028417E" w:rsidRDefault="0028417E" w:rsidP="0028417E">
      <w:pPr>
        <w:rPr>
          <w:rFonts w:ascii="Times New Roman" w:eastAsiaTheme="minorEastAsia" w:hAnsi="Times New Roman" w:cs="Times New Roman"/>
        </w:rPr>
      </w:pPr>
    </w:p>
    <w:p w14:paraId="217C5163" w14:textId="37F16782" w:rsidR="0028417E" w:rsidRPr="00C918C1" w:rsidRDefault="0028417E" w:rsidP="0028417E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a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a</m:t>
              </m:r>
            </m:e>
            <m:sup>
              <m:r>
                <w:rPr>
                  <w:rFonts w:ascii="Cambria Math" w:hAnsi="Cambria Math" w:cs="Times New Roman"/>
                </w:rPr>
                <m:t>'</m:t>
              </m:r>
            </m:sup>
          </m:sSup>
          <m:r>
            <w:rPr>
              <w:rFonts w:ascii="Cambria Math" w:hAnsi="Cambria Math" w:cs="Times New Roman"/>
            </w:rPr>
            <m:t xml:space="preserve">=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1*1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=1</m:t>
                    </m:r>
                  </m:e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1*2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=2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1*3</m:t>
                        </m:r>
                      </m:e>
                    </m:d>
                    <m:r>
                      <w:rPr>
                        <w:rFonts w:ascii="Cambria Math" w:eastAsia="Cambria Math" w:hAnsi="Cambria Math" w:cs="Cambria Math"/>
                      </w:rPr>
                      <m:t>=3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2*1</m:t>
                        </m:r>
                      </m:e>
                    </m:d>
                    <m:r>
                      <w:rPr>
                        <w:rFonts w:ascii="Cambria Math" w:eastAsia="Cambria Math" w:hAnsi="Cambria Math" w:cs="Cambria Math"/>
                      </w:rPr>
                      <m:t>=2</m:t>
                    </m:r>
                  </m:e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2*2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=4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2*3</m:t>
                        </m:r>
                      </m:e>
                    </m:d>
                    <m:r>
                      <w:rPr>
                        <w:rFonts w:ascii="Cambria Math" w:eastAsia="Cambria Math" w:hAnsi="Cambria Math" w:cs="Cambria Math"/>
                      </w:rPr>
                      <m:t>=6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3*1</m:t>
                        </m:r>
                      </m:e>
                    </m:d>
                    <m:r>
                      <w:rPr>
                        <w:rFonts w:ascii="Cambria Math" w:eastAsia="Cambria Math" w:hAnsi="Cambria Math" w:cs="Cambria Math"/>
                      </w:rPr>
                      <m:t>=3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3*2</m:t>
                        </m:r>
                      </m:e>
                    </m:d>
                    <m:r>
                      <w:rPr>
                        <w:rFonts w:ascii="Cambria Math" w:eastAsia="Cambria Math" w:hAnsi="Cambria Math" w:cs="Cambria Math"/>
                      </w:rPr>
                      <m:t>=6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d>
                      <m:d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3*3</m:t>
                        </m:r>
                      </m:e>
                    </m:d>
                    <m:r>
                      <w:rPr>
                        <w:rFonts w:ascii="Cambria Math" w:eastAsia="Cambria Math" w:hAnsi="Cambria Math" w:cs="Cambria Math"/>
                      </w:rPr>
                      <m:t>=9</m:t>
                    </m:r>
                  </m:e>
                </m:mr>
              </m:m>
            </m:e>
          </m:d>
        </m:oMath>
      </m:oMathPara>
    </w:p>
    <w:p w14:paraId="431CA76A" w14:textId="350E9FBD" w:rsidR="00C918C1" w:rsidRPr="0028417E" w:rsidRDefault="00C918C1" w:rsidP="0028417E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 xml:space="preserve">=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3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4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6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3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6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9</m:t>
                    </m:r>
                  </m:e>
                </m:mr>
              </m:m>
            </m:e>
          </m:d>
        </m:oMath>
      </m:oMathPara>
    </w:p>
    <w:p w14:paraId="7A204A53" w14:textId="577C97AD" w:rsidR="008F2D5F" w:rsidRDefault="008F2D5F" w:rsidP="008F2D5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</w:rPr>
      </w:pPr>
      <w:r w:rsidRPr="0028417E">
        <w:rPr>
          <w:rFonts w:ascii="Times New Roman" w:hAnsi="Times New Roman" w:cs="Times New Roman"/>
          <w:b/>
          <w:bCs/>
        </w:rPr>
        <w:t>a’b and b’a</w:t>
      </w:r>
    </w:p>
    <w:p w14:paraId="61D3B1B8" w14:textId="26983FEC" w:rsidR="00C918C1" w:rsidRPr="00C918C1" w:rsidRDefault="00C918C1" w:rsidP="00C918C1">
      <w:pPr>
        <w:rPr>
          <w:rFonts w:ascii="Times New Roman" w:eastAsiaTheme="minorEastAsia" w:hAnsi="Times New Roman" w:cs="Times New Roman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a</m:t>
              </m:r>
            </m:e>
            <m:sup>
              <m:r>
                <w:rPr>
                  <w:rFonts w:ascii="Cambria Math" w:hAnsi="Cambria Math" w:cs="Times New Roman"/>
                </w:rPr>
                <m:t>'</m:t>
              </m:r>
            </m:sup>
          </m:sSup>
          <m:r>
            <w:rPr>
              <w:rFonts w:ascii="Cambria Math" w:hAnsi="Cambria Math" w:cs="Times New Roman"/>
            </w:rPr>
            <m:t xml:space="preserve">b=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1*2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2*2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3*3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=15</m:t>
                    </m:r>
                  </m:e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1*1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2*3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3*4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=19</m:t>
                    </m:r>
                  </m:e>
                </m:mr>
              </m:m>
            </m:e>
          </m:d>
        </m:oMath>
      </m:oMathPara>
    </w:p>
    <w:p w14:paraId="39D8FA35" w14:textId="2B0E5B76" w:rsidR="00C918C1" w:rsidRPr="00C918C1" w:rsidRDefault="00C918C1" w:rsidP="00C918C1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19</m:t>
          </m:r>
        </m:oMath>
      </m:oMathPara>
    </w:p>
    <w:p w14:paraId="60D7972E" w14:textId="77777777" w:rsidR="00C918C1" w:rsidRPr="00C918C1" w:rsidRDefault="00C918C1" w:rsidP="00C918C1">
      <w:pPr>
        <w:rPr>
          <w:rFonts w:ascii="Times New Roman" w:hAnsi="Times New Roman" w:cs="Times New Roman"/>
        </w:rPr>
      </w:pPr>
    </w:p>
    <w:p w14:paraId="25A7D0BC" w14:textId="49CFAD55" w:rsidR="008F2D5F" w:rsidRDefault="008F2D5F" w:rsidP="008F2D5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</w:rPr>
      </w:pPr>
      <w:r w:rsidRPr="0028417E">
        <w:rPr>
          <w:rFonts w:ascii="Times New Roman" w:hAnsi="Times New Roman" w:cs="Times New Roman"/>
          <w:b/>
          <w:bCs/>
        </w:rPr>
        <w:t>cd and dc</w:t>
      </w:r>
    </w:p>
    <w:p w14:paraId="3F3965C1" w14:textId="61D81D06" w:rsidR="00C918C1" w:rsidRPr="00AA31DC" w:rsidRDefault="00C918C1" w:rsidP="00C918C1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 xml:space="preserve">cd=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1*9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  <m:r>
                          <w:rPr>
                            <w:rFonts w:ascii="Cambria Math" w:hAnsi="Cambria Math" w:cs="Times New Roman"/>
                          </w:rPr>
                          <m:t>*6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(</m:t>
                    </m:r>
                    <m:r>
                      <w:rPr>
                        <w:rFonts w:ascii="Cambria Math" w:hAnsi="Cambria Math" w:cs="Times New Roman"/>
                      </w:rPr>
                      <m:t>3</m:t>
                    </m:r>
                    <m:r>
                      <w:rPr>
                        <w:rFonts w:ascii="Cambria Math" w:hAnsi="Cambria Math" w:cs="Times New Roman"/>
                      </w:rPr>
                      <m:t>*3)</m:t>
                    </m:r>
                  </m:e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1*8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2*5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(3*2)</m:t>
                    </m:r>
                  </m:e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1*7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2*4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(3*1)</m:t>
                    </m:r>
                  </m:e>
                </m:mr>
                <m:m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4*9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5*6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(6*3)</m:t>
                    </m:r>
                  </m:e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4*8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5*5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(6*2)</m:t>
                    </m:r>
                  </m:e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4*8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5*4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(6*1)</m:t>
                    </m:r>
                  </m:e>
                </m:mr>
                <m:m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7*9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8*6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(9*3)</m:t>
                    </m:r>
                  </m:e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7*8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8*5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(9*2)</m:t>
                    </m:r>
                  </m:e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7*7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8*4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(9*1)</m:t>
                    </m:r>
                  </m:e>
                </m:mr>
              </m:m>
            </m:e>
          </m:d>
        </m:oMath>
      </m:oMathPara>
    </w:p>
    <w:p w14:paraId="3ADE5263" w14:textId="77777777" w:rsidR="00AA31DC" w:rsidRPr="00AA31DC" w:rsidRDefault="00AA31DC" w:rsidP="00C918C1">
      <w:pPr>
        <w:rPr>
          <w:rFonts w:ascii="Times New Roman" w:eastAsiaTheme="minorEastAsia" w:hAnsi="Times New Roman" w:cs="Times New Roman"/>
        </w:rPr>
      </w:pPr>
    </w:p>
    <w:p w14:paraId="05526C13" w14:textId="0552D3FD" w:rsidR="00AA31DC" w:rsidRPr="00AA31DC" w:rsidRDefault="00AA31DC" w:rsidP="00C918C1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3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24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8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84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6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5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23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14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82</m:t>
                    </m:r>
                  </m:e>
                </m:mr>
              </m:m>
            </m:e>
          </m:d>
        </m:oMath>
      </m:oMathPara>
    </w:p>
    <w:p w14:paraId="559B473B" w14:textId="410896B9" w:rsidR="00AA31DC" w:rsidRDefault="00AA31DC" w:rsidP="00C918C1">
      <w:pPr>
        <w:rPr>
          <w:rFonts w:ascii="Times New Roman" w:eastAsiaTheme="minorEastAsia" w:hAnsi="Times New Roman" w:cs="Times New Roman"/>
        </w:rPr>
      </w:pPr>
    </w:p>
    <w:p w14:paraId="018B0D74" w14:textId="797D6F7F" w:rsidR="00AA31DC" w:rsidRPr="000531D4" w:rsidRDefault="00AA31DC" w:rsidP="00C918C1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 xml:space="preserve">dc=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9*1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8*4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(7*7)</m:t>
                    </m:r>
                  </m:e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9*2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8*5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(7*8)</m:t>
                    </m:r>
                  </m:e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9*3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8*8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(7*9)</m:t>
                    </m:r>
                  </m:e>
                </m:mr>
                <m:m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6*1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5*4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(4*7)</m:t>
                    </m:r>
                  </m:e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6*2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5*5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(4*8)</m:t>
                    </m:r>
                  </m:e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6*3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5*6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(4*9)</m:t>
                    </m:r>
                  </m:e>
                </m:mr>
                <m:m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9*1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2*4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(1*7)</m:t>
                    </m:r>
                  </m:e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3*2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2*5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1*8</m:t>
                        </m:r>
                      </m:e>
                    </m:d>
                  </m:e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3*3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2*6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(1*9)</m:t>
                    </m:r>
                  </m:e>
                </m:mr>
              </m:m>
            </m:e>
          </m:d>
        </m:oMath>
      </m:oMathPara>
    </w:p>
    <w:p w14:paraId="5C2B605C" w14:textId="071C81C4" w:rsidR="000531D4" w:rsidRDefault="000531D4" w:rsidP="00C918C1">
      <w:pPr>
        <w:rPr>
          <w:rFonts w:ascii="Times New Roman" w:eastAsiaTheme="minorEastAsia" w:hAnsi="Times New Roman" w:cs="Times New Roman"/>
        </w:rPr>
      </w:pPr>
    </w:p>
    <w:p w14:paraId="6BAAF599" w14:textId="5FDD5776" w:rsidR="000531D4" w:rsidRPr="008F189E" w:rsidRDefault="000531D4" w:rsidP="00C918C1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82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14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45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54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6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84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24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24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27</m:t>
                    </m:r>
                  </m:e>
                </m:mr>
              </m:m>
            </m:e>
          </m:d>
        </m:oMath>
      </m:oMathPara>
    </w:p>
    <w:p w14:paraId="497144C0" w14:textId="77777777" w:rsidR="008F189E" w:rsidRPr="00C918C1" w:rsidRDefault="008F189E" w:rsidP="00C918C1">
      <w:pPr>
        <w:rPr>
          <w:rFonts w:ascii="Times New Roman" w:hAnsi="Times New Roman" w:cs="Times New Roman"/>
        </w:rPr>
      </w:pPr>
    </w:p>
    <w:p w14:paraId="5C604DE3" w14:textId="0284027A" w:rsidR="008F2D5F" w:rsidRDefault="008F2D5F" w:rsidP="008F2D5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</w:rPr>
      </w:pPr>
      <w:r w:rsidRPr="0028417E">
        <w:rPr>
          <w:rFonts w:ascii="Times New Roman" w:hAnsi="Times New Roman" w:cs="Times New Roman"/>
          <w:b/>
          <w:bCs/>
        </w:rPr>
        <w:t>dI</w:t>
      </w:r>
      <w:r w:rsidRPr="0028417E">
        <w:rPr>
          <w:rFonts w:ascii="Times New Roman" w:hAnsi="Times New Roman" w:cs="Times New Roman"/>
          <w:b/>
          <w:bCs/>
          <w:vertAlign w:val="subscript"/>
        </w:rPr>
        <w:t>3</w:t>
      </w:r>
      <w:r w:rsidRPr="0028417E">
        <w:rPr>
          <w:rFonts w:ascii="Times New Roman" w:hAnsi="Times New Roman" w:cs="Times New Roman"/>
          <w:b/>
          <w:bCs/>
        </w:rPr>
        <w:t xml:space="preserve"> and I</w:t>
      </w:r>
      <w:r w:rsidRPr="0028417E">
        <w:rPr>
          <w:rFonts w:ascii="Times New Roman" w:hAnsi="Times New Roman" w:cs="Times New Roman"/>
          <w:b/>
          <w:bCs/>
          <w:vertAlign w:val="subscript"/>
        </w:rPr>
        <w:t>3</w:t>
      </w:r>
      <w:r w:rsidRPr="0028417E">
        <w:rPr>
          <w:rFonts w:ascii="Times New Roman" w:hAnsi="Times New Roman" w:cs="Times New Roman"/>
          <w:b/>
          <w:bCs/>
        </w:rPr>
        <w:t>d</w:t>
      </w:r>
    </w:p>
    <w:p w14:paraId="1D5FB43A" w14:textId="779373E5" w:rsidR="000531D4" w:rsidRPr="000531D4" w:rsidRDefault="000531D4" w:rsidP="000531D4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d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I</m:t>
              </m:r>
            </m:e>
            <m:sub>
              <m:r>
                <w:rPr>
                  <w:rFonts w:ascii="Cambria Math" w:hAnsi="Cambria Math" w:cs="Times New Roman"/>
                </w:rPr>
                <m:t>3</m:t>
              </m:r>
            </m:sub>
          </m:sSub>
          <m:r>
            <w:rPr>
              <w:rFonts w:ascii="Cambria Math" w:hAnsi="Cambria Math" w:cs="Times New Roman"/>
            </w:rPr>
            <m:t xml:space="preserve">=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9*1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8*0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</w:rPr>
                      <m:t>(7*0)</m:t>
                    </m:r>
                  </m:e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9*0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8*1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(7*0)</m:t>
                    </m:r>
                  </m:e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9*0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8*0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(7*1)</m:t>
                    </m:r>
                  </m:e>
                </m:mr>
                <m:m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6*1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5*0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(4*0)</m:t>
                    </m:r>
                  </m:e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6*0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5*1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(4*0)</m:t>
                    </m:r>
                  </m:e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6*0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5*0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(4*1)</m:t>
                    </m:r>
                  </m:e>
                </m:mr>
                <m:m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3*1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2*0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(1*0)</m:t>
                    </m:r>
                  </m:e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3*0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2*1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(1*0)</m:t>
                    </m:r>
                  </m:e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3*0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2*0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(1*1)</m:t>
                    </m:r>
                  </m:e>
                </m:mr>
              </m:m>
            </m:e>
          </m:d>
        </m:oMath>
      </m:oMathPara>
    </w:p>
    <w:p w14:paraId="6ED20C68" w14:textId="0B32D810" w:rsidR="000531D4" w:rsidRDefault="000531D4" w:rsidP="000531D4">
      <w:pPr>
        <w:rPr>
          <w:rFonts w:ascii="Times New Roman" w:eastAsiaTheme="minorEastAsia" w:hAnsi="Times New Roman" w:cs="Times New Roman"/>
        </w:rPr>
      </w:pPr>
    </w:p>
    <w:p w14:paraId="38978F0B" w14:textId="2F165ADF" w:rsidR="000531D4" w:rsidRPr="000531D4" w:rsidRDefault="000531D4" w:rsidP="000531D4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d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I</m:t>
              </m:r>
            </m:e>
            <m:sub>
              <m:r>
                <w:rPr>
                  <w:rFonts w:ascii="Cambria Math" w:hAnsi="Cambria Math" w:cs="Times New Roman"/>
                </w:rPr>
                <m:t>3</m:t>
              </m:r>
            </m:sub>
          </m:sSub>
          <m:r>
            <w:rPr>
              <w:rFonts w:ascii="Cambria Math" w:hAnsi="Cambria Math" w:cs="Times New Roman"/>
            </w:rPr>
            <m:t xml:space="preserve">=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9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8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7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5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</m:m>
            </m:e>
          </m:d>
        </m:oMath>
      </m:oMathPara>
    </w:p>
    <w:p w14:paraId="07A8F0DC" w14:textId="772CE536" w:rsidR="000531D4" w:rsidRDefault="000531D4" w:rsidP="000531D4">
      <w:pPr>
        <w:rPr>
          <w:rFonts w:ascii="Times New Roman" w:eastAsiaTheme="minorEastAsia" w:hAnsi="Times New Roman" w:cs="Times New Roman"/>
        </w:rPr>
      </w:pPr>
    </w:p>
    <w:p w14:paraId="106238CA" w14:textId="19C8612A" w:rsidR="000531D4" w:rsidRPr="008F189E" w:rsidRDefault="000531D4" w:rsidP="000531D4">
      <w:pPr>
        <w:rPr>
          <w:rFonts w:ascii="Times New Roman" w:eastAsiaTheme="minorEastAsia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I</m:t>
              </m:r>
            </m:e>
            <m:sub>
              <m:r>
                <w:rPr>
                  <w:rFonts w:ascii="Cambria Math" w:hAnsi="Cambria Math" w:cs="Times New Roman"/>
                </w:rPr>
                <m:t>3</m:t>
              </m:r>
            </m:sub>
          </m:sSub>
          <m:r>
            <w:rPr>
              <w:rFonts w:ascii="Cambria Math" w:eastAsiaTheme="minorEastAsia" w:hAnsi="Cambria Math" w:cs="Times New Roman"/>
            </w:rPr>
            <m:t xml:space="preserve">d= 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mPr>
                <m:mr>
                  <m:e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1*9</m:t>
                        </m:r>
                      </m:e>
                    </m:d>
                    <m:r>
                      <w:rPr>
                        <w:rFonts w:ascii="Cambria Math" w:eastAsiaTheme="minorEastAsia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0*6</m:t>
                        </m:r>
                      </m:e>
                    </m:d>
                    <m:r>
                      <w:rPr>
                        <w:rFonts w:ascii="Cambria Math" w:eastAsiaTheme="minorEastAsia" w:hAnsi="Cambria Math" w:cs="Times New Roman"/>
                      </w:rPr>
                      <m:t>+(0*3)</m:t>
                    </m:r>
                  </m:e>
                  <m:e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1*8</m:t>
                        </m:r>
                      </m:e>
                    </m:d>
                    <m:r>
                      <w:rPr>
                        <w:rFonts w:ascii="Cambria Math" w:eastAsiaTheme="minorEastAsia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0*5</m:t>
                        </m:r>
                      </m:e>
                    </m:d>
                    <m:r>
                      <w:rPr>
                        <w:rFonts w:ascii="Cambria Math" w:eastAsiaTheme="minorEastAsia" w:hAnsi="Cambria Math" w:cs="Times New Roman"/>
                      </w:rPr>
                      <m:t>+(0*2)</m:t>
                    </m:r>
                  </m:e>
                  <m:e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1*7</m:t>
                        </m:r>
                      </m:e>
                    </m:d>
                    <m:r>
                      <w:rPr>
                        <w:rFonts w:ascii="Cambria Math" w:eastAsiaTheme="minorEastAsia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0*4</m:t>
                        </m:r>
                      </m:e>
                    </m:d>
                    <m:r>
                      <w:rPr>
                        <w:rFonts w:ascii="Cambria Math" w:eastAsiaTheme="minorEastAsia" w:hAnsi="Cambria Math" w:cs="Times New Roman"/>
                      </w:rPr>
                      <m:t>+(0*1)</m:t>
                    </m:r>
                  </m:e>
                </m:mr>
                <m:mr>
                  <m:e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0*9</m:t>
                        </m:r>
                      </m:e>
                    </m:d>
                    <m:r>
                      <w:rPr>
                        <w:rFonts w:ascii="Cambria Math" w:eastAsiaTheme="minorEastAsia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1*</m:t>
                        </m:r>
                        <m:r>
                          <w:rPr>
                            <w:rFonts w:ascii="Cambria Math" w:eastAsiaTheme="minorEastAsia" w:hAnsi="Cambria Math" w:cs="Times New Roman"/>
                          </w:rPr>
                          <m:t>6</m:t>
                        </m:r>
                      </m:e>
                    </m:d>
                    <m:r>
                      <w:rPr>
                        <w:rFonts w:ascii="Cambria Math" w:eastAsiaTheme="minorEastAsia" w:hAnsi="Cambria Math" w:cs="Times New Roman"/>
                      </w:rPr>
                      <m:t>+(0*</m:t>
                    </m:r>
                    <m:r>
                      <w:rPr>
                        <w:rFonts w:ascii="Cambria Math" w:eastAsiaTheme="minorEastAsia" w:hAnsi="Cambria Math" w:cs="Times New Roman"/>
                      </w:rPr>
                      <m:t>3</m:t>
                    </m:r>
                    <m:r>
                      <w:rPr>
                        <w:rFonts w:ascii="Cambria Math" w:eastAsiaTheme="minorEastAsia" w:hAnsi="Cambria Math" w:cs="Times New Roman"/>
                      </w:rPr>
                      <m:t>)</m:t>
                    </m:r>
                  </m:e>
                  <m:e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0*</m:t>
                        </m:r>
                        <m:r>
                          <w:rPr>
                            <w:rFonts w:ascii="Cambria Math" w:eastAsiaTheme="minorEastAsia" w:hAnsi="Cambria Math" w:cs="Times New Roman"/>
                          </w:rPr>
                          <m:t>8</m:t>
                        </m:r>
                      </m:e>
                    </m:d>
                    <m:r>
                      <w:rPr>
                        <w:rFonts w:ascii="Cambria Math" w:eastAsiaTheme="minorEastAsia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1*</m:t>
                        </m:r>
                        <m:r>
                          <w:rPr>
                            <w:rFonts w:ascii="Cambria Math" w:eastAsiaTheme="minorEastAsia" w:hAnsi="Cambria Math" w:cs="Times New Roman"/>
                          </w:rPr>
                          <m:t>5</m:t>
                        </m:r>
                      </m:e>
                    </m:d>
                    <m:r>
                      <w:rPr>
                        <w:rFonts w:ascii="Cambria Math" w:eastAsiaTheme="minorEastAsia" w:hAnsi="Cambria Math" w:cs="Times New Roman"/>
                      </w:rPr>
                      <m:t>+(0*</m:t>
                    </m:r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  <m:r>
                      <w:rPr>
                        <w:rFonts w:ascii="Cambria Math" w:eastAsiaTheme="minorEastAsia" w:hAnsi="Cambria Math" w:cs="Times New Roman"/>
                      </w:rPr>
                      <m:t>)</m:t>
                    </m:r>
                  </m:e>
                  <m:e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0*</m:t>
                        </m:r>
                        <m:r>
                          <w:rPr>
                            <w:rFonts w:ascii="Cambria Math" w:eastAsiaTheme="minorEastAsia" w:hAnsi="Cambria Math" w:cs="Times New Roman"/>
                          </w:rPr>
                          <m:t>7</m:t>
                        </m:r>
                      </m:e>
                    </m:d>
                    <m:r>
                      <w:rPr>
                        <w:rFonts w:ascii="Cambria Math" w:eastAsiaTheme="minorEastAsia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1*</m:t>
                        </m:r>
                        <m:r>
                          <w:rPr>
                            <w:rFonts w:ascii="Cambria Math" w:eastAsiaTheme="minorEastAsia" w:hAnsi="Cambria Math" w:cs="Times New Roman"/>
                          </w:rPr>
                          <m:t>4</m:t>
                        </m:r>
                      </m:e>
                    </m:d>
                    <m:r>
                      <w:rPr>
                        <w:rFonts w:ascii="Cambria Math" w:eastAsiaTheme="minorEastAsia" w:hAnsi="Cambria Math" w:cs="Times New Roman"/>
                      </w:rPr>
                      <m:t>+(0*</m:t>
                    </m:r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  <m:r>
                      <w:rPr>
                        <w:rFonts w:ascii="Cambria Math" w:eastAsiaTheme="minorEastAsia" w:hAnsi="Cambria Math" w:cs="Times New Roman"/>
                      </w:rPr>
                      <m:t>)</m:t>
                    </m:r>
                  </m:e>
                </m:mr>
                <m:mr>
                  <m:e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0*9</m:t>
                        </m:r>
                      </m:e>
                    </m:d>
                    <m:r>
                      <w:rPr>
                        <w:rFonts w:ascii="Cambria Math" w:eastAsiaTheme="minorEastAsia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0</m:t>
                        </m:r>
                        <m:r>
                          <w:rPr>
                            <w:rFonts w:ascii="Cambria Math" w:eastAsiaTheme="minorEastAsia" w:hAnsi="Cambria Math" w:cs="Times New Roman"/>
                          </w:rPr>
                          <m:t>*6</m:t>
                        </m:r>
                      </m:e>
                    </m:d>
                    <m:r>
                      <w:rPr>
                        <w:rFonts w:ascii="Cambria Math" w:eastAsiaTheme="minorEastAsia" w:hAnsi="Cambria Math" w:cs="Times New Roman"/>
                      </w:rPr>
                      <m:t>+(</m:t>
                    </m:r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  <m:r>
                      <w:rPr>
                        <w:rFonts w:ascii="Cambria Math" w:eastAsiaTheme="minorEastAsia" w:hAnsi="Cambria Math" w:cs="Times New Roman"/>
                      </w:rPr>
                      <m:t>*3)</m:t>
                    </m:r>
                  </m:e>
                  <m:e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0*</m:t>
                        </m:r>
                        <m:r>
                          <w:rPr>
                            <w:rFonts w:ascii="Cambria Math" w:eastAsiaTheme="minorEastAsia" w:hAnsi="Cambria Math" w:cs="Times New Roman"/>
                          </w:rPr>
                          <m:t>8</m:t>
                        </m:r>
                      </m:e>
                    </m:d>
                    <m:r>
                      <w:rPr>
                        <w:rFonts w:ascii="Cambria Math" w:eastAsiaTheme="minorEastAsia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0*</m:t>
                        </m:r>
                        <m:r>
                          <w:rPr>
                            <w:rFonts w:ascii="Cambria Math" w:eastAsiaTheme="minorEastAsia" w:hAnsi="Cambria Math" w:cs="Times New Roman"/>
                          </w:rPr>
                          <m:t>5</m:t>
                        </m:r>
                      </m:e>
                    </m:d>
                    <m:r>
                      <w:rPr>
                        <w:rFonts w:ascii="Cambria Math" w:eastAsiaTheme="minorEastAsia" w:hAnsi="Cambria Math" w:cs="Times New Roman"/>
                      </w:rPr>
                      <m:t>+(1*</m:t>
                    </m:r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  <m:r>
                      <w:rPr>
                        <w:rFonts w:ascii="Cambria Math" w:eastAsiaTheme="minorEastAsia" w:hAnsi="Cambria Math" w:cs="Times New Roman"/>
                      </w:rPr>
                      <m:t>)</m:t>
                    </m:r>
                  </m:e>
                  <m:e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0*</m:t>
                        </m:r>
                        <m:r>
                          <w:rPr>
                            <w:rFonts w:ascii="Cambria Math" w:eastAsiaTheme="minorEastAsia" w:hAnsi="Cambria Math" w:cs="Times New Roman"/>
                          </w:rPr>
                          <m:t>7</m:t>
                        </m:r>
                      </m:e>
                    </m:d>
                    <m:r>
                      <w:rPr>
                        <w:rFonts w:ascii="Cambria Math" w:eastAsiaTheme="minorEastAsia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0*</m:t>
                        </m:r>
                        <m:r>
                          <w:rPr>
                            <w:rFonts w:ascii="Cambria Math" w:eastAsiaTheme="minorEastAsia" w:hAnsi="Cambria Math" w:cs="Times New Roman"/>
                          </w:rPr>
                          <m:t>4</m:t>
                        </m:r>
                      </m:e>
                    </m:d>
                    <m:r>
                      <w:rPr>
                        <w:rFonts w:ascii="Cambria Math" w:eastAsiaTheme="minorEastAsia" w:hAnsi="Cambria Math" w:cs="Times New Roman"/>
                      </w:rPr>
                      <m:t>+(1*</m:t>
                    </m:r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  <m:r>
                      <w:rPr>
                        <w:rFonts w:ascii="Cambria Math" w:eastAsiaTheme="minorEastAsia" w:hAnsi="Cambria Math" w:cs="Times New Roman"/>
                      </w:rPr>
                      <m:t>)</m:t>
                    </m:r>
                  </m:e>
                </m:mr>
              </m:m>
            </m:e>
          </m:d>
        </m:oMath>
      </m:oMathPara>
    </w:p>
    <w:p w14:paraId="374458A8" w14:textId="5409FB0C" w:rsidR="008F189E" w:rsidRDefault="008F189E" w:rsidP="000531D4">
      <w:pPr>
        <w:rPr>
          <w:rFonts w:ascii="Times New Roman" w:eastAsiaTheme="minorEastAsia" w:hAnsi="Times New Roman" w:cs="Times New Roman"/>
        </w:rPr>
      </w:pPr>
    </w:p>
    <w:p w14:paraId="1DF0E948" w14:textId="4DEB602B" w:rsidR="008F189E" w:rsidRPr="008F189E" w:rsidRDefault="008F189E" w:rsidP="000531D4">
      <w:pPr>
        <w:rPr>
          <w:rFonts w:ascii="Times New Roman" w:eastAsiaTheme="minorEastAsia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I</m:t>
              </m:r>
            </m:e>
            <m:sub>
              <m:r>
                <w:rPr>
                  <w:rFonts w:ascii="Cambria Math" w:hAnsi="Cambria Math" w:cs="Times New Roman"/>
                </w:rPr>
                <m:t>3</m:t>
              </m:r>
            </m:sub>
          </m:sSub>
          <m:r>
            <w:rPr>
              <w:rFonts w:ascii="Cambria Math" w:hAnsi="Cambria Math" w:cs="Times New Roman"/>
            </w:rPr>
            <m:t>d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9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8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7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5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</m:m>
            </m:e>
          </m:d>
        </m:oMath>
      </m:oMathPara>
    </w:p>
    <w:p w14:paraId="59D51D99" w14:textId="77777777" w:rsidR="008F189E" w:rsidRPr="000531D4" w:rsidRDefault="008F189E" w:rsidP="000531D4">
      <w:pPr>
        <w:rPr>
          <w:rFonts w:ascii="Times New Roman" w:hAnsi="Times New Roman" w:cs="Times New Roman"/>
        </w:rPr>
      </w:pPr>
    </w:p>
    <w:p w14:paraId="1390774A" w14:textId="2E8F6733" w:rsidR="008F2D5F" w:rsidRDefault="008F2D5F" w:rsidP="008F2D5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</w:rPr>
      </w:pPr>
      <w:r w:rsidRPr="0028417E">
        <w:rPr>
          <w:rFonts w:ascii="Times New Roman" w:hAnsi="Times New Roman" w:cs="Times New Roman"/>
          <w:b/>
          <w:bCs/>
        </w:rPr>
        <w:t>e(c+d)</w:t>
      </w:r>
    </w:p>
    <w:p w14:paraId="4E76D669" w14:textId="48C02677" w:rsidR="000531D4" w:rsidRPr="008F189E" w:rsidRDefault="008F189E" w:rsidP="000531D4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c+d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0</m:t>
                    </m:r>
                  </m:e>
                </m:mr>
              </m:m>
            </m:e>
          </m:d>
        </m:oMath>
      </m:oMathPara>
    </w:p>
    <w:p w14:paraId="0E90797A" w14:textId="503CB338" w:rsidR="008F189E" w:rsidRDefault="008F189E" w:rsidP="000531D4">
      <w:pPr>
        <w:rPr>
          <w:rFonts w:ascii="Times New Roman" w:eastAsiaTheme="minorEastAsia" w:hAnsi="Times New Roman" w:cs="Times New Roman"/>
        </w:rPr>
      </w:pPr>
    </w:p>
    <w:p w14:paraId="43B446AE" w14:textId="7F035F0B" w:rsidR="008F189E" w:rsidRPr="008F189E" w:rsidRDefault="008F189E" w:rsidP="000531D4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e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c+d</m:t>
              </m:r>
            </m:e>
          </m:d>
          <m:r>
            <w:rPr>
              <w:rFonts w:ascii="Cambria Math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1*10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4</m:t>
                        </m:r>
                        <m:r>
                          <w:rPr>
                            <w:rFonts w:ascii="Cambria Math" w:hAnsi="Cambria Math" w:cs="Times New Roman"/>
                          </w:rPr>
                          <m:t>*10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(1*10)</m:t>
                    </m:r>
                  </m:e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1*10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4*10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(1*10)</m:t>
                    </m:r>
                  </m:e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1*10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4*10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(1*10)</m:t>
                    </m:r>
                  </m:e>
                </m:mr>
              </m:m>
            </m:e>
          </m:d>
        </m:oMath>
      </m:oMathPara>
    </w:p>
    <w:p w14:paraId="3F62186A" w14:textId="314F783F" w:rsidR="008F189E" w:rsidRDefault="008F189E" w:rsidP="000531D4">
      <w:pPr>
        <w:rPr>
          <w:rFonts w:ascii="Times New Roman" w:eastAsiaTheme="minorEastAsia" w:hAnsi="Times New Roman" w:cs="Times New Roman"/>
        </w:rPr>
      </w:pPr>
    </w:p>
    <w:p w14:paraId="50C4C547" w14:textId="244D8B72" w:rsidR="008F189E" w:rsidRPr="000531D4" w:rsidRDefault="008F189E" w:rsidP="000531D4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6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6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60</m:t>
                    </m:r>
                  </m:e>
                </m:mr>
              </m:m>
            </m:e>
          </m:d>
        </m:oMath>
      </m:oMathPara>
    </w:p>
    <w:p w14:paraId="60C154DD" w14:textId="19674F65" w:rsidR="008F2D5F" w:rsidRDefault="008F2D5F" w:rsidP="008F2D5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</w:rPr>
      </w:pPr>
      <w:r w:rsidRPr="0028417E">
        <w:rPr>
          <w:rFonts w:ascii="Times New Roman" w:hAnsi="Times New Roman" w:cs="Times New Roman"/>
          <w:b/>
          <w:bCs/>
        </w:rPr>
        <w:t>e(c-d)</w:t>
      </w:r>
    </w:p>
    <w:p w14:paraId="2B5DA0C5" w14:textId="41FA9EB2" w:rsidR="008F189E" w:rsidRPr="008F189E" w:rsidRDefault="008F189E" w:rsidP="008F189E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w:lastRenderedPageBreak/>
            <m:t>c-d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-8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6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4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-2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8</m:t>
                    </m:r>
                  </m:e>
                </m:mr>
              </m:m>
            </m:e>
          </m:d>
        </m:oMath>
      </m:oMathPara>
    </w:p>
    <w:p w14:paraId="46A6E157" w14:textId="0B1F95CF" w:rsidR="008F189E" w:rsidRDefault="008F189E" w:rsidP="008F189E">
      <w:pPr>
        <w:rPr>
          <w:rFonts w:ascii="Times New Roman" w:eastAsiaTheme="minorEastAsia" w:hAnsi="Times New Roman" w:cs="Times New Roman"/>
        </w:rPr>
      </w:pPr>
    </w:p>
    <w:p w14:paraId="55C2D973" w14:textId="596D83D5" w:rsidR="008F189E" w:rsidRPr="008F189E" w:rsidRDefault="008F189E" w:rsidP="008F189E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e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c-d</m:t>
              </m:r>
            </m:e>
          </m:d>
          <m:r>
            <w:rPr>
              <w:rFonts w:ascii="Cambria Math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1*-8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4*-2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(1*4)</m:t>
                    </m:r>
                  </m:e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1*-6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4*0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(1*6)</m:t>
                    </m:r>
                  </m:e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1*-4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4*2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(1*8)</m:t>
                    </m:r>
                  </m:e>
                </m:mr>
              </m:m>
            </m:e>
          </m:d>
        </m:oMath>
      </m:oMathPara>
    </w:p>
    <w:p w14:paraId="5967741E" w14:textId="70DE98C2" w:rsidR="008F189E" w:rsidRDefault="008F189E" w:rsidP="008F189E">
      <w:pPr>
        <w:rPr>
          <w:rFonts w:ascii="Times New Roman" w:eastAsiaTheme="minorEastAsia" w:hAnsi="Times New Roman" w:cs="Times New Roman"/>
        </w:rPr>
      </w:pPr>
    </w:p>
    <w:p w14:paraId="26973FF7" w14:textId="5250EF90" w:rsidR="008F189E" w:rsidRPr="008F189E" w:rsidRDefault="008F189E" w:rsidP="008F189E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-12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2</m:t>
                    </m:r>
                  </m:e>
                </m:mr>
              </m:m>
            </m:e>
          </m:d>
        </m:oMath>
      </m:oMathPara>
    </w:p>
    <w:p w14:paraId="6D5B85B0" w14:textId="060359E2" w:rsidR="008F2D5F" w:rsidRDefault="008F2D5F" w:rsidP="008F2D5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</w:rPr>
      </w:pPr>
      <w:r w:rsidRPr="0028417E">
        <w:rPr>
          <w:rFonts w:ascii="Times New Roman" w:hAnsi="Times New Roman" w:cs="Times New Roman"/>
          <w:b/>
          <w:bCs/>
        </w:rPr>
        <w:t>ec – ed</w:t>
      </w:r>
    </w:p>
    <w:p w14:paraId="499BDC29" w14:textId="0BBFDEF1" w:rsidR="008F189E" w:rsidRPr="006C6251" w:rsidRDefault="008F189E" w:rsidP="008F189E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ec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1*1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4*4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(1*7)</m:t>
                    </m:r>
                  </m:e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1*2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4*5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(1*8)</m:t>
                    </m:r>
                  </m:e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1*3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4*6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(1*9)</m:t>
                    </m:r>
                  </m:e>
                </m:mr>
              </m:m>
            </m:e>
          </m:d>
        </m:oMath>
      </m:oMathPara>
    </w:p>
    <w:p w14:paraId="5AD88244" w14:textId="3F0A45D1" w:rsidR="006C6251" w:rsidRDefault="006C6251" w:rsidP="008F189E">
      <w:pPr>
        <w:rPr>
          <w:rFonts w:ascii="Times New Roman" w:eastAsiaTheme="minorEastAsia" w:hAnsi="Times New Roman" w:cs="Times New Roman"/>
        </w:rPr>
      </w:pPr>
    </w:p>
    <w:p w14:paraId="082537F9" w14:textId="4A061576" w:rsidR="006C6251" w:rsidRPr="006C6251" w:rsidRDefault="006C6251" w:rsidP="008F189E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ec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24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3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36</m:t>
                    </m:r>
                  </m:e>
                </m:mr>
              </m:m>
            </m:e>
          </m:d>
        </m:oMath>
      </m:oMathPara>
    </w:p>
    <w:p w14:paraId="39E44E36" w14:textId="06993075" w:rsidR="006C6251" w:rsidRDefault="006C6251" w:rsidP="008F189E">
      <w:pPr>
        <w:rPr>
          <w:rFonts w:ascii="Times New Roman" w:eastAsiaTheme="minorEastAsia" w:hAnsi="Times New Roman" w:cs="Times New Roman"/>
        </w:rPr>
      </w:pPr>
    </w:p>
    <w:p w14:paraId="3DE4ACE1" w14:textId="5DD24C3C" w:rsidR="006C6251" w:rsidRPr="006C6251" w:rsidRDefault="006C6251" w:rsidP="008F189E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ed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1*9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4*6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(1*3)</m:t>
                    </m:r>
                  </m:e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1*8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4*5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(1*2)</m:t>
                    </m:r>
                  </m:e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1*7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4*5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(1*1)</m:t>
                    </m:r>
                  </m:e>
                </m:mr>
              </m:m>
            </m:e>
          </m:d>
        </m:oMath>
      </m:oMathPara>
    </w:p>
    <w:p w14:paraId="67C36F10" w14:textId="4F88ADC6" w:rsidR="006C6251" w:rsidRDefault="006C6251" w:rsidP="008F189E">
      <w:pPr>
        <w:rPr>
          <w:rFonts w:ascii="Times New Roman" w:eastAsiaTheme="minorEastAsia" w:hAnsi="Times New Roman" w:cs="Times New Roman"/>
        </w:rPr>
      </w:pPr>
    </w:p>
    <w:p w14:paraId="497F7386" w14:textId="3E485F0A" w:rsidR="006C6251" w:rsidRPr="006C6251" w:rsidRDefault="006C6251" w:rsidP="008F189E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ed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36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3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28</m:t>
                    </m:r>
                  </m:e>
                </m:mr>
              </m:m>
            </m:e>
          </m:d>
        </m:oMath>
      </m:oMathPara>
    </w:p>
    <w:p w14:paraId="7972C6F7" w14:textId="4347E4BF" w:rsidR="006C6251" w:rsidRDefault="006C6251" w:rsidP="008F189E">
      <w:pPr>
        <w:rPr>
          <w:rFonts w:ascii="Times New Roman" w:eastAsiaTheme="minorEastAsia" w:hAnsi="Times New Roman" w:cs="Times New Roman"/>
        </w:rPr>
      </w:pPr>
    </w:p>
    <w:p w14:paraId="381F4655" w14:textId="60356CA9" w:rsidR="006C6251" w:rsidRPr="008F189E" w:rsidRDefault="006C6251" w:rsidP="008F189E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ec-ed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-12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8</m:t>
                    </m:r>
                  </m:e>
                </m:mr>
              </m:m>
            </m:e>
          </m:d>
        </m:oMath>
      </m:oMathPara>
    </w:p>
    <w:p w14:paraId="25542E93" w14:textId="7C966FAD" w:rsidR="008F2D5F" w:rsidRDefault="008F2D5F" w:rsidP="008F2D5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</w:rPr>
      </w:pPr>
      <w:r w:rsidRPr="0028417E">
        <w:rPr>
          <w:rFonts w:ascii="Times New Roman" w:hAnsi="Times New Roman" w:cs="Times New Roman"/>
          <w:b/>
          <w:bCs/>
        </w:rPr>
        <w:t>cdb</w:t>
      </w:r>
    </w:p>
    <w:p w14:paraId="32472959" w14:textId="369C2FFB" w:rsidR="006C6251" w:rsidRPr="006C6251" w:rsidRDefault="006C6251" w:rsidP="006C6251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cd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3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24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8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84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6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5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23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14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82</m:t>
                    </m:r>
                  </m:e>
                </m:mr>
              </m:m>
            </m:e>
          </m:d>
        </m:oMath>
      </m:oMathPara>
    </w:p>
    <w:p w14:paraId="20E96E27" w14:textId="363389F6" w:rsidR="006C6251" w:rsidRDefault="006C6251" w:rsidP="006C6251">
      <w:pPr>
        <w:rPr>
          <w:rFonts w:ascii="Times New Roman" w:eastAsiaTheme="minorEastAsia" w:hAnsi="Times New Roman" w:cs="Times New Roman"/>
        </w:rPr>
      </w:pPr>
    </w:p>
    <w:p w14:paraId="72407A41" w14:textId="07D5F24A" w:rsidR="006C6251" w:rsidRPr="006C6251" w:rsidRDefault="006C6251" w:rsidP="006C6251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cd*b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30*2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24*2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(123*3)</m:t>
                    </m:r>
                  </m:e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30*1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24*3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(18*4)</m:t>
                    </m:r>
                  </m:e>
                </m:mr>
                <m:m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84*2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61*2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(50*3)</m:t>
                    </m:r>
                  </m:e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84*1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61*3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(50*4)</m:t>
                    </m:r>
                  </m:e>
                </m:mr>
                <m:m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123*2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114</m:t>
                        </m:r>
                        <m:r>
                          <w:rPr>
                            <w:rFonts w:ascii="Cambria Math" w:hAnsi="Cambria Math" w:cs="Times New Roman"/>
                          </w:rPr>
                          <m:t>*2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(82*3)</m:t>
                    </m:r>
                  </m:e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123*1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114*3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+(82*4)</m:t>
                    </m:r>
                  </m:e>
                </m:mr>
              </m:m>
            </m:e>
          </m:d>
        </m:oMath>
      </m:oMathPara>
    </w:p>
    <w:p w14:paraId="6702C2E7" w14:textId="6FFBFA25" w:rsidR="006C6251" w:rsidRDefault="006C6251" w:rsidP="006C6251">
      <w:pPr>
        <w:rPr>
          <w:rFonts w:ascii="Times New Roman" w:eastAsiaTheme="minorEastAsia" w:hAnsi="Times New Roman" w:cs="Times New Roman"/>
        </w:rPr>
      </w:pPr>
    </w:p>
    <w:p w14:paraId="30B862AA" w14:textId="4C7BD891" w:rsidR="006C6251" w:rsidRPr="006C6251" w:rsidRDefault="006C6251" w:rsidP="006C6251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cdb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354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74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44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467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72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793</m:t>
                    </m:r>
                  </m:e>
                </m:mr>
              </m:m>
            </m:e>
          </m:d>
        </m:oMath>
      </m:oMathPara>
    </w:p>
    <w:p w14:paraId="6D1D54AD" w14:textId="77777777" w:rsidR="008F2D5F" w:rsidRDefault="008F2D5F" w:rsidP="00ED793F">
      <w:pPr>
        <w:rPr>
          <w:rFonts w:ascii="Times New Roman" w:hAnsi="Times New Roman" w:cs="Times New Roman"/>
          <w:b/>
          <w:bCs/>
        </w:rPr>
      </w:pPr>
    </w:p>
    <w:p w14:paraId="04387CDD" w14:textId="10C5D582" w:rsidR="00ED793F" w:rsidRPr="0028417E" w:rsidRDefault="00ED793F" w:rsidP="00ED793F">
      <w:pPr>
        <w:rPr>
          <w:rFonts w:ascii="Times New Roman" w:hAnsi="Times New Roman" w:cs="Times New Roman"/>
        </w:rPr>
      </w:pPr>
      <w:r w:rsidRPr="0028417E">
        <w:rPr>
          <w:rFonts w:ascii="Times New Roman" w:hAnsi="Times New Roman" w:cs="Times New Roman"/>
        </w:rPr>
        <w:t>Woodward Appendix A.2.</w:t>
      </w:r>
      <w:r w:rsidRPr="0028417E">
        <w:rPr>
          <w:rFonts w:ascii="Times New Roman" w:hAnsi="Times New Roman" w:cs="Times New Roman"/>
        </w:rPr>
        <w:t>9</w:t>
      </w:r>
    </w:p>
    <w:p w14:paraId="5FBA3A3A" w14:textId="75556DB2" w:rsidR="00ED793F" w:rsidRDefault="00ED793F" w:rsidP="00ED793F">
      <w:pPr>
        <w:rPr>
          <w:rFonts w:ascii="Times New Roman" w:hAnsi="Times New Roman" w:cs="Times New Roman"/>
        </w:rPr>
      </w:pPr>
    </w:p>
    <w:p w14:paraId="695E46D7" w14:textId="66C4B867" w:rsidR="008F2D5F" w:rsidRDefault="008F2D5F" w:rsidP="00797E1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</w:rPr>
      </w:pPr>
      <w:r w:rsidRPr="0054509E">
        <w:rPr>
          <w:rFonts w:ascii="Times New Roman" w:hAnsi="Times New Roman" w:cs="Times New Roman"/>
          <w:b/>
          <w:bCs/>
        </w:rPr>
        <w:t>Verify that aa</w:t>
      </w:r>
      <w:r w:rsidRPr="0054509E">
        <w:rPr>
          <w:rFonts w:ascii="Times New Roman" w:hAnsi="Times New Roman" w:cs="Times New Roman"/>
          <w:b/>
          <w:bCs/>
          <w:vertAlign w:val="superscript"/>
        </w:rPr>
        <w:t>-1</w:t>
      </w:r>
      <w:r w:rsidRPr="0054509E">
        <w:rPr>
          <w:rFonts w:ascii="Times New Roman" w:hAnsi="Times New Roman" w:cs="Times New Roman"/>
          <w:b/>
          <w:bCs/>
        </w:rPr>
        <w:t xml:space="preserve">  = I</w:t>
      </w:r>
      <w:r w:rsidRPr="0054509E">
        <w:rPr>
          <w:rFonts w:ascii="Times New Roman" w:hAnsi="Times New Roman" w:cs="Times New Roman"/>
          <w:b/>
          <w:bCs/>
          <w:vertAlign w:val="subscript"/>
        </w:rPr>
        <w:t>2</w:t>
      </w:r>
      <w:r w:rsidRPr="0054509E">
        <w:rPr>
          <w:rFonts w:ascii="Times New Roman" w:hAnsi="Times New Roman" w:cs="Times New Roman"/>
          <w:b/>
          <w:bCs/>
        </w:rPr>
        <w:t xml:space="preserve"> in the preceding example.</w:t>
      </w:r>
    </w:p>
    <w:p w14:paraId="23E33CD5" w14:textId="77777777" w:rsidR="0054509E" w:rsidRDefault="0054509E" w:rsidP="0054509E">
      <w:pPr>
        <w:pStyle w:val="ListParagraph"/>
        <w:rPr>
          <w:rFonts w:ascii="Times New Roman" w:hAnsi="Times New Roman" w:cs="Times New Roman"/>
          <w:b/>
          <w:bCs/>
        </w:rPr>
      </w:pPr>
    </w:p>
    <w:p w14:paraId="0E275C09" w14:textId="4746B72F" w:rsidR="0054509E" w:rsidRDefault="0054509E" w:rsidP="0054509E">
      <w:pPr>
        <w:rPr>
          <w:rFonts w:ascii="Times New Roman" w:eastAsiaTheme="minorEastAsia" w:hAnsi="Times New Roman" w:cs="Times New Roman"/>
        </w:rPr>
      </w:pPr>
      <m:oMath>
        <m:r>
          <w:rPr>
            <w:rFonts w:ascii="Cambria Math" w:hAnsi="Cambria Math" w:cs="Times New Roman"/>
          </w:rPr>
          <m:t>a=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4</m:t>
                  </m:r>
                </m:e>
              </m:mr>
            </m:m>
          </m:e>
        </m:d>
      </m:oMath>
      <w:r>
        <w:rPr>
          <w:rFonts w:ascii="Times New Roman" w:eastAsiaTheme="minorEastAsia" w:hAnsi="Times New Roman" w:cs="Times New Roman"/>
        </w:rPr>
        <w:tab/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p>
            <m:r>
              <w:rPr>
                <w:rFonts w:ascii="Cambria Math" w:eastAsiaTheme="minorEastAsia" w:hAnsi="Cambria Math" w:cs="Times New Roman"/>
              </w:rPr>
              <m:t>-1</m:t>
            </m:r>
          </m:sup>
        </m:sSup>
        <m:r>
          <w:rPr>
            <w:rFonts w:ascii="Cambria Math" w:eastAsiaTheme="minorEastAsia" w:hAnsi="Cambria Math" w:cs="Times New Roman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0.5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-0.25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-0.25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0.375</m:t>
                  </m:r>
                </m:e>
              </m:mr>
            </m:m>
          </m:e>
        </m:d>
      </m:oMath>
      <w:r>
        <w:rPr>
          <w:rFonts w:ascii="Times New Roman" w:eastAsiaTheme="minorEastAsia" w:hAnsi="Times New Roman" w:cs="Times New Roman"/>
        </w:rPr>
        <w:tab/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I</m:t>
            </m:r>
          </m:e>
          <m:sub>
            <m:r>
              <w:rPr>
                <w:rFonts w:ascii="Cambria Math" w:eastAsiaTheme="minorEastAsia" w:hAnsi="Cambria Math" w:cs="Times New Roman"/>
              </w:rPr>
              <m:t>2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1</m:t>
                  </m:r>
                </m:e>
              </m:mr>
            </m:m>
          </m:e>
        </m:d>
      </m:oMath>
    </w:p>
    <w:p w14:paraId="7EEE5EF0" w14:textId="19BD075D" w:rsidR="0054509E" w:rsidRDefault="0054509E" w:rsidP="0054509E">
      <w:pPr>
        <w:rPr>
          <w:rFonts w:ascii="Times New Roman" w:eastAsiaTheme="minorEastAsia" w:hAnsi="Times New Roman" w:cs="Times New Roman"/>
        </w:rPr>
      </w:pPr>
    </w:p>
    <w:p w14:paraId="03D03D1A" w14:textId="0BE82364" w:rsidR="0054509E" w:rsidRPr="005C376E" w:rsidRDefault="005C376E" w:rsidP="0054509E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a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a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-1</m:t>
              </m:r>
            </m:sup>
          </m:sSup>
          <m:r>
            <w:rPr>
              <w:rFonts w:ascii="Cambria Math" w:eastAsiaTheme="minorEastAsia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mPr>
                <m:mr>
                  <m:e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3*0.5</m:t>
                        </m:r>
                      </m:e>
                    </m:d>
                    <m:r>
                      <w:rPr>
                        <w:rFonts w:ascii="Cambria Math" w:eastAsiaTheme="minorEastAsia" w:hAnsi="Cambria Math" w:cs="Times New Roman"/>
                      </w:rPr>
                      <m:t>+(2*-0.25)</m:t>
                    </m:r>
                  </m:e>
                  <m:e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3*-0.25</m:t>
                        </m:r>
                      </m:e>
                    </m:d>
                    <m:r>
                      <w:rPr>
                        <w:rFonts w:ascii="Cambria Math" w:eastAsiaTheme="minorEastAsia" w:hAnsi="Cambria Math" w:cs="Times New Roman"/>
                      </w:rPr>
                      <m:t>+(2*0.375)</m:t>
                    </m:r>
                  </m:e>
                </m:mr>
                <m:mr>
                  <m:e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2*0.5</m:t>
                        </m:r>
                      </m:e>
                    </m:d>
                    <m:r>
                      <w:rPr>
                        <w:rFonts w:ascii="Cambria Math" w:eastAsiaTheme="minorEastAsia" w:hAnsi="Cambria Math" w:cs="Times New Roman"/>
                      </w:rPr>
                      <m:t>+(4*-0.25)</m:t>
                    </m:r>
                  </m:e>
                  <m:e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2*-0.25</m:t>
                        </m:r>
                      </m:e>
                    </m:d>
                    <m:r>
                      <w:rPr>
                        <w:rFonts w:ascii="Cambria Math" w:eastAsiaTheme="minorEastAsia" w:hAnsi="Cambria Math" w:cs="Times New Roman"/>
                      </w:rPr>
                      <m:t>+(4*0.375)</m:t>
                    </m:r>
                  </m:e>
                </m:mr>
              </m:m>
            </m:e>
          </m:d>
        </m:oMath>
      </m:oMathPara>
    </w:p>
    <w:p w14:paraId="63A267A0" w14:textId="686E5D15" w:rsidR="005C376E" w:rsidRDefault="005C376E" w:rsidP="0054509E">
      <w:pPr>
        <w:rPr>
          <w:rFonts w:ascii="Times New Roman" w:eastAsiaTheme="minorEastAsia" w:hAnsi="Times New Roman" w:cs="Times New Roman"/>
        </w:rPr>
      </w:pPr>
    </w:p>
    <w:p w14:paraId="6CF5E769" w14:textId="3189000C" w:rsidR="005C376E" w:rsidRPr="0054509E" w:rsidRDefault="005C376E" w:rsidP="0054509E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a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a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-1</m:t>
              </m:r>
            </m:sup>
          </m:sSup>
          <m:r>
            <w:rPr>
              <w:rFonts w:ascii="Cambria Math" w:eastAsiaTheme="minorEastAsia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</m:e>
                </m:mr>
              </m:m>
            </m:e>
          </m:d>
          <m:r>
            <w:rPr>
              <w:rFonts w:ascii="Cambria Math" w:eastAsiaTheme="minorEastAsia" w:hAnsi="Cambria Math" w:cs="Times New Roman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I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2</m:t>
              </m:r>
            </m:sub>
          </m:sSub>
        </m:oMath>
      </m:oMathPara>
    </w:p>
    <w:p w14:paraId="70E40F30" w14:textId="77777777" w:rsidR="0054509E" w:rsidRPr="0054509E" w:rsidRDefault="0054509E" w:rsidP="0054509E">
      <w:pPr>
        <w:rPr>
          <w:rFonts w:ascii="Times New Roman" w:hAnsi="Times New Roman" w:cs="Times New Roman"/>
        </w:rPr>
      </w:pPr>
    </w:p>
    <w:p w14:paraId="7D6F5DA4" w14:textId="6FD3A359" w:rsidR="00797E1D" w:rsidRPr="005C376E" w:rsidRDefault="00797E1D" w:rsidP="00797E1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</w:rPr>
      </w:pPr>
      <w:r w:rsidRPr="0054509E">
        <w:rPr>
          <w:rFonts w:ascii="Times New Roman" w:hAnsi="Times New Roman" w:cs="Times New Roman"/>
          <w:b/>
          <w:bCs/>
        </w:rPr>
        <w:t xml:space="preserve">Compute the inverse of b, where </w:t>
      </w:r>
      <m:oMath>
        <m:r>
          <m:rPr>
            <m:sty m:val="bi"/>
          </m:rPr>
          <w:rPr>
            <w:rFonts w:ascii="Cambria Math" w:hAnsi="Cambria Math" w:cs="Times New Roman"/>
          </w:rPr>
          <m:t xml:space="preserve">b=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b/>
                <w:bCs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b/>
                    <w:bCs/>
                    <w:i/>
                  </w:rPr>
                </m:ctrlPr>
              </m:mPr>
              <m:m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 xml:space="preserve">6   </m:t>
                  </m:r>
                </m:e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1</m:t>
                  </m:r>
                </m:e>
              </m:mr>
              <m:m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 xml:space="preserve">1   </m:t>
                  </m:r>
                </m:e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3</m:t>
                  </m:r>
                </m:e>
              </m:mr>
            </m:m>
          </m:e>
        </m:d>
      </m:oMath>
      <w:r w:rsidRPr="0054509E">
        <w:rPr>
          <w:rFonts w:ascii="Times New Roman" w:eastAsiaTheme="minorEastAsia" w:hAnsi="Times New Roman" w:cs="Times New Roman"/>
          <w:b/>
          <w:bCs/>
        </w:rPr>
        <w:t>.</w:t>
      </w:r>
    </w:p>
    <w:p w14:paraId="252E891E" w14:textId="014D06D3" w:rsidR="005C376E" w:rsidRPr="005C376E" w:rsidRDefault="005C376E" w:rsidP="005C376E">
      <w:pPr>
        <w:rPr>
          <w:rFonts w:ascii="Times New Roman" w:eastAsiaTheme="minorEastAsia" w:hAnsi="Times New Roman" w:cs="Times New Roman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b</m:t>
              </m:r>
            </m:e>
            <m:sup>
              <m:r>
                <w:rPr>
                  <w:rFonts w:ascii="Cambria Math" w:hAnsi="Cambria Math" w:cs="Times New Roman"/>
                </w:rPr>
                <m:t>-1</m:t>
              </m:r>
            </m:sup>
          </m:sSup>
          <m:r>
            <w:rPr>
              <w:rFonts w:ascii="Cambria Math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-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-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6</m:t>
                    </m:r>
                  </m:e>
                </m:mr>
              </m:m>
            </m:e>
          </m:d>
          <m:r>
            <w:rPr>
              <w:rFonts w:ascii="Cambria Math" w:hAnsi="Cambria Math" w:cs="Times New Roman"/>
            </w:rPr>
            <m:t>*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6*3</m:t>
                  </m:r>
                </m:e>
              </m:d>
              <m:r>
                <w:rPr>
                  <w:rFonts w:ascii="Cambria Math" w:hAnsi="Cambria Math" w:cs="Times New Roman"/>
                </w:rPr>
                <m:t>-(1*1)</m:t>
              </m:r>
            </m:den>
          </m:f>
        </m:oMath>
      </m:oMathPara>
    </w:p>
    <w:p w14:paraId="030B7558" w14:textId="69A15648" w:rsidR="005C376E" w:rsidRDefault="005C376E" w:rsidP="005C376E">
      <w:pPr>
        <w:rPr>
          <w:rFonts w:ascii="Times New Roman" w:eastAsiaTheme="minorEastAsia" w:hAnsi="Times New Roman" w:cs="Times New Roman"/>
        </w:rPr>
      </w:pPr>
    </w:p>
    <w:p w14:paraId="6D77FF06" w14:textId="46CA1FBE" w:rsidR="005C376E" w:rsidRPr="005C376E" w:rsidRDefault="005C376E" w:rsidP="005C376E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</w:rPr>
                          <m:t>3</m:t>
                        </m:r>
                      </m:num>
                      <m:den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6*3</m:t>
                            </m:r>
                          </m:e>
                        </m:d>
                        <m:r>
                          <w:rPr>
                            <w:rFonts w:ascii="Cambria Math" w:hAnsi="Cambria Math" w:cs="Times New Roman"/>
                          </w:rPr>
                          <m:t>-(1*1)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</w:rPr>
                          <m:t>-1</m:t>
                        </m:r>
                      </m:num>
                      <m:den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6*3</m:t>
                            </m:r>
                          </m:e>
                        </m:d>
                        <m:r>
                          <w:rPr>
                            <w:rFonts w:ascii="Cambria Math" w:hAnsi="Cambria Math" w:cs="Times New Roman"/>
                          </w:rPr>
                          <m:t>-(1*1)</m:t>
                        </m:r>
                      </m:den>
                    </m:f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</w:rPr>
                          <m:t>-1</m:t>
                        </m:r>
                      </m:num>
                      <m:den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6*3</m:t>
                            </m:r>
                          </m:e>
                        </m:d>
                        <m:r>
                          <w:rPr>
                            <w:rFonts w:ascii="Cambria Math" w:hAnsi="Cambria Math" w:cs="Times New Roman"/>
                          </w:rPr>
                          <m:t>-(1*1)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</w:rPr>
                          <m:t>6</m:t>
                        </m:r>
                      </m:num>
                      <m:den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6*3</m:t>
                            </m:r>
                          </m:e>
                        </m:d>
                        <m:r>
                          <w:rPr>
                            <w:rFonts w:ascii="Cambria Math" w:hAnsi="Cambria Math" w:cs="Times New Roman"/>
                          </w:rPr>
                          <m:t>-(1*1)</m:t>
                        </m:r>
                      </m:den>
                    </m:f>
                  </m:e>
                </m:mr>
              </m:m>
            </m:e>
          </m:d>
        </m:oMath>
      </m:oMathPara>
    </w:p>
    <w:p w14:paraId="5330914A" w14:textId="0942B8D9" w:rsidR="005C376E" w:rsidRDefault="005C376E" w:rsidP="005C376E">
      <w:pPr>
        <w:rPr>
          <w:rFonts w:ascii="Times New Roman" w:eastAsiaTheme="minorEastAsia" w:hAnsi="Times New Roman" w:cs="Times New Roman"/>
        </w:rPr>
      </w:pPr>
    </w:p>
    <w:p w14:paraId="5FBA2510" w14:textId="2BC0C066" w:rsidR="005C376E" w:rsidRPr="005C376E" w:rsidRDefault="005C376E" w:rsidP="005C376E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</w:rPr>
                          <m:t>17</m:t>
                        </m:r>
                      </m:den>
                    </m:f>
                  </m:e>
                  <m:e>
                    <m:r>
                      <w:rPr>
                        <w:rFonts w:ascii="Cambria Math" w:hAnsi="Cambria Math" w:cs="Times New Roman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</w:rPr>
                          <m:t>17</m:t>
                        </m:r>
                      </m:den>
                    </m:f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</w:rPr>
                          <m:t>17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</w:rPr>
                          <m:t>6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</w:rPr>
                          <m:t>17</m:t>
                        </m:r>
                      </m:den>
                    </m:f>
                  </m:e>
                </m:mr>
              </m:m>
            </m:e>
          </m:d>
        </m:oMath>
      </m:oMathPara>
    </w:p>
    <w:p w14:paraId="6F598D96" w14:textId="0E225CD1" w:rsidR="00797E1D" w:rsidRPr="0054509E" w:rsidRDefault="00797E1D" w:rsidP="00797E1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</w:rPr>
      </w:pPr>
      <w:r w:rsidRPr="0054509E">
        <w:rPr>
          <w:rFonts w:ascii="Times New Roman" w:eastAsiaTheme="minorEastAsia" w:hAnsi="Times New Roman" w:cs="Times New Roman"/>
          <w:b/>
          <w:bCs/>
        </w:rPr>
        <w:t>Verify that bb</w:t>
      </w:r>
      <w:r w:rsidRPr="0054509E">
        <w:rPr>
          <w:rFonts w:ascii="Times New Roman" w:eastAsiaTheme="minorEastAsia" w:hAnsi="Times New Roman" w:cs="Times New Roman"/>
          <w:b/>
          <w:bCs/>
          <w:vertAlign w:val="superscript"/>
        </w:rPr>
        <w:t>-1</w:t>
      </w:r>
      <w:r w:rsidRPr="0054509E">
        <w:rPr>
          <w:rFonts w:ascii="Times New Roman" w:eastAsiaTheme="minorEastAsia" w:hAnsi="Times New Roman" w:cs="Times New Roman"/>
          <w:b/>
          <w:bCs/>
        </w:rPr>
        <w:t xml:space="preserve"> = I</w:t>
      </w:r>
      <w:r w:rsidRPr="0054509E">
        <w:rPr>
          <w:rFonts w:ascii="Times New Roman" w:eastAsiaTheme="minorEastAsia" w:hAnsi="Times New Roman" w:cs="Times New Roman"/>
          <w:b/>
          <w:bCs/>
          <w:vertAlign w:val="subscript"/>
        </w:rPr>
        <w:t>2</w:t>
      </w:r>
      <w:r w:rsidRPr="0054509E">
        <w:rPr>
          <w:rFonts w:ascii="Times New Roman" w:eastAsiaTheme="minorEastAsia" w:hAnsi="Times New Roman" w:cs="Times New Roman"/>
          <w:b/>
          <w:bCs/>
        </w:rPr>
        <w:t xml:space="preserve"> in part (b).</w:t>
      </w:r>
    </w:p>
    <w:p w14:paraId="574F772B" w14:textId="0A13486F" w:rsidR="00797E1D" w:rsidRPr="0068161A" w:rsidRDefault="005C376E" w:rsidP="00797E1D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b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b</m:t>
              </m:r>
            </m:e>
            <m:sup>
              <m:r>
                <w:rPr>
                  <w:rFonts w:ascii="Cambria Math" w:hAnsi="Cambria Math" w:cs="Times New Roman"/>
                </w:rPr>
                <m:t>-1</m:t>
              </m:r>
            </m:sup>
          </m:sSup>
          <m:r>
            <w:rPr>
              <w:rFonts w:ascii="Cambria Math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6*</m:t>
                        </m:r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</w:rPr>
                              <m:t>3</m:t>
                            </m:r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</w:rPr>
                              <m:t>17</m:t>
                            </m:r>
                          </m:den>
                        </m:f>
                      </m:e>
                    </m:d>
                    <m:r>
                      <w:rPr>
                        <w:rFonts w:ascii="Cambria Math" w:hAnsi="Cambria Math" w:cs="Times New Roman"/>
                      </w:rPr>
                      <m:t>+(1*-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</w:rPr>
                          <m:t>17</m:t>
                        </m:r>
                      </m:den>
                    </m:f>
                    <m:r>
                      <w:rPr>
                        <w:rFonts w:ascii="Cambria Math" w:hAnsi="Cambria Math" w:cs="Times New Roman"/>
                      </w:rPr>
                      <m:t>)</m:t>
                    </m:r>
                  </m:e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6*-</m:t>
                        </m:r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</w:rPr>
                              <m:t>17</m:t>
                            </m:r>
                          </m:den>
                        </m:f>
                      </m:e>
                    </m:d>
                    <m:r>
                      <w:rPr>
                        <w:rFonts w:ascii="Cambria Math" w:hAnsi="Cambria Math" w:cs="Times New Roman"/>
                      </w:rPr>
                      <m:t>+(1*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</w:rPr>
                          <m:t>6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</w:rPr>
                          <m:t>17</m:t>
                        </m:r>
                      </m:den>
                    </m:f>
                    <m:r>
                      <w:rPr>
                        <w:rFonts w:ascii="Cambria Math" w:hAnsi="Cambria Math" w:cs="Times New Roman"/>
                      </w:rPr>
                      <m:t>)</m:t>
                    </m:r>
                  </m:e>
                </m:mr>
                <m:m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1*</m:t>
                        </m:r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</w:rPr>
                              <m:t>3</m:t>
                            </m:r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</w:rPr>
                              <m:t>17</m:t>
                            </m:r>
                          </m:den>
                        </m:f>
                      </m:e>
                    </m:d>
                    <m:r>
                      <w:rPr>
                        <w:rFonts w:ascii="Cambria Math" w:hAnsi="Cambria Math" w:cs="Times New Roman"/>
                      </w:rPr>
                      <m:t>+(3*-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</w:rPr>
                          <m:t>17</m:t>
                        </m:r>
                      </m:den>
                    </m:f>
                    <m:r>
                      <w:rPr>
                        <w:rFonts w:ascii="Cambria Math" w:hAnsi="Cambria Math" w:cs="Times New Roman"/>
                      </w:rPr>
                      <m:t>)</m:t>
                    </m:r>
                  </m:e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1*-</m:t>
                        </m:r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</w:rPr>
                              <m:t>17</m:t>
                            </m:r>
                          </m:den>
                        </m:f>
                      </m:e>
                    </m:d>
                    <m:r>
                      <w:rPr>
                        <w:rFonts w:ascii="Cambria Math" w:hAnsi="Cambria Math" w:cs="Times New Roman"/>
                      </w:rPr>
                      <m:t>+(3*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</w:rPr>
                          <m:t>6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</w:rPr>
                          <m:t>17</m:t>
                        </m:r>
                      </m:den>
                    </m:f>
                    <m:r>
                      <w:rPr>
                        <w:rFonts w:ascii="Cambria Math" w:hAnsi="Cambria Math" w:cs="Times New Roman"/>
                      </w:rPr>
                      <m:t>)</m:t>
                    </m:r>
                  </m:e>
                </m:mr>
              </m:m>
            </m:e>
          </m:d>
        </m:oMath>
      </m:oMathPara>
    </w:p>
    <w:p w14:paraId="20CE770F" w14:textId="2BBA3EC9" w:rsidR="0068161A" w:rsidRDefault="0068161A" w:rsidP="00797E1D">
      <w:pPr>
        <w:rPr>
          <w:rFonts w:ascii="Times New Roman" w:eastAsiaTheme="minorEastAsia" w:hAnsi="Times New Roman" w:cs="Times New Roman"/>
        </w:rPr>
      </w:pPr>
    </w:p>
    <w:p w14:paraId="230771AC" w14:textId="69AD94DA" w:rsidR="0068161A" w:rsidRDefault="0068161A" w:rsidP="00797E1D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</m:m>
            </m:e>
          </m:d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I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</m:oMath>
      </m:oMathPara>
    </w:p>
    <w:p w14:paraId="076E2824" w14:textId="77777777" w:rsidR="0068161A" w:rsidRDefault="0068161A" w:rsidP="00797E1D">
      <w:pPr>
        <w:rPr>
          <w:rFonts w:ascii="Times New Roman" w:hAnsi="Times New Roman" w:cs="Times New Roman"/>
          <w:b/>
          <w:bCs/>
        </w:rPr>
      </w:pPr>
    </w:p>
    <w:p w14:paraId="4DAA46EF" w14:textId="4A89116C" w:rsidR="00797E1D" w:rsidRDefault="0028417E" w:rsidP="00797E1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PS</w:t>
      </w:r>
      <w:r w:rsidR="00797E1D">
        <w:rPr>
          <w:rFonts w:ascii="Times New Roman" w:hAnsi="Times New Roman" w:cs="Times New Roman"/>
          <w:b/>
          <w:bCs/>
        </w:rPr>
        <w:t xml:space="preserve"> #2</w:t>
      </w:r>
    </w:p>
    <w:p w14:paraId="6445BB98" w14:textId="623A90F5" w:rsidR="00797E1D" w:rsidRDefault="00797E1D" w:rsidP="00797E1D">
      <w:pPr>
        <w:rPr>
          <w:rFonts w:ascii="Times New Roman" w:hAnsi="Times New Roman" w:cs="Times New Roman"/>
        </w:rPr>
      </w:pPr>
    </w:p>
    <w:p w14:paraId="7BD7DF91" w14:textId="162E2E26" w:rsidR="00797E1D" w:rsidRDefault="00797E1D" w:rsidP="00797E1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termine the reduced row echelon form of the matrix:</w:t>
      </w:r>
    </w:p>
    <w:p w14:paraId="04AD1A9C" w14:textId="77777777" w:rsidR="00797E1D" w:rsidRDefault="00797E1D" w:rsidP="00797E1D">
      <w:pPr>
        <w:rPr>
          <w:rFonts w:ascii="Times New Roman" w:hAnsi="Times New Roman" w:cs="Times New Roman"/>
        </w:rPr>
      </w:pPr>
    </w:p>
    <w:p w14:paraId="32CA5F28" w14:textId="2806A0A1" w:rsidR="00797E1D" w:rsidRPr="0068161A" w:rsidRDefault="00797E1D" w:rsidP="00797E1D">
      <w:pPr>
        <w:rPr>
          <w:rFonts w:ascii="Times New Roman" w:eastAsiaTheme="minorEastAsia" w:hAnsi="Times New Roman" w:cs="Times New Roman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 xml:space="preserve">2  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 xml:space="preserve">1  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 xml:space="preserve">1  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 xml:space="preserve">-1  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 xml:space="preserve">-1  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 xml:space="preserve">-5  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-1  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-5  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2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-1  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 xml:space="preserve">10  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-8</m:t>
                    </m:r>
                  </m:e>
                </m:mr>
              </m:m>
            </m:e>
          </m:d>
        </m:oMath>
      </m:oMathPara>
    </w:p>
    <w:p w14:paraId="214D1921" w14:textId="25C9DC42" w:rsidR="0068161A" w:rsidRDefault="0068161A" w:rsidP="00797E1D">
      <w:pPr>
        <w:rPr>
          <w:rFonts w:ascii="Times New Roman" w:eastAsiaTheme="minorEastAsia" w:hAnsi="Times New Roman" w:cs="Times New Roman"/>
        </w:rPr>
      </w:pPr>
    </w:p>
    <w:p w14:paraId="4C139E93" w14:textId="20736082" w:rsidR="0068161A" w:rsidRDefault="0068161A" w:rsidP="0068161A">
      <w:pPr>
        <w:pStyle w:val="ListParagraph"/>
        <w:numPr>
          <w:ilvl w:val="0"/>
          <w:numId w:val="5"/>
        </w:num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Subtract row 2 from row 1</w:t>
      </w:r>
    </w:p>
    <w:p w14:paraId="12DCAD60" w14:textId="2D1A63B1" w:rsidR="0068161A" w:rsidRPr="0068161A" w:rsidRDefault="0068161A" w:rsidP="0068161A">
      <w:pPr>
        <w:rPr>
          <w:rFonts w:ascii="Times New Roman" w:eastAsiaTheme="minorEastAsia" w:hAnsi="Times New Roman" w:cs="Times New Roman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mPr>
                <m:m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-1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-1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-1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-5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2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-8</m:t>
                    </m:r>
                  </m:e>
                </m:mr>
              </m:m>
            </m:e>
          </m:d>
        </m:oMath>
      </m:oMathPara>
    </w:p>
    <w:p w14:paraId="686F442E" w14:textId="6830A37A" w:rsidR="0068161A" w:rsidRDefault="00CC3A19" w:rsidP="0068161A">
      <w:pPr>
        <w:pStyle w:val="ListParagraph"/>
        <w:numPr>
          <w:ilvl w:val="0"/>
          <w:numId w:val="5"/>
        </w:num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Add row 3 to row 2</w:t>
      </w:r>
    </w:p>
    <w:p w14:paraId="73645856" w14:textId="6B9DC93C" w:rsidR="00CC3A19" w:rsidRPr="00CC3A19" w:rsidRDefault="00CC3A19" w:rsidP="00CC3A19">
      <w:pPr>
        <w:rPr>
          <w:rFonts w:ascii="Times New Roman" w:eastAsiaTheme="minorEastAsia" w:hAnsi="Times New Roman" w:cs="Times New Roman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</w:rPr>
                      <m:t>-2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-1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-1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-5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2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-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-8</m:t>
                    </m:r>
                  </m:e>
                </m:mr>
              </m:m>
            </m:e>
          </m:d>
        </m:oMath>
      </m:oMathPara>
    </w:p>
    <w:p w14:paraId="032FDCC6" w14:textId="77777777" w:rsidR="00CC3A19" w:rsidRPr="00CC3A19" w:rsidRDefault="00CC3A19" w:rsidP="00CC3A19">
      <w:pPr>
        <w:rPr>
          <w:rFonts w:ascii="Times New Roman" w:eastAsiaTheme="minorEastAsia" w:hAnsi="Times New Roman" w:cs="Times New Roman"/>
        </w:rPr>
      </w:pPr>
    </w:p>
    <w:p w14:paraId="24DB6A14" w14:textId="712702C1" w:rsidR="00CC3A19" w:rsidRDefault="00CC3A19" w:rsidP="00CC3A19">
      <w:pPr>
        <w:pStyle w:val="ListParagraph"/>
        <w:numPr>
          <w:ilvl w:val="0"/>
          <w:numId w:val="5"/>
        </w:num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Add row 1 to rows 3-5</w:t>
      </w:r>
    </w:p>
    <w:p w14:paraId="00A1A173" w14:textId="41F37A34" w:rsidR="00CC3A19" w:rsidRPr="00CC3A19" w:rsidRDefault="00CC3A19" w:rsidP="00CC3A19">
      <w:pPr>
        <w:rPr>
          <w:rFonts w:ascii="Times New Roman" w:eastAsiaTheme="minorEastAsia" w:hAnsi="Times New Roman" w:cs="Times New Roman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-</m:t>
                    </m:r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4</m:t>
                    </m: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</w:rPr>
                      <m:t>-1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-5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2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1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-8</m:t>
                    </m:r>
                  </m:e>
                </m:mr>
              </m:m>
            </m:e>
          </m:d>
        </m:oMath>
      </m:oMathPara>
    </w:p>
    <w:p w14:paraId="34A3F29C" w14:textId="35701F9E" w:rsidR="00CC3A19" w:rsidRDefault="00CC3A19" w:rsidP="00CC3A19">
      <w:pPr>
        <w:pStyle w:val="ListParagraph"/>
        <w:numPr>
          <w:ilvl w:val="0"/>
          <w:numId w:val="5"/>
        </w:num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Multiply row 2 by -1/2</w:t>
      </w:r>
    </w:p>
    <w:p w14:paraId="2979C1C6" w14:textId="16DE2CBF" w:rsidR="00CC3A19" w:rsidRPr="00A902BE" w:rsidRDefault="00CC3A19" w:rsidP="00CC3A19">
      <w:pPr>
        <w:rPr>
          <w:rFonts w:ascii="Times New Roman" w:eastAsiaTheme="minorEastAsia" w:hAnsi="Times New Roman" w:cs="Times New Roman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</w:rPr>
                      <m:t>-2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-1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-5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2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-8</m:t>
                    </m:r>
                  </m:e>
                </m:mr>
              </m:m>
            </m:e>
          </m:d>
        </m:oMath>
      </m:oMathPara>
    </w:p>
    <w:p w14:paraId="64676AE2" w14:textId="77777777" w:rsidR="00A902BE" w:rsidRPr="00A902BE" w:rsidRDefault="00A902BE" w:rsidP="00CC3A19">
      <w:pPr>
        <w:rPr>
          <w:rFonts w:ascii="Times New Roman" w:eastAsiaTheme="minorEastAsia" w:hAnsi="Times New Roman" w:cs="Times New Roman"/>
        </w:rPr>
      </w:pPr>
    </w:p>
    <w:p w14:paraId="12ACDED6" w14:textId="4E0E54F5" w:rsidR="00A902BE" w:rsidRDefault="00A902BE" w:rsidP="00A902BE">
      <w:pPr>
        <w:pStyle w:val="ListParagraph"/>
        <w:numPr>
          <w:ilvl w:val="0"/>
          <w:numId w:val="5"/>
        </w:num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Add row 2 to row 3; swap so row 3 is on the bottom</w:t>
      </w:r>
    </w:p>
    <w:p w14:paraId="6FD9D96F" w14:textId="5532E3A0" w:rsidR="00A902BE" w:rsidRPr="00A902BE" w:rsidRDefault="00A902BE" w:rsidP="00A902BE">
      <w:pPr>
        <w:rPr>
          <w:rFonts w:ascii="Times New Roman" w:eastAsiaTheme="minorEastAsia" w:hAnsi="Times New Roman" w:cs="Times New Roman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-2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-5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-8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1C536305" w14:textId="34C82F36" w:rsidR="00A902BE" w:rsidRDefault="00A902BE" w:rsidP="00A902BE">
      <w:pPr>
        <w:pStyle w:val="ListParagraph"/>
        <w:numPr>
          <w:ilvl w:val="0"/>
          <w:numId w:val="5"/>
        </w:num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Divide row 4 by 2</w:t>
      </w:r>
    </w:p>
    <w:p w14:paraId="28306B6C" w14:textId="371C0A29" w:rsidR="00A902BE" w:rsidRPr="00A902BE" w:rsidRDefault="00A902BE" w:rsidP="00A902BE">
      <w:pPr>
        <w:rPr>
          <w:rFonts w:ascii="Times New Roman" w:eastAsiaTheme="minorEastAsia" w:hAnsi="Times New Roman" w:cs="Times New Roman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-2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-5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5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-4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0ACEBA6D" w14:textId="4F10DAA2" w:rsidR="00A902BE" w:rsidRDefault="00A902BE" w:rsidP="00A902BE">
      <w:pPr>
        <w:pStyle w:val="ListParagraph"/>
        <w:numPr>
          <w:ilvl w:val="0"/>
          <w:numId w:val="5"/>
        </w:num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Add row 4 to row 3; add row 3 to row 4</w:t>
      </w:r>
    </w:p>
    <w:p w14:paraId="24EA095E" w14:textId="5559C6AA" w:rsidR="00A902BE" w:rsidRPr="00A902BE" w:rsidRDefault="00A902BE" w:rsidP="00A902BE">
      <w:pPr>
        <w:rPr>
          <w:rFonts w:ascii="Times New Roman" w:eastAsiaTheme="minorEastAsia" w:hAnsi="Times New Roman" w:cs="Times New Roman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-2</m:t>
                    </m: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</w:rPr>
                      <m:t>-2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-2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7027451E" w14:textId="34E7257C" w:rsidR="00A902BE" w:rsidRDefault="00A902BE" w:rsidP="00A902BE">
      <w:pPr>
        <w:pStyle w:val="ListParagraph"/>
        <w:numPr>
          <w:ilvl w:val="0"/>
          <w:numId w:val="5"/>
        </w:num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Add row 4*-1 to row 3; swap to bottom</w:t>
      </w:r>
    </w:p>
    <w:p w14:paraId="733C8390" w14:textId="0BCB9461" w:rsidR="00A902BE" w:rsidRPr="00A902BE" w:rsidRDefault="00A902BE" w:rsidP="00A902BE">
      <w:pPr>
        <w:rPr>
          <w:rFonts w:ascii="Times New Roman" w:eastAsiaTheme="minorEastAsia" w:hAnsi="Times New Roman" w:cs="Times New Roman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-2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-2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1C07F806" w14:textId="252B08B2" w:rsidR="00A902BE" w:rsidRDefault="00DB0AF4" w:rsidP="00A902BE">
      <w:pPr>
        <w:pStyle w:val="ListParagraph"/>
        <w:numPr>
          <w:ilvl w:val="0"/>
          <w:numId w:val="5"/>
        </w:num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Multiply row 3 by -1</w:t>
      </w:r>
    </w:p>
    <w:p w14:paraId="7B596943" w14:textId="72E9A3A5" w:rsidR="00A902BE" w:rsidRPr="00DB0AF4" w:rsidRDefault="00A902BE" w:rsidP="00A902BE">
      <w:pPr>
        <w:rPr>
          <w:rFonts w:ascii="Times New Roman" w:eastAsiaTheme="minorEastAsia" w:hAnsi="Times New Roman" w:cs="Times New Roman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-2</m:t>
                    </m: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0837F44B" w14:textId="3125642E" w:rsidR="00DB0AF4" w:rsidRDefault="00DB0AF4" w:rsidP="00DB0AF4">
      <w:pPr>
        <w:pStyle w:val="ListParagraph"/>
        <w:numPr>
          <w:ilvl w:val="0"/>
          <w:numId w:val="5"/>
        </w:num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Divide row 3 by 2</w:t>
      </w:r>
    </w:p>
    <w:p w14:paraId="02811028" w14:textId="085B2D28" w:rsidR="00DB0AF4" w:rsidRPr="00DB0AF4" w:rsidRDefault="00DB0AF4" w:rsidP="00DB0AF4">
      <w:pPr>
        <w:rPr>
          <w:rFonts w:ascii="Times New Roman" w:eastAsiaTheme="minorEastAsia" w:hAnsi="Times New Roman" w:cs="Times New Roman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-2</m:t>
                    </m: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2CE01F64" w14:textId="0A50DAF4" w:rsidR="00DB0AF4" w:rsidRPr="00DB0AF4" w:rsidRDefault="00DB0AF4" w:rsidP="00DB0AF4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lastRenderedPageBreak/>
        <w:t>Three linearly independent rows.</w:t>
      </w:r>
    </w:p>
    <w:p w14:paraId="731B8325" w14:textId="3B1D0185" w:rsidR="00A902BE" w:rsidRPr="00A902BE" w:rsidRDefault="00A902BE" w:rsidP="00A902BE">
      <w:pPr>
        <w:rPr>
          <w:rFonts w:ascii="Times New Roman" w:eastAsiaTheme="minorEastAsia" w:hAnsi="Times New Roman" w:cs="Times New Roman"/>
        </w:rPr>
      </w:pPr>
    </w:p>
    <w:p w14:paraId="12329028" w14:textId="38D0F844" w:rsidR="00797E1D" w:rsidRDefault="00797E1D" w:rsidP="00797E1D">
      <w:pPr>
        <w:rPr>
          <w:rFonts w:ascii="Times New Roman" w:eastAsiaTheme="minorEastAsia" w:hAnsi="Times New Roman" w:cs="Times New Roman"/>
        </w:rPr>
      </w:pPr>
    </w:p>
    <w:p w14:paraId="43D12936" w14:textId="045E4969" w:rsidR="00797E1D" w:rsidRDefault="0028417E" w:rsidP="00797E1D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  <w:b/>
          <w:bCs/>
        </w:rPr>
        <w:t>PS</w:t>
      </w:r>
      <w:r w:rsidR="00797E1D">
        <w:rPr>
          <w:rFonts w:ascii="Times New Roman" w:eastAsiaTheme="minorEastAsia" w:hAnsi="Times New Roman" w:cs="Times New Roman"/>
          <w:b/>
          <w:bCs/>
        </w:rPr>
        <w:t xml:space="preserve"> #3</w:t>
      </w:r>
    </w:p>
    <w:p w14:paraId="26B75049" w14:textId="618FD6D6" w:rsidR="00797E1D" w:rsidRDefault="00797E1D" w:rsidP="00797E1D">
      <w:pPr>
        <w:rPr>
          <w:rFonts w:ascii="Times New Roman" w:eastAsiaTheme="minorEastAsia" w:hAnsi="Times New Roman" w:cs="Times New Roman"/>
        </w:rPr>
      </w:pPr>
    </w:p>
    <w:p w14:paraId="6631B32C" w14:textId="447319EE" w:rsidR="00797E1D" w:rsidRDefault="00797E1D" w:rsidP="00797E1D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Check your work for problems 1 and 2 using R.</w:t>
      </w:r>
    </w:p>
    <w:p w14:paraId="0EB69602" w14:textId="0DA57657" w:rsidR="004845E1" w:rsidRDefault="004845E1" w:rsidP="00797E1D">
      <w:pPr>
        <w:rPr>
          <w:rFonts w:ascii="Times New Roman" w:eastAsiaTheme="minorEastAsia" w:hAnsi="Times New Roman" w:cs="Times New Roman"/>
        </w:rPr>
      </w:pPr>
    </w:p>
    <w:p w14:paraId="2CDB992F" w14:textId="77777777" w:rsidR="004845E1" w:rsidRDefault="004845E1" w:rsidP="004845E1">
      <w:pPr>
        <w:pStyle w:val="Title"/>
      </w:pPr>
      <w:r>
        <w:t>Problem Set 1</w:t>
      </w:r>
    </w:p>
    <w:p w14:paraId="7F906D52" w14:textId="77777777" w:rsidR="004845E1" w:rsidRDefault="004845E1" w:rsidP="004845E1">
      <w:pPr>
        <w:pStyle w:val="Author"/>
      </w:pPr>
      <w:r>
        <w:t>Janette Avelar</w:t>
      </w:r>
    </w:p>
    <w:p w14:paraId="62BEED68" w14:textId="77777777" w:rsidR="004845E1" w:rsidRDefault="004845E1" w:rsidP="004845E1">
      <w:pPr>
        <w:pStyle w:val="Date"/>
      </w:pPr>
      <w:r>
        <w:t>4/2/2022</w:t>
      </w:r>
    </w:p>
    <w:p w14:paraId="51A68A1E" w14:textId="77777777" w:rsidR="004845E1" w:rsidRDefault="004845E1" w:rsidP="004845E1">
      <w:pPr>
        <w:pStyle w:val="Heading2"/>
      </w:pPr>
      <w:bookmarkStart w:id="0" w:name="part-3-checking-work-using-r"/>
      <w:r>
        <w:t>Part 3: Checking Work Using R</w:t>
      </w:r>
      <w:bookmarkEnd w:id="0"/>
    </w:p>
    <w:p w14:paraId="7D0D8AD8" w14:textId="77777777" w:rsidR="004845E1" w:rsidRDefault="004845E1" w:rsidP="004845E1">
      <w:pPr>
        <w:pStyle w:val="FirstParagraph"/>
      </w:pPr>
      <w:r>
        <w:rPr>
          <w:b/>
        </w:rPr>
        <w:t>Woodward Appendix A.2.2</w:t>
      </w:r>
    </w:p>
    <w:p w14:paraId="0B947A88" w14:textId="77777777" w:rsidR="004845E1" w:rsidRDefault="004845E1" w:rsidP="004845E1">
      <w:pPr>
        <w:pStyle w:val="Compact"/>
        <w:numPr>
          <w:ilvl w:val="0"/>
          <w:numId w:val="7"/>
        </w:numPr>
      </w:pPr>
      <w:r>
        <w:t>Form the transpose of each matrix:</w:t>
      </w:r>
    </w:p>
    <w:p w14:paraId="5A2D62D6" w14:textId="77777777" w:rsidR="004845E1" w:rsidRDefault="004845E1" w:rsidP="004845E1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</m:m>
            </m:e>
          </m:d>
        </m:oMath>
      </m:oMathPara>
    </w:p>
    <w:p w14:paraId="1A3584C2" w14:textId="77777777" w:rsidR="004845E1" w:rsidRDefault="004845E1" w:rsidP="004845E1">
      <w:pPr>
        <w:pStyle w:val="SourceCode"/>
      </w:pPr>
      <w:r>
        <w:rPr>
          <w:rStyle w:val="NormalTok"/>
        </w:rPr>
        <w:t>a_trans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)</w:t>
      </w:r>
    </w:p>
    <w:p w14:paraId="1232D83A" w14:textId="77777777" w:rsidR="004845E1" w:rsidRDefault="004845E1" w:rsidP="004845E1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1    3</w:t>
      </w:r>
      <w:r>
        <w:br/>
      </w:r>
      <w:r>
        <w:rPr>
          <w:rStyle w:val="VerbatimChar"/>
        </w:rPr>
        <w:t>## [2,]    2    4</w:t>
      </w:r>
    </w:p>
    <w:p w14:paraId="439DE311" w14:textId="77777777" w:rsidR="004845E1" w:rsidRDefault="004845E1" w:rsidP="004845E1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b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</m:m>
            </m:e>
          </m:d>
        </m:oMath>
      </m:oMathPara>
    </w:p>
    <w:p w14:paraId="1B1CCD48" w14:textId="77777777" w:rsidR="004845E1" w:rsidRDefault="004845E1" w:rsidP="004845E1">
      <w:pPr>
        <w:pStyle w:val="SourceCode"/>
      </w:pPr>
      <w:r>
        <w:rPr>
          <w:rStyle w:val="NormalTok"/>
        </w:rPr>
        <w:t>b_trans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)</w:t>
      </w:r>
    </w:p>
    <w:p w14:paraId="3AFC0F49" w14:textId="77777777" w:rsidR="004845E1" w:rsidRDefault="004845E1" w:rsidP="004845E1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1    2    3</w:t>
      </w:r>
    </w:p>
    <w:p w14:paraId="72E32BF9" w14:textId="77777777" w:rsidR="004845E1" w:rsidRDefault="004845E1" w:rsidP="004845E1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101AE21A" w14:textId="77777777" w:rsidR="004845E1" w:rsidRDefault="004845E1" w:rsidP="004845E1">
      <w:pPr>
        <w:pStyle w:val="SourceCode"/>
      </w:pPr>
      <w:r>
        <w:rPr>
          <w:rStyle w:val="NormalTok"/>
        </w:rPr>
        <w:lastRenderedPageBreak/>
        <w:t>c_trans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)</w:t>
      </w:r>
    </w:p>
    <w:p w14:paraId="7260AF9F" w14:textId="77777777" w:rsidR="004845E1" w:rsidRDefault="004845E1" w:rsidP="004845E1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1    4    3</w:t>
      </w:r>
      <w:r>
        <w:br/>
      </w:r>
      <w:r>
        <w:rPr>
          <w:rStyle w:val="VerbatimChar"/>
        </w:rPr>
        <w:t>## [2,]    4    1    2</w:t>
      </w:r>
      <w:r>
        <w:br/>
      </w:r>
      <w:r>
        <w:rPr>
          <w:rStyle w:val="VerbatimChar"/>
        </w:rPr>
        <w:t>## [3,]    3    2    1</w:t>
      </w:r>
    </w:p>
    <w:p w14:paraId="023E5F1A" w14:textId="77777777" w:rsidR="004845E1" w:rsidRDefault="004845E1" w:rsidP="004845E1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2DD31122" w14:textId="77777777" w:rsidR="004845E1" w:rsidRDefault="004845E1" w:rsidP="004845E1">
      <w:pPr>
        <w:pStyle w:val="SourceCode"/>
      </w:pPr>
      <w:r>
        <w:rPr>
          <w:rStyle w:val="NormalTok"/>
        </w:rPr>
        <w:t>d_trans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)</w:t>
      </w:r>
    </w:p>
    <w:p w14:paraId="15451109" w14:textId="77777777" w:rsidR="004845E1" w:rsidRDefault="004845E1" w:rsidP="004845E1">
      <w:pPr>
        <w:pStyle w:val="SourceCode"/>
      </w:pPr>
      <w:r>
        <w:rPr>
          <w:rStyle w:val="VerbatimChar"/>
        </w:rPr>
        <w:t>##      [,1]</w:t>
      </w:r>
      <w:r>
        <w:br/>
      </w:r>
      <w:r>
        <w:rPr>
          <w:rStyle w:val="VerbatimChar"/>
        </w:rPr>
        <w:t>## [1,]    4</w:t>
      </w:r>
      <w:r>
        <w:br/>
      </w:r>
      <w:r>
        <w:rPr>
          <w:rStyle w:val="VerbatimChar"/>
        </w:rPr>
        <w:t>## [2,]    4</w:t>
      </w:r>
      <w:r>
        <w:br/>
      </w:r>
      <w:r>
        <w:rPr>
          <w:rStyle w:val="VerbatimChar"/>
        </w:rPr>
        <w:t>## [3,]    4</w:t>
      </w:r>
      <w:r>
        <w:br/>
      </w:r>
      <w:r>
        <w:rPr>
          <w:rStyle w:val="VerbatimChar"/>
        </w:rPr>
        <w:t>## [4,]    1</w:t>
      </w:r>
    </w:p>
    <w:p w14:paraId="15AB3BEC" w14:textId="77777777" w:rsidR="004845E1" w:rsidRDefault="004845E1" w:rsidP="004845E1">
      <w:pPr>
        <w:pStyle w:val="Compact"/>
        <w:numPr>
          <w:ilvl w:val="0"/>
          <w:numId w:val="8"/>
        </w:numPr>
      </w:pPr>
      <w:r>
        <w:t>Which of the above matrices are symmetric?</w:t>
      </w:r>
    </w:p>
    <w:p w14:paraId="6526824E" w14:textId="77777777" w:rsidR="004845E1" w:rsidRDefault="004845E1" w:rsidP="004845E1">
      <w:pPr>
        <w:pStyle w:val="SourceCode"/>
      </w:pPr>
      <w:r>
        <w:rPr>
          <w:rStyle w:val="CommentTok"/>
        </w:rPr>
        <w:t># testing a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 xml:space="preserve">(a_trans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a_trans))</w:t>
      </w:r>
    </w:p>
    <w:p w14:paraId="1161E5AC" w14:textId="77777777" w:rsidR="004845E1" w:rsidRDefault="004845E1" w:rsidP="004845E1">
      <w:pPr>
        <w:pStyle w:val="SourceCode"/>
      </w:pPr>
      <w:r>
        <w:rPr>
          <w:rStyle w:val="VerbatimChar"/>
        </w:rPr>
        <w:t>## [1] TRUE TRUE</w:t>
      </w:r>
    </w:p>
    <w:p w14:paraId="73B4AA35" w14:textId="77777777" w:rsidR="004845E1" w:rsidRDefault="004845E1" w:rsidP="004845E1">
      <w:pPr>
        <w:pStyle w:val="SourceCode"/>
      </w:pPr>
      <w:r>
        <w:rPr>
          <w:rStyle w:val="NormalTok"/>
        </w:rPr>
        <w:t xml:space="preserve">a_tran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 xml:space="preserve">(a_trans) </w:t>
      </w:r>
      <w:r>
        <w:rPr>
          <w:rStyle w:val="CommentTok"/>
        </w:rPr>
        <w:t>#nope</w:t>
      </w:r>
    </w:p>
    <w:p w14:paraId="74F2B254" w14:textId="77777777" w:rsidR="004845E1" w:rsidRDefault="004845E1" w:rsidP="004845E1">
      <w:pPr>
        <w:pStyle w:val="SourceCode"/>
      </w:pPr>
      <w:r>
        <w:rPr>
          <w:rStyle w:val="VerbatimChar"/>
        </w:rPr>
        <w:t>##       [,1]  [,2]</w:t>
      </w:r>
      <w:r>
        <w:br/>
      </w:r>
      <w:r>
        <w:rPr>
          <w:rStyle w:val="VerbatimChar"/>
        </w:rPr>
        <w:t>## [1,]  TRUE FALSE</w:t>
      </w:r>
      <w:r>
        <w:br/>
      </w:r>
      <w:r>
        <w:rPr>
          <w:rStyle w:val="VerbatimChar"/>
        </w:rPr>
        <w:t>## [2,] FALSE  TRUE</w:t>
      </w:r>
    </w:p>
    <w:p w14:paraId="1DB0431E" w14:textId="77777777" w:rsidR="004845E1" w:rsidRDefault="004845E1" w:rsidP="004845E1">
      <w:pPr>
        <w:pStyle w:val="SourceCode"/>
      </w:pPr>
      <w:r>
        <w:rPr>
          <w:rStyle w:val="CommentTok"/>
        </w:rPr>
        <w:t># testing b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 xml:space="preserve">(b_trans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 xml:space="preserve">(b_trans)) </w:t>
      </w:r>
      <w:r>
        <w:rPr>
          <w:rStyle w:val="CommentTok"/>
        </w:rPr>
        <w:t>#nope</w:t>
      </w:r>
    </w:p>
    <w:p w14:paraId="0E0BA075" w14:textId="77777777" w:rsidR="004845E1" w:rsidRDefault="004845E1" w:rsidP="004845E1">
      <w:pPr>
        <w:pStyle w:val="SourceCode"/>
      </w:pPr>
      <w:r>
        <w:rPr>
          <w:rStyle w:val="VerbatimChar"/>
        </w:rPr>
        <w:t>## [1] FALSE FALSE</w:t>
      </w:r>
    </w:p>
    <w:p w14:paraId="6F1751B6" w14:textId="77777777" w:rsidR="004845E1" w:rsidRDefault="004845E1" w:rsidP="004845E1">
      <w:pPr>
        <w:pStyle w:val="SourceCode"/>
      </w:pPr>
      <w:r>
        <w:rPr>
          <w:rStyle w:val="CommentTok"/>
        </w:rPr>
        <w:t># testing c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 xml:space="preserve">(c_trans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c_trans))</w:t>
      </w:r>
    </w:p>
    <w:p w14:paraId="6CA6AF92" w14:textId="77777777" w:rsidR="004845E1" w:rsidRDefault="004845E1" w:rsidP="004845E1">
      <w:pPr>
        <w:pStyle w:val="SourceCode"/>
      </w:pPr>
      <w:r>
        <w:rPr>
          <w:rStyle w:val="VerbatimChar"/>
        </w:rPr>
        <w:t>## [1] TRUE TRUE</w:t>
      </w:r>
    </w:p>
    <w:p w14:paraId="51AA6900" w14:textId="77777777" w:rsidR="004845E1" w:rsidRDefault="004845E1" w:rsidP="004845E1">
      <w:pPr>
        <w:pStyle w:val="SourceCode"/>
      </w:pPr>
      <w:r>
        <w:rPr>
          <w:rStyle w:val="NormalTok"/>
        </w:rPr>
        <w:t xml:space="preserve">c_tran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 xml:space="preserve">(c_trans) </w:t>
      </w:r>
      <w:r>
        <w:rPr>
          <w:rStyle w:val="CommentTok"/>
        </w:rPr>
        <w:t>#yes</w:t>
      </w:r>
    </w:p>
    <w:p w14:paraId="118B13AC" w14:textId="77777777" w:rsidR="004845E1" w:rsidRDefault="004845E1" w:rsidP="004845E1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TRUE TRUE TRUE</w:t>
      </w:r>
      <w:r>
        <w:br/>
      </w:r>
      <w:r>
        <w:rPr>
          <w:rStyle w:val="VerbatimChar"/>
        </w:rPr>
        <w:t>## [2,] TRUE TRUE TRUE</w:t>
      </w:r>
      <w:r>
        <w:br/>
      </w:r>
      <w:r>
        <w:rPr>
          <w:rStyle w:val="VerbatimChar"/>
        </w:rPr>
        <w:t>## [3,] TRUE TRUE TRUE</w:t>
      </w:r>
    </w:p>
    <w:p w14:paraId="1F7E6BD4" w14:textId="77777777" w:rsidR="004845E1" w:rsidRDefault="004845E1" w:rsidP="004845E1">
      <w:pPr>
        <w:pStyle w:val="SourceCode"/>
      </w:pPr>
      <w:r>
        <w:rPr>
          <w:rStyle w:val="CommentTok"/>
        </w:rPr>
        <w:lastRenderedPageBreak/>
        <w:t># testing d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 xml:space="preserve">(d_trans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 xml:space="preserve">(d_trans)) </w:t>
      </w:r>
      <w:r>
        <w:rPr>
          <w:rStyle w:val="CommentTok"/>
        </w:rPr>
        <w:t>#nope</w:t>
      </w:r>
    </w:p>
    <w:p w14:paraId="4FFB5C49" w14:textId="77777777" w:rsidR="004845E1" w:rsidRDefault="004845E1" w:rsidP="004845E1">
      <w:pPr>
        <w:pStyle w:val="SourceCode"/>
      </w:pPr>
      <w:r>
        <w:rPr>
          <w:rStyle w:val="VerbatimChar"/>
        </w:rPr>
        <w:t>## [1] FALSE FALSE</w:t>
      </w:r>
    </w:p>
    <w:p w14:paraId="7910462A" w14:textId="77777777" w:rsidR="004845E1" w:rsidRDefault="004845E1" w:rsidP="004845E1">
      <w:pPr>
        <w:pStyle w:val="FirstParagraph"/>
      </w:pPr>
      <w:r>
        <w:t>C and C’ are symmetric.</w:t>
      </w:r>
    </w:p>
    <w:p w14:paraId="0060BDCF" w14:textId="77777777" w:rsidR="004845E1" w:rsidRDefault="004845E1" w:rsidP="004845E1">
      <w:pPr>
        <w:pStyle w:val="BodyText"/>
      </w:pPr>
      <w:r>
        <w:rPr>
          <w:b/>
        </w:rPr>
        <w:t>Woodward Appendix A.2.5</w:t>
      </w:r>
    </w:p>
    <w:p w14:paraId="1A5E6E1E" w14:textId="77777777" w:rsidR="004845E1" w:rsidRDefault="004845E1" w:rsidP="004845E1">
      <w:pPr>
        <w:pStyle w:val="Compact"/>
        <w:numPr>
          <w:ilvl w:val="0"/>
          <w:numId w:val="9"/>
        </w:numPr>
      </w:pPr>
      <w:r>
        <w:t>Compute a’a and aa’.</w:t>
      </w:r>
    </w:p>
    <w:p w14:paraId="33B3260E" w14:textId="77777777" w:rsidR="004845E1" w:rsidRDefault="004845E1" w:rsidP="004845E1">
      <w:pPr>
        <w:pStyle w:val="SourceCode"/>
      </w:pPr>
      <w:r>
        <w:rPr>
          <w:rStyle w:val="CommentTok"/>
        </w:rPr>
        <w:t># define a for part 2</w:t>
      </w:r>
      <w:r>
        <w:br/>
      </w:r>
      <w:r>
        <w:rPr>
          <w:rStyle w:val="NormalTok"/>
        </w:rPr>
        <w:t>a2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)</w:t>
      </w:r>
    </w:p>
    <w:p w14:paraId="7AC7AEEC" w14:textId="77777777" w:rsidR="004845E1" w:rsidRDefault="004845E1" w:rsidP="004845E1">
      <w:pPr>
        <w:pStyle w:val="SourceCode"/>
      </w:pPr>
      <w:r>
        <w:rPr>
          <w:rStyle w:val="VerbatimChar"/>
        </w:rPr>
        <w:t>##      [,1]</w:t>
      </w:r>
      <w:r>
        <w:br/>
      </w:r>
      <w:r>
        <w:rPr>
          <w:rStyle w:val="VerbatimChar"/>
        </w:rPr>
        <w:t>## [1,]    1</w:t>
      </w:r>
      <w:r>
        <w:br/>
      </w:r>
      <w:r>
        <w:rPr>
          <w:rStyle w:val="VerbatimChar"/>
        </w:rPr>
        <w:t>## [2,]    2</w:t>
      </w:r>
      <w:r>
        <w:br/>
      </w:r>
      <w:r>
        <w:rPr>
          <w:rStyle w:val="VerbatimChar"/>
        </w:rPr>
        <w:t>## [3,]    3</w:t>
      </w:r>
    </w:p>
    <w:p w14:paraId="598E7CDC" w14:textId="77777777" w:rsidR="004845E1" w:rsidRDefault="004845E1" w:rsidP="004845E1">
      <w:pPr>
        <w:pStyle w:val="SourceCode"/>
      </w:pPr>
      <w:r>
        <w:rPr>
          <w:rStyle w:val="CommentTok"/>
        </w:rPr>
        <w:t># define a transposed</w:t>
      </w:r>
      <w:r>
        <w:br/>
      </w:r>
      <w:r>
        <w:rPr>
          <w:rStyle w:val="NormalTok"/>
        </w:rPr>
        <w:t>a2_trans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)</w:t>
      </w:r>
    </w:p>
    <w:p w14:paraId="4A58D7C4" w14:textId="77777777" w:rsidR="004845E1" w:rsidRDefault="004845E1" w:rsidP="004845E1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1    2    3</w:t>
      </w:r>
    </w:p>
    <w:p w14:paraId="4D5A5DDB" w14:textId="77777777" w:rsidR="004845E1" w:rsidRDefault="004845E1" w:rsidP="004845E1">
      <w:pPr>
        <w:pStyle w:val="SourceCode"/>
      </w:pPr>
      <w:r>
        <w:rPr>
          <w:rStyle w:val="CommentTok"/>
        </w:rPr>
        <w:t># multiply a'a</w:t>
      </w:r>
      <w:r>
        <w:br/>
      </w:r>
      <w:r>
        <w:rPr>
          <w:rStyle w:val="NormalTok"/>
        </w:rPr>
        <w:t xml:space="preserve">a2_trans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a2</w:t>
      </w:r>
    </w:p>
    <w:p w14:paraId="1ECF8ABB" w14:textId="77777777" w:rsidR="004845E1" w:rsidRDefault="004845E1" w:rsidP="004845E1">
      <w:pPr>
        <w:pStyle w:val="SourceCode"/>
      </w:pPr>
      <w:r>
        <w:rPr>
          <w:rStyle w:val="VerbatimChar"/>
        </w:rPr>
        <w:t>##      [,1]</w:t>
      </w:r>
      <w:r>
        <w:br/>
      </w:r>
      <w:r>
        <w:rPr>
          <w:rStyle w:val="VerbatimChar"/>
        </w:rPr>
        <w:t>## [1,]   14</w:t>
      </w:r>
    </w:p>
    <w:p w14:paraId="1B09D831" w14:textId="77777777" w:rsidR="004845E1" w:rsidRDefault="004845E1" w:rsidP="004845E1">
      <w:pPr>
        <w:pStyle w:val="SourceCode"/>
      </w:pPr>
      <w:r>
        <w:rPr>
          <w:rStyle w:val="CommentTok"/>
        </w:rPr>
        <w:t># multiple aa'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a2_trans</w:t>
      </w:r>
    </w:p>
    <w:p w14:paraId="63B78260" w14:textId="77777777" w:rsidR="004845E1" w:rsidRDefault="004845E1" w:rsidP="004845E1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1    2    3</w:t>
      </w:r>
      <w:r>
        <w:br/>
      </w:r>
      <w:r>
        <w:rPr>
          <w:rStyle w:val="VerbatimChar"/>
        </w:rPr>
        <w:t>## [2,]    2    4    6</w:t>
      </w:r>
      <w:r>
        <w:br/>
      </w:r>
      <w:r>
        <w:rPr>
          <w:rStyle w:val="VerbatimChar"/>
        </w:rPr>
        <w:t>## [3,]    3    6    9</w:t>
      </w:r>
    </w:p>
    <w:p w14:paraId="12118E05" w14:textId="77777777" w:rsidR="004845E1" w:rsidRDefault="004845E1" w:rsidP="004845E1">
      <w:pPr>
        <w:pStyle w:val="Compact"/>
        <w:numPr>
          <w:ilvl w:val="0"/>
          <w:numId w:val="10"/>
        </w:numPr>
      </w:pPr>
      <w:r>
        <w:t>Compute a’b and b’a.</w:t>
      </w:r>
    </w:p>
    <w:p w14:paraId="468213EF" w14:textId="77777777" w:rsidR="004845E1" w:rsidRDefault="004845E1" w:rsidP="004845E1">
      <w:pPr>
        <w:pStyle w:val="SourceCode"/>
      </w:pPr>
      <w:r>
        <w:rPr>
          <w:rStyle w:val="CommentTok"/>
        </w:rPr>
        <w:t># define b for part 2</w:t>
      </w:r>
      <w:r>
        <w:br/>
      </w:r>
      <w:r>
        <w:rPr>
          <w:rStyle w:val="NormalTok"/>
        </w:rPr>
        <w:t>b2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    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)</w:t>
      </w:r>
    </w:p>
    <w:p w14:paraId="0743818F" w14:textId="77777777" w:rsidR="004845E1" w:rsidRDefault="004845E1" w:rsidP="004845E1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2    1</w:t>
      </w:r>
      <w:r>
        <w:br/>
      </w:r>
      <w:r>
        <w:rPr>
          <w:rStyle w:val="VerbatimChar"/>
        </w:rPr>
        <w:t>## [2,]    2    3</w:t>
      </w:r>
      <w:r>
        <w:br/>
      </w:r>
      <w:r>
        <w:rPr>
          <w:rStyle w:val="VerbatimChar"/>
        </w:rPr>
        <w:t>## [3,]    3    4</w:t>
      </w:r>
    </w:p>
    <w:p w14:paraId="43CDF43C" w14:textId="77777777" w:rsidR="004845E1" w:rsidRDefault="004845E1" w:rsidP="004845E1">
      <w:pPr>
        <w:pStyle w:val="SourceCode"/>
      </w:pPr>
      <w:r>
        <w:rPr>
          <w:rStyle w:val="CommentTok"/>
        </w:rPr>
        <w:t># define b transposed</w:t>
      </w:r>
      <w:r>
        <w:br/>
      </w:r>
      <w:r>
        <w:rPr>
          <w:rStyle w:val="NormalTok"/>
        </w:rPr>
        <w:t>b2_trans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)</w:t>
      </w:r>
    </w:p>
    <w:p w14:paraId="4F1F7EDB" w14:textId="77777777" w:rsidR="004845E1" w:rsidRDefault="004845E1" w:rsidP="004845E1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2    2    3</w:t>
      </w:r>
      <w:r>
        <w:br/>
      </w:r>
      <w:r>
        <w:rPr>
          <w:rStyle w:val="VerbatimChar"/>
        </w:rPr>
        <w:t>## [2,]    1    3    4</w:t>
      </w:r>
    </w:p>
    <w:p w14:paraId="06528854" w14:textId="77777777" w:rsidR="004845E1" w:rsidRDefault="004845E1" w:rsidP="004845E1">
      <w:pPr>
        <w:pStyle w:val="SourceCode"/>
      </w:pPr>
      <w:r>
        <w:rPr>
          <w:rStyle w:val="CommentTok"/>
        </w:rPr>
        <w:t># multiply a'b</w:t>
      </w:r>
      <w:r>
        <w:br/>
      </w:r>
      <w:r>
        <w:rPr>
          <w:rStyle w:val="NormalTok"/>
        </w:rPr>
        <w:t xml:space="preserve">a2_trans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b2</w:t>
      </w:r>
    </w:p>
    <w:p w14:paraId="2744C028" w14:textId="77777777" w:rsidR="004845E1" w:rsidRDefault="004845E1" w:rsidP="004845E1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15   19</w:t>
      </w:r>
    </w:p>
    <w:p w14:paraId="138C7681" w14:textId="77777777" w:rsidR="004845E1" w:rsidRDefault="004845E1" w:rsidP="004845E1">
      <w:pPr>
        <w:pStyle w:val="SourceCode"/>
      </w:pPr>
      <w:r>
        <w:rPr>
          <w:rStyle w:val="CommentTok"/>
        </w:rPr>
        <w:t># multiply b'a</w:t>
      </w:r>
      <w:r>
        <w:br/>
      </w:r>
      <w:r>
        <w:rPr>
          <w:rStyle w:val="NormalTok"/>
        </w:rPr>
        <w:t xml:space="preserve">b2_trans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a2</w:t>
      </w:r>
    </w:p>
    <w:p w14:paraId="0EAB00A4" w14:textId="77777777" w:rsidR="004845E1" w:rsidRDefault="004845E1" w:rsidP="004845E1">
      <w:pPr>
        <w:pStyle w:val="SourceCode"/>
      </w:pPr>
      <w:r>
        <w:rPr>
          <w:rStyle w:val="VerbatimChar"/>
        </w:rPr>
        <w:t>##      [,1]</w:t>
      </w:r>
      <w:r>
        <w:br/>
      </w:r>
      <w:r>
        <w:rPr>
          <w:rStyle w:val="VerbatimChar"/>
        </w:rPr>
        <w:t>## [1,]   15</w:t>
      </w:r>
      <w:r>
        <w:br/>
      </w:r>
      <w:r>
        <w:rPr>
          <w:rStyle w:val="VerbatimChar"/>
        </w:rPr>
        <w:t>## [2,]   19</w:t>
      </w:r>
    </w:p>
    <w:p w14:paraId="51445BE2" w14:textId="77777777" w:rsidR="004845E1" w:rsidRDefault="004845E1" w:rsidP="004845E1">
      <w:pPr>
        <w:pStyle w:val="FirstParagraph"/>
      </w:pPr>
      <w:r>
        <w:rPr>
          <w:i/>
        </w:rPr>
        <w:t>Looks like I forgot to finish this question or somehow overwrote my work in the original document. Whoops.</w:t>
      </w:r>
    </w:p>
    <w:p w14:paraId="4685D1CE" w14:textId="77777777" w:rsidR="004845E1" w:rsidRDefault="004845E1" w:rsidP="004845E1">
      <w:pPr>
        <w:pStyle w:val="Compact"/>
        <w:numPr>
          <w:ilvl w:val="0"/>
          <w:numId w:val="11"/>
        </w:numPr>
      </w:pPr>
      <w:r>
        <w:t>Compute cd and dc.</w:t>
      </w:r>
    </w:p>
    <w:p w14:paraId="16CEAA79" w14:textId="77777777" w:rsidR="004845E1" w:rsidRDefault="004845E1" w:rsidP="004845E1">
      <w:pPr>
        <w:pStyle w:val="SourceCode"/>
      </w:pPr>
      <w:r>
        <w:rPr>
          <w:rStyle w:val="CommentTok"/>
        </w:rPr>
        <w:t># define c for part 2</w:t>
      </w:r>
      <w:r>
        <w:br/>
      </w:r>
      <w:r>
        <w:rPr>
          <w:rStyle w:val="NormalTok"/>
        </w:rPr>
        <w:t>c2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)</w:t>
      </w:r>
    </w:p>
    <w:p w14:paraId="116EA73F" w14:textId="77777777" w:rsidR="004845E1" w:rsidRDefault="004845E1" w:rsidP="004845E1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1    2    3</w:t>
      </w:r>
      <w:r>
        <w:br/>
      </w:r>
      <w:r>
        <w:rPr>
          <w:rStyle w:val="VerbatimChar"/>
        </w:rPr>
        <w:t>## [2,]    4    5    6</w:t>
      </w:r>
      <w:r>
        <w:br/>
      </w:r>
      <w:r>
        <w:rPr>
          <w:rStyle w:val="VerbatimChar"/>
        </w:rPr>
        <w:t>## [3,]    7    8    9</w:t>
      </w:r>
    </w:p>
    <w:p w14:paraId="5D12D3B5" w14:textId="77777777" w:rsidR="004845E1" w:rsidRDefault="004845E1" w:rsidP="004845E1">
      <w:pPr>
        <w:pStyle w:val="SourceCode"/>
      </w:pPr>
      <w:r>
        <w:rPr>
          <w:rStyle w:val="CommentTok"/>
        </w:rPr>
        <w:t># define d for part 2</w:t>
      </w:r>
      <w:r>
        <w:br/>
      </w:r>
      <w:r>
        <w:rPr>
          <w:rStyle w:val="NormalTok"/>
        </w:rPr>
        <w:t>d2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)</w:t>
      </w:r>
    </w:p>
    <w:p w14:paraId="3650ACF5" w14:textId="77777777" w:rsidR="004845E1" w:rsidRDefault="004845E1" w:rsidP="004845E1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9    8    7</w:t>
      </w:r>
      <w:r>
        <w:br/>
      </w:r>
      <w:r>
        <w:rPr>
          <w:rStyle w:val="VerbatimChar"/>
        </w:rPr>
        <w:t>## [2,]    6    5    4</w:t>
      </w:r>
      <w:r>
        <w:br/>
      </w:r>
      <w:r>
        <w:rPr>
          <w:rStyle w:val="VerbatimChar"/>
        </w:rPr>
        <w:t>## [3,]    3    2    1</w:t>
      </w:r>
    </w:p>
    <w:p w14:paraId="5008038D" w14:textId="77777777" w:rsidR="004845E1" w:rsidRDefault="004845E1" w:rsidP="004845E1">
      <w:pPr>
        <w:pStyle w:val="SourceCode"/>
      </w:pPr>
      <w:r>
        <w:rPr>
          <w:rStyle w:val="CommentTok"/>
        </w:rPr>
        <w:t># multiply cd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d2</w:t>
      </w:r>
    </w:p>
    <w:p w14:paraId="5E7D1C2D" w14:textId="77777777" w:rsidR="004845E1" w:rsidRDefault="004845E1" w:rsidP="004845E1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30   24   18</w:t>
      </w:r>
      <w:r>
        <w:br/>
      </w:r>
      <w:r>
        <w:rPr>
          <w:rStyle w:val="VerbatimChar"/>
        </w:rPr>
        <w:t>## [2,]   84   69   54</w:t>
      </w:r>
      <w:r>
        <w:br/>
      </w:r>
      <w:r>
        <w:rPr>
          <w:rStyle w:val="VerbatimChar"/>
        </w:rPr>
        <w:t>## [3,]  138  114   90</w:t>
      </w:r>
    </w:p>
    <w:p w14:paraId="00AED008" w14:textId="77777777" w:rsidR="004845E1" w:rsidRDefault="004845E1" w:rsidP="004845E1">
      <w:pPr>
        <w:pStyle w:val="SourceCode"/>
      </w:pPr>
      <w:r>
        <w:rPr>
          <w:rStyle w:val="CommentTok"/>
        </w:rPr>
        <w:t># multiply dc</w:t>
      </w:r>
      <w:r>
        <w:br/>
      </w:r>
      <w:r>
        <w:rPr>
          <w:rStyle w:val="NormalTok"/>
        </w:rPr>
        <w:t xml:space="preserve">d2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c2</w:t>
      </w:r>
    </w:p>
    <w:p w14:paraId="4D6F62AD" w14:textId="77777777" w:rsidR="004845E1" w:rsidRDefault="004845E1" w:rsidP="004845E1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90  114  138</w:t>
      </w:r>
      <w:r>
        <w:br/>
      </w:r>
      <w:r>
        <w:rPr>
          <w:rStyle w:val="VerbatimChar"/>
        </w:rPr>
        <w:t>## [2,]   54   69   84</w:t>
      </w:r>
      <w:r>
        <w:br/>
      </w:r>
      <w:r>
        <w:rPr>
          <w:rStyle w:val="VerbatimChar"/>
        </w:rPr>
        <w:t>## [3,]   18   24   30</w:t>
      </w:r>
    </w:p>
    <w:p w14:paraId="4529614A" w14:textId="77777777" w:rsidR="004845E1" w:rsidRDefault="004845E1" w:rsidP="004845E1">
      <w:pPr>
        <w:pStyle w:val="FirstParagraph"/>
      </w:pPr>
      <w:r>
        <w:rPr>
          <w:i/>
        </w:rPr>
        <w:t>Some multiplication/addition errors occurred, but on the right track by hand.</w:t>
      </w:r>
    </w:p>
    <w:p w14:paraId="5F861C0A" w14:textId="77777777" w:rsidR="004845E1" w:rsidRDefault="004845E1" w:rsidP="004845E1">
      <w:pPr>
        <w:pStyle w:val="Compact"/>
        <w:numPr>
          <w:ilvl w:val="0"/>
          <w:numId w:val="12"/>
        </w:numPr>
      </w:pPr>
      <w:r>
        <w:t>Compute dI_3 and I_3d.</w:t>
      </w:r>
    </w:p>
    <w:p w14:paraId="36EE8267" w14:textId="77777777" w:rsidR="004845E1" w:rsidRDefault="004845E1" w:rsidP="004845E1">
      <w:pPr>
        <w:pStyle w:val="SourceCode"/>
      </w:pPr>
      <w:r>
        <w:rPr>
          <w:rStyle w:val="CommentTok"/>
        </w:rPr>
        <w:t># define I3</w:t>
      </w:r>
      <w:r>
        <w:br/>
      </w:r>
      <w:r>
        <w:rPr>
          <w:rStyle w:val="NormalTok"/>
        </w:rPr>
        <w:t>I3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)</w:t>
      </w:r>
    </w:p>
    <w:p w14:paraId="770D69EE" w14:textId="77777777" w:rsidR="004845E1" w:rsidRDefault="004845E1" w:rsidP="004845E1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1    0    0</w:t>
      </w:r>
      <w:r>
        <w:br/>
      </w:r>
      <w:r>
        <w:rPr>
          <w:rStyle w:val="VerbatimChar"/>
        </w:rPr>
        <w:t>## [2,]    0    1    0</w:t>
      </w:r>
      <w:r>
        <w:br/>
      </w:r>
      <w:r>
        <w:rPr>
          <w:rStyle w:val="VerbatimChar"/>
        </w:rPr>
        <w:t>## [3,]    0    0    1</w:t>
      </w:r>
    </w:p>
    <w:p w14:paraId="58A5B85C" w14:textId="77777777" w:rsidR="004845E1" w:rsidRDefault="004845E1" w:rsidP="004845E1">
      <w:pPr>
        <w:pStyle w:val="SourceCode"/>
      </w:pPr>
      <w:r>
        <w:rPr>
          <w:rStyle w:val="CommentTok"/>
        </w:rPr>
        <w:t># multiply dI_3</w:t>
      </w:r>
      <w:r>
        <w:br/>
      </w:r>
      <w:r>
        <w:rPr>
          <w:rStyle w:val="NormalTok"/>
        </w:rPr>
        <w:t xml:space="preserve">d2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I3</w:t>
      </w:r>
    </w:p>
    <w:p w14:paraId="689E86A6" w14:textId="77777777" w:rsidR="004845E1" w:rsidRDefault="004845E1" w:rsidP="004845E1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9    8    7</w:t>
      </w:r>
      <w:r>
        <w:br/>
      </w:r>
      <w:r>
        <w:rPr>
          <w:rStyle w:val="VerbatimChar"/>
        </w:rPr>
        <w:t>## [2,]    6    5    4</w:t>
      </w:r>
      <w:r>
        <w:br/>
      </w:r>
      <w:r>
        <w:rPr>
          <w:rStyle w:val="VerbatimChar"/>
        </w:rPr>
        <w:t>## [3,]    3    2    1</w:t>
      </w:r>
    </w:p>
    <w:p w14:paraId="24A0775B" w14:textId="77777777" w:rsidR="004845E1" w:rsidRDefault="004845E1" w:rsidP="004845E1">
      <w:pPr>
        <w:pStyle w:val="SourceCode"/>
      </w:pPr>
      <w:r>
        <w:rPr>
          <w:rStyle w:val="CommentTok"/>
        </w:rPr>
        <w:t># multiply I_3d</w:t>
      </w:r>
      <w:r>
        <w:br/>
      </w:r>
      <w:r>
        <w:rPr>
          <w:rStyle w:val="NormalTok"/>
        </w:rPr>
        <w:t xml:space="preserve">I3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d2</w:t>
      </w:r>
    </w:p>
    <w:p w14:paraId="3B0FAADC" w14:textId="77777777" w:rsidR="004845E1" w:rsidRDefault="004845E1" w:rsidP="004845E1">
      <w:pPr>
        <w:pStyle w:val="SourceCode"/>
      </w:pPr>
      <w:r>
        <w:rPr>
          <w:rStyle w:val="VerbatimChar"/>
        </w:rPr>
        <w:lastRenderedPageBreak/>
        <w:t>##      [,1] [,2] [,3]</w:t>
      </w:r>
      <w:r>
        <w:br/>
      </w:r>
      <w:r>
        <w:rPr>
          <w:rStyle w:val="VerbatimChar"/>
        </w:rPr>
        <w:t>## [1,]    9    8    7</w:t>
      </w:r>
      <w:r>
        <w:br/>
      </w:r>
      <w:r>
        <w:rPr>
          <w:rStyle w:val="VerbatimChar"/>
        </w:rPr>
        <w:t>## [2,]    6    5    4</w:t>
      </w:r>
      <w:r>
        <w:br/>
      </w:r>
      <w:r>
        <w:rPr>
          <w:rStyle w:val="VerbatimChar"/>
        </w:rPr>
        <w:t>## [3,]    3    2    1</w:t>
      </w:r>
    </w:p>
    <w:p w14:paraId="631A9ABA" w14:textId="77777777" w:rsidR="004845E1" w:rsidRDefault="004845E1" w:rsidP="004845E1">
      <w:pPr>
        <w:pStyle w:val="Compact"/>
        <w:numPr>
          <w:ilvl w:val="0"/>
          <w:numId w:val="13"/>
        </w:numPr>
      </w:pPr>
      <w:r>
        <w:t>Compute e(c+d).</w:t>
      </w:r>
    </w:p>
    <w:p w14:paraId="0EAEC57D" w14:textId="77777777" w:rsidR="004845E1" w:rsidRDefault="004845E1" w:rsidP="004845E1">
      <w:pPr>
        <w:pStyle w:val="SourceCode"/>
      </w:pPr>
      <w:r>
        <w:rPr>
          <w:rStyle w:val="CommentTok"/>
        </w:rPr>
        <w:t># define e for part 2</w:t>
      </w:r>
      <w:r>
        <w:br/>
      </w:r>
      <w:r>
        <w:rPr>
          <w:rStyle w:val="NormalTok"/>
        </w:rPr>
        <w:t>e2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)</w:t>
      </w:r>
    </w:p>
    <w:p w14:paraId="61DAFFCF" w14:textId="77777777" w:rsidR="004845E1" w:rsidRDefault="004845E1" w:rsidP="004845E1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1    4    1</w:t>
      </w:r>
    </w:p>
    <w:p w14:paraId="29949945" w14:textId="77777777" w:rsidR="004845E1" w:rsidRDefault="004845E1" w:rsidP="004845E1">
      <w:pPr>
        <w:pStyle w:val="SourceCode"/>
      </w:pPr>
      <w:r>
        <w:rPr>
          <w:rStyle w:val="CommentTok"/>
        </w:rPr>
        <w:t># compute e(c+d)</w:t>
      </w:r>
      <w:r>
        <w:br/>
      </w:r>
      <w:r>
        <w:rPr>
          <w:rStyle w:val="NormalTok"/>
        </w:rPr>
        <w:t xml:space="preserve">e2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2)</w:t>
      </w:r>
    </w:p>
    <w:p w14:paraId="44C8A337" w14:textId="77777777" w:rsidR="004845E1" w:rsidRDefault="004845E1" w:rsidP="004845E1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60   60   60</w:t>
      </w:r>
    </w:p>
    <w:p w14:paraId="602A42D4" w14:textId="77777777" w:rsidR="004845E1" w:rsidRDefault="004845E1" w:rsidP="004845E1">
      <w:pPr>
        <w:pStyle w:val="Compact"/>
        <w:numPr>
          <w:ilvl w:val="0"/>
          <w:numId w:val="14"/>
        </w:numPr>
      </w:pPr>
      <w:r>
        <w:t>Compute e(c-d).</w:t>
      </w:r>
    </w:p>
    <w:p w14:paraId="5052B4A7" w14:textId="77777777" w:rsidR="004845E1" w:rsidRDefault="004845E1" w:rsidP="004845E1">
      <w:pPr>
        <w:pStyle w:val="SourceCode"/>
      </w:pPr>
      <w:r>
        <w:rPr>
          <w:rStyle w:val="NormalTok"/>
        </w:rPr>
        <w:t xml:space="preserve">e2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2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2)</w:t>
      </w:r>
    </w:p>
    <w:p w14:paraId="0FE94B41" w14:textId="77777777" w:rsidR="004845E1" w:rsidRDefault="004845E1" w:rsidP="004845E1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-12    0   12</w:t>
      </w:r>
    </w:p>
    <w:p w14:paraId="03F8B543" w14:textId="77777777" w:rsidR="004845E1" w:rsidRDefault="004845E1" w:rsidP="004845E1">
      <w:pPr>
        <w:pStyle w:val="FirstParagraph"/>
      </w:pPr>
      <w:r>
        <w:rPr>
          <w:i/>
        </w:rPr>
        <w:t>This one was off when conducted by hand.</w:t>
      </w:r>
    </w:p>
    <w:p w14:paraId="774E8B1A" w14:textId="77777777" w:rsidR="004845E1" w:rsidRDefault="004845E1" w:rsidP="004845E1">
      <w:pPr>
        <w:pStyle w:val="Compact"/>
        <w:numPr>
          <w:ilvl w:val="0"/>
          <w:numId w:val="15"/>
        </w:numPr>
      </w:pPr>
      <w:r>
        <w:t>Compute ec-ed.</w:t>
      </w:r>
    </w:p>
    <w:p w14:paraId="1B3B5464" w14:textId="77777777" w:rsidR="004845E1" w:rsidRDefault="004845E1" w:rsidP="004845E1">
      <w:pPr>
        <w:pStyle w:val="SourceCode"/>
      </w:pPr>
      <w:r>
        <w:rPr>
          <w:rStyle w:val="NormalTok"/>
        </w:rPr>
        <w:t xml:space="preserve">(e2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2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e2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d2)</w:t>
      </w:r>
    </w:p>
    <w:p w14:paraId="4E214231" w14:textId="77777777" w:rsidR="004845E1" w:rsidRDefault="004845E1" w:rsidP="004845E1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-12    0   12</w:t>
      </w:r>
    </w:p>
    <w:p w14:paraId="6CF51EAD" w14:textId="77777777" w:rsidR="004845E1" w:rsidRDefault="004845E1" w:rsidP="004845E1">
      <w:pPr>
        <w:pStyle w:val="FirstParagraph"/>
      </w:pPr>
      <w:r>
        <w:rPr>
          <w:i/>
        </w:rPr>
        <w:t>This one was off when conducted by hand.</w:t>
      </w:r>
    </w:p>
    <w:p w14:paraId="12A6BAA0" w14:textId="77777777" w:rsidR="004845E1" w:rsidRDefault="004845E1" w:rsidP="004845E1">
      <w:pPr>
        <w:pStyle w:val="Compact"/>
        <w:numPr>
          <w:ilvl w:val="0"/>
          <w:numId w:val="16"/>
        </w:numPr>
      </w:pPr>
      <w:r>
        <w:t>Compute cdb.</w:t>
      </w:r>
    </w:p>
    <w:p w14:paraId="215255A2" w14:textId="77777777" w:rsidR="004845E1" w:rsidRDefault="004845E1" w:rsidP="004845E1">
      <w:pPr>
        <w:pStyle w:val="SourceCode"/>
      </w:pPr>
      <w:r>
        <w:rPr>
          <w:rStyle w:val="NormalTok"/>
        </w:rPr>
        <w:t xml:space="preserve">c2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b2</w:t>
      </w:r>
    </w:p>
    <w:p w14:paraId="6EABE298" w14:textId="77777777" w:rsidR="004845E1" w:rsidRDefault="004845E1" w:rsidP="004845E1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162  174</w:t>
      </w:r>
      <w:r>
        <w:br/>
      </w:r>
      <w:r>
        <w:rPr>
          <w:rStyle w:val="VerbatimChar"/>
        </w:rPr>
        <w:t>## [2,]  468  507</w:t>
      </w:r>
      <w:r>
        <w:br/>
      </w:r>
      <w:r>
        <w:rPr>
          <w:rStyle w:val="VerbatimChar"/>
        </w:rPr>
        <w:t>## [3,]  774  840</w:t>
      </w:r>
    </w:p>
    <w:p w14:paraId="5320CAA4" w14:textId="77777777" w:rsidR="004845E1" w:rsidRDefault="004845E1" w:rsidP="004845E1">
      <w:pPr>
        <w:pStyle w:val="FirstParagraph"/>
      </w:pPr>
      <w:r>
        <w:rPr>
          <w:i/>
        </w:rPr>
        <w:t>This one was off when conducted by hand.</w:t>
      </w:r>
    </w:p>
    <w:p w14:paraId="2C0AE54C" w14:textId="77777777" w:rsidR="004845E1" w:rsidRDefault="004845E1" w:rsidP="004845E1">
      <w:pPr>
        <w:pStyle w:val="BodyText"/>
      </w:pPr>
      <w:r>
        <w:rPr>
          <w:b/>
        </w:rPr>
        <w:t>Woodward Appendix A.2.9</w:t>
      </w:r>
    </w:p>
    <w:p w14:paraId="390B67C8" w14:textId="77777777" w:rsidR="004845E1" w:rsidRDefault="004845E1" w:rsidP="004845E1">
      <w:pPr>
        <w:pStyle w:val="Compact"/>
        <w:numPr>
          <w:ilvl w:val="0"/>
          <w:numId w:val="17"/>
        </w:numPr>
      </w:pPr>
      <w:r>
        <w:t>Verify that aa^-1 = I_2 in the preceding example.</w:t>
      </w:r>
    </w:p>
    <w:p w14:paraId="05992EF7" w14:textId="77777777" w:rsidR="004845E1" w:rsidRDefault="004845E1" w:rsidP="004845E1">
      <w:pPr>
        <w:pStyle w:val="SourceCode"/>
      </w:pPr>
      <w:r>
        <w:rPr>
          <w:rStyle w:val="CommentTok"/>
        </w:rPr>
        <w:t># define a for part 3</w:t>
      </w:r>
      <w:r>
        <w:br/>
      </w:r>
      <w:r>
        <w:rPr>
          <w:rStyle w:val="NormalTok"/>
        </w:rPr>
        <w:t>a3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)</w:t>
      </w:r>
    </w:p>
    <w:p w14:paraId="60AB5BE5" w14:textId="77777777" w:rsidR="004845E1" w:rsidRDefault="004845E1" w:rsidP="004845E1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3    2</w:t>
      </w:r>
      <w:r>
        <w:br/>
      </w:r>
      <w:r>
        <w:rPr>
          <w:rStyle w:val="VerbatimChar"/>
        </w:rPr>
        <w:t>## [2,]    2    4</w:t>
      </w:r>
    </w:p>
    <w:p w14:paraId="28F159CD" w14:textId="77777777" w:rsidR="004845E1" w:rsidRDefault="004845E1" w:rsidP="004845E1">
      <w:pPr>
        <w:pStyle w:val="SourceCode"/>
      </w:pPr>
      <w:r>
        <w:rPr>
          <w:rStyle w:val="CommentTok"/>
        </w:rPr>
        <w:t># define a inverse</w:t>
      </w:r>
      <w:r>
        <w:br/>
      </w:r>
      <w:r>
        <w:rPr>
          <w:rStyle w:val="NormalTok"/>
        </w:rPr>
        <w:t>a3_inv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-0.2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loatTok"/>
        </w:rPr>
        <w:t>-0.25</w:t>
      </w:r>
      <w:r>
        <w:rPr>
          <w:rStyle w:val="NormalTok"/>
        </w:rPr>
        <w:t xml:space="preserve">, </w:t>
      </w:r>
      <w:r>
        <w:rPr>
          <w:rStyle w:val="FloatTok"/>
        </w:rPr>
        <w:t>0.37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)</w:t>
      </w:r>
    </w:p>
    <w:p w14:paraId="4E0EDFBE" w14:textId="77777777" w:rsidR="004845E1" w:rsidRDefault="004845E1" w:rsidP="004845E1">
      <w:pPr>
        <w:pStyle w:val="SourceCode"/>
      </w:pPr>
      <w:r>
        <w:rPr>
          <w:rStyle w:val="VerbatimChar"/>
        </w:rPr>
        <w:t>##       [,1]   [,2]</w:t>
      </w:r>
      <w:r>
        <w:br/>
      </w:r>
      <w:r>
        <w:rPr>
          <w:rStyle w:val="VerbatimChar"/>
        </w:rPr>
        <w:t>## [1,]  0.50 -0.250</w:t>
      </w:r>
      <w:r>
        <w:br/>
      </w:r>
      <w:r>
        <w:rPr>
          <w:rStyle w:val="VerbatimChar"/>
        </w:rPr>
        <w:t>## [2,] -0.25  0.375</w:t>
      </w:r>
    </w:p>
    <w:p w14:paraId="2BAA66CC" w14:textId="77777777" w:rsidR="004845E1" w:rsidRDefault="004845E1" w:rsidP="004845E1">
      <w:pPr>
        <w:pStyle w:val="SourceCode"/>
      </w:pPr>
      <w:r>
        <w:rPr>
          <w:rStyle w:val="CommentTok"/>
        </w:rPr>
        <w:t># define I_2</w:t>
      </w:r>
      <w:r>
        <w:br/>
      </w:r>
      <w:r>
        <w:rPr>
          <w:rStyle w:val="NormalTok"/>
        </w:rPr>
        <w:t>I2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)</w:t>
      </w:r>
    </w:p>
    <w:p w14:paraId="433673BB" w14:textId="77777777" w:rsidR="004845E1" w:rsidRDefault="004845E1" w:rsidP="004845E1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1    0</w:t>
      </w:r>
      <w:r>
        <w:br/>
      </w:r>
      <w:r>
        <w:rPr>
          <w:rStyle w:val="VerbatimChar"/>
        </w:rPr>
        <w:t>## [2,]    0    1</w:t>
      </w:r>
    </w:p>
    <w:p w14:paraId="1B029BB0" w14:textId="77777777" w:rsidR="004845E1" w:rsidRDefault="004845E1" w:rsidP="004845E1">
      <w:pPr>
        <w:pStyle w:val="SourceCode"/>
      </w:pPr>
      <w:r>
        <w:rPr>
          <w:rStyle w:val="CommentTok"/>
        </w:rPr>
        <w:t># compute aa^-1</w:t>
      </w:r>
      <w:r>
        <w:br/>
      </w:r>
      <w:r>
        <w:rPr>
          <w:rStyle w:val="NormalTok"/>
        </w:rPr>
        <w:t xml:space="preserve">a3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a3_inv</w:t>
      </w:r>
    </w:p>
    <w:p w14:paraId="4E1B5EBE" w14:textId="77777777" w:rsidR="004845E1" w:rsidRDefault="004845E1" w:rsidP="004845E1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1    0</w:t>
      </w:r>
      <w:r>
        <w:br/>
      </w:r>
      <w:r>
        <w:rPr>
          <w:rStyle w:val="VerbatimChar"/>
        </w:rPr>
        <w:t>## [2,]    0    1</w:t>
      </w:r>
    </w:p>
    <w:p w14:paraId="0B0E7485" w14:textId="77777777" w:rsidR="004845E1" w:rsidRDefault="004845E1" w:rsidP="004845E1">
      <w:pPr>
        <w:pStyle w:val="SourceCode"/>
      </w:pPr>
      <w:r>
        <w:rPr>
          <w:rStyle w:val="CommentTok"/>
        </w:rPr>
        <w:t># compare to I_2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 xml:space="preserve">(a3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3_inv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I2)</w:t>
      </w:r>
    </w:p>
    <w:p w14:paraId="4498CF75" w14:textId="77777777" w:rsidR="004845E1" w:rsidRDefault="004845E1" w:rsidP="004845E1">
      <w:pPr>
        <w:pStyle w:val="SourceCode"/>
      </w:pPr>
      <w:r>
        <w:rPr>
          <w:rStyle w:val="VerbatimChar"/>
        </w:rPr>
        <w:t>## [1] TRUE TRUE</w:t>
      </w:r>
    </w:p>
    <w:p w14:paraId="355B9DBC" w14:textId="77777777" w:rsidR="004845E1" w:rsidRDefault="004845E1" w:rsidP="004845E1">
      <w:pPr>
        <w:pStyle w:val="SourceCode"/>
      </w:pPr>
      <w:r>
        <w:rPr>
          <w:rStyle w:val="NormalTok"/>
        </w:rPr>
        <w:t xml:space="preserve">(a3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3_inv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I2</w:t>
      </w:r>
    </w:p>
    <w:p w14:paraId="16BF1429" w14:textId="77777777" w:rsidR="004845E1" w:rsidRDefault="004845E1" w:rsidP="004845E1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TRUE TRUE</w:t>
      </w:r>
      <w:r>
        <w:br/>
      </w:r>
      <w:r>
        <w:rPr>
          <w:rStyle w:val="VerbatimChar"/>
        </w:rPr>
        <w:t>## [2,] TRUE TRUE</w:t>
      </w:r>
    </w:p>
    <w:p w14:paraId="3B751AB9" w14:textId="77777777" w:rsidR="004845E1" w:rsidRDefault="004845E1" w:rsidP="004845E1">
      <w:pPr>
        <w:pStyle w:val="Compact"/>
        <w:numPr>
          <w:ilvl w:val="0"/>
          <w:numId w:val="18"/>
        </w:numPr>
      </w:pPr>
      <w:r>
        <w:t>Compute the inverse of b, where</w:t>
      </w:r>
    </w:p>
    <w:p w14:paraId="168EFD08" w14:textId="77777777" w:rsidR="004845E1" w:rsidRDefault="004845E1" w:rsidP="004845E1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b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</m:m>
            </m:e>
          </m:d>
        </m:oMath>
      </m:oMathPara>
    </w:p>
    <w:p w14:paraId="068DDCDF" w14:textId="77777777" w:rsidR="004845E1" w:rsidRDefault="004845E1" w:rsidP="004845E1">
      <w:pPr>
        <w:pStyle w:val="SourceCode"/>
      </w:pPr>
      <w:r>
        <w:rPr>
          <w:rStyle w:val="CommentTok"/>
        </w:rPr>
        <w:t># define b for part 3</w:t>
      </w:r>
      <w:r>
        <w:br/>
      </w:r>
      <w:r>
        <w:rPr>
          <w:rStyle w:val="NormalTok"/>
        </w:rPr>
        <w:t>b3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    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)</w:t>
      </w:r>
    </w:p>
    <w:p w14:paraId="0B5F1D00" w14:textId="77777777" w:rsidR="004845E1" w:rsidRDefault="004845E1" w:rsidP="004845E1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6    1</w:t>
      </w:r>
      <w:r>
        <w:br/>
      </w:r>
      <w:r>
        <w:rPr>
          <w:rStyle w:val="VerbatimChar"/>
        </w:rPr>
        <w:t>## [2,]    1    3</w:t>
      </w:r>
    </w:p>
    <w:p w14:paraId="5AE82F23" w14:textId="77777777" w:rsidR="004845E1" w:rsidRDefault="004845E1" w:rsidP="004845E1">
      <w:pPr>
        <w:pStyle w:val="SourceCode"/>
      </w:pPr>
      <w:r>
        <w:rPr>
          <w:rStyle w:val="CommentTok"/>
        </w:rPr>
        <w:t># compute the inverse</w:t>
      </w:r>
      <w:r>
        <w:br/>
      </w:r>
      <w:r>
        <w:rPr>
          <w:rStyle w:val="KeywordTok"/>
        </w:rPr>
        <w:t>solve</w:t>
      </w:r>
      <w:r>
        <w:rPr>
          <w:rStyle w:val="NormalTok"/>
        </w:rPr>
        <w:t>(b3)</w:t>
      </w:r>
    </w:p>
    <w:p w14:paraId="18653D04" w14:textId="77777777" w:rsidR="004845E1" w:rsidRDefault="004845E1" w:rsidP="004845E1">
      <w:pPr>
        <w:pStyle w:val="SourceCode"/>
      </w:pPr>
      <w:r>
        <w:rPr>
          <w:rStyle w:val="VerbatimChar"/>
        </w:rPr>
        <w:t>##             [,1]        [,2]</w:t>
      </w:r>
      <w:r>
        <w:br/>
      </w:r>
      <w:r>
        <w:rPr>
          <w:rStyle w:val="VerbatimChar"/>
        </w:rPr>
        <w:t>## [1,]  0.17647059 -0.05882353</w:t>
      </w:r>
      <w:r>
        <w:br/>
      </w:r>
      <w:r>
        <w:rPr>
          <w:rStyle w:val="VerbatimChar"/>
        </w:rPr>
        <w:t>## [2,] -0.05882353  0.35294118</w:t>
      </w:r>
    </w:p>
    <w:p w14:paraId="7EE27A1F" w14:textId="77777777" w:rsidR="004845E1" w:rsidRDefault="004845E1" w:rsidP="004845E1">
      <w:pPr>
        <w:pStyle w:val="SourceCode"/>
      </w:pPr>
      <w:r>
        <w:rPr>
          <w:rStyle w:val="CommentTok"/>
        </w:rPr>
        <w:t># convert to fraction to see if it matched</w:t>
      </w:r>
      <w:r>
        <w:br/>
      </w:r>
      <w:r>
        <w:rPr>
          <w:rStyle w:val="KeywordTok"/>
        </w:rPr>
        <w:t>fractions</w:t>
      </w:r>
      <w:r>
        <w:rPr>
          <w:rStyle w:val="NormalTok"/>
        </w:rPr>
        <w:t>(</w:t>
      </w:r>
      <w:r>
        <w:rPr>
          <w:rStyle w:val="KeywordTok"/>
        </w:rPr>
        <w:t>solve</w:t>
      </w:r>
      <w:r>
        <w:rPr>
          <w:rStyle w:val="NormalTok"/>
        </w:rPr>
        <w:t>(b3))</w:t>
      </w:r>
    </w:p>
    <w:p w14:paraId="5173F5E4" w14:textId="77777777" w:rsidR="004845E1" w:rsidRDefault="004845E1" w:rsidP="004845E1">
      <w:pPr>
        <w:pStyle w:val="SourceCode"/>
      </w:pPr>
      <w:r>
        <w:rPr>
          <w:rStyle w:val="VerbatimChar"/>
        </w:rPr>
        <w:t xml:space="preserve">##      [,1]  [,2] </w:t>
      </w:r>
      <w:r>
        <w:br/>
      </w:r>
      <w:r>
        <w:rPr>
          <w:rStyle w:val="VerbatimChar"/>
        </w:rPr>
        <w:t>## [1,]  3/17 -1/17</w:t>
      </w:r>
      <w:r>
        <w:br/>
      </w:r>
      <w:r>
        <w:rPr>
          <w:rStyle w:val="VerbatimChar"/>
        </w:rPr>
        <w:t>## [2,] -1/17  6/17</w:t>
      </w:r>
    </w:p>
    <w:p w14:paraId="68AD04C4" w14:textId="77777777" w:rsidR="004845E1" w:rsidRDefault="004845E1" w:rsidP="004845E1">
      <w:pPr>
        <w:pStyle w:val="Compact"/>
        <w:numPr>
          <w:ilvl w:val="0"/>
          <w:numId w:val="19"/>
        </w:numPr>
      </w:pPr>
      <w:r>
        <w:t>Verify that bb^-1 = I_2 in part (b).</w:t>
      </w:r>
    </w:p>
    <w:p w14:paraId="509CC458" w14:textId="77777777" w:rsidR="004845E1" w:rsidRDefault="004845E1" w:rsidP="004845E1">
      <w:pPr>
        <w:pStyle w:val="SourceCode"/>
      </w:pPr>
      <w:r>
        <w:rPr>
          <w:rStyle w:val="CommentTok"/>
        </w:rPr>
        <w:t># assign b inverse</w:t>
      </w:r>
      <w:r>
        <w:br/>
      </w:r>
      <w:r>
        <w:rPr>
          <w:rStyle w:val="NormalTok"/>
        </w:rPr>
        <w:t>b3_inv &lt;-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 xml:space="preserve">(b3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)</w:t>
      </w:r>
    </w:p>
    <w:p w14:paraId="29254873" w14:textId="77777777" w:rsidR="004845E1" w:rsidRDefault="004845E1" w:rsidP="004845E1">
      <w:pPr>
        <w:pStyle w:val="SourceCode"/>
      </w:pPr>
      <w:r>
        <w:rPr>
          <w:rStyle w:val="VerbatimChar"/>
        </w:rPr>
        <w:t>##             [,1]        [,2]</w:t>
      </w:r>
      <w:r>
        <w:br/>
      </w:r>
      <w:r>
        <w:rPr>
          <w:rStyle w:val="VerbatimChar"/>
        </w:rPr>
        <w:t>## [1,]  0.17647059 -0.05882353</w:t>
      </w:r>
      <w:r>
        <w:br/>
      </w:r>
      <w:r>
        <w:rPr>
          <w:rStyle w:val="VerbatimChar"/>
        </w:rPr>
        <w:t>## [2,] -0.05882353  0.35294118</w:t>
      </w:r>
    </w:p>
    <w:p w14:paraId="16592D82" w14:textId="77777777" w:rsidR="004845E1" w:rsidRDefault="004845E1" w:rsidP="004845E1">
      <w:pPr>
        <w:pStyle w:val="SourceCode"/>
      </w:pPr>
      <w:r>
        <w:rPr>
          <w:rStyle w:val="CommentTok"/>
        </w:rPr>
        <w:t># compute bb^-1</w:t>
      </w:r>
      <w:r>
        <w:br/>
      </w:r>
      <w:r>
        <w:rPr>
          <w:rStyle w:val="NormalTok"/>
        </w:rPr>
        <w:t>bb1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 xml:space="preserve">(b3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3_inv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)</w:t>
      </w:r>
    </w:p>
    <w:p w14:paraId="7633A3DF" w14:textId="77777777" w:rsidR="004845E1" w:rsidRDefault="004845E1" w:rsidP="004845E1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   1    0</w:t>
      </w:r>
      <w:r>
        <w:br/>
      </w:r>
      <w:r>
        <w:rPr>
          <w:rStyle w:val="VerbatimChar"/>
        </w:rPr>
        <w:t>## [2,]    0    1</w:t>
      </w:r>
    </w:p>
    <w:p w14:paraId="3622A570" w14:textId="77777777" w:rsidR="004845E1" w:rsidRDefault="004845E1" w:rsidP="004845E1">
      <w:pPr>
        <w:pStyle w:val="SourceCode"/>
      </w:pPr>
      <w:r>
        <w:rPr>
          <w:rStyle w:val="CommentTok"/>
        </w:rPr>
        <w:t># compare to I_2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 xml:space="preserve">(b3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3_inv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I2)</w:t>
      </w:r>
    </w:p>
    <w:p w14:paraId="6A31843D" w14:textId="77777777" w:rsidR="004845E1" w:rsidRDefault="004845E1" w:rsidP="004845E1">
      <w:pPr>
        <w:pStyle w:val="SourceCode"/>
      </w:pPr>
      <w:r>
        <w:rPr>
          <w:rStyle w:val="VerbatimChar"/>
        </w:rPr>
        <w:t>## [1] TRUE TRUE</w:t>
      </w:r>
    </w:p>
    <w:p w14:paraId="08AB0E1A" w14:textId="77777777" w:rsidR="004845E1" w:rsidRDefault="004845E1" w:rsidP="004845E1">
      <w:pPr>
        <w:pStyle w:val="SourceCode"/>
      </w:pPr>
      <w:r>
        <w:rPr>
          <w:rStyle w:val="NormalTok"/>
        </w:rPr>
        <w:t xml:space="preserve">bb1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I2</w:t>
      </w:r>
    </w:p>
    <w:p w14:paraId="2548AB2D" w14:textId="77777777" w:rsidR="004845E1" w:rsidRDefault="004845E1" w:rsidP="004845E1">
      <w:pPr>
        <w:pStyle w:val="SourceCode"/>
      </w:pPr>
      <w:r>
        <w:rPr>
          <w:rStyle w:val="VerbatimChar"/>
        </w:rPr>
        <w:t>##      [,1] [,2]</w:t>
      </w:r>
      <w:r>
        <w:br/>
      </w:r>
      <w:r>
        <w:rPr>
          <w:rStyle w:val="VerbatimChar"/>
        </w:rPr>
        <w:t>## [1,] TRUE TRUE</w:t>
      </w:r>
      <w:r>
        <w:br/>
      </w:r>
      <w:r>
        <w:rPr>
          <w:rStyle w:val="VerbatimChar"/>
        </w:rPr>
        <w:t>## [2,] TRUE TRUE</w:t>
      </w:r>
    </w:p>
    <w:p w14:paraId="6FDBABDF" w14:textId="77777777" w:rsidR="004845E1" w:rsidRDefault="004845E1" w:rsidP="004845E1">
      <w:pPr>
        <w:pStyle w:val="FirstParagraph"/>
      </w:pPr>
      <w:r>
        <w:rPr>
          <w:b/>
        </w:rPr>
        <w:t>Reduced Row Echelon Form</w:t>
      </w:r>
    </w:p>
    <w:p w14:paraId="595D71A3" w14:textId="77777777" w:rsidR="004845E1" w:rsidRDefault="004845E1" w:rsidP="004845E1">
      <w:pPr>
        <w:pStyle w:val="BodyText"/>
      </w:pPr>
      <w:r>
        <w:t>Determine the reduced row echelon form of the matrix:</w:t>
      </w:r>
    </w:p>
    <w:p w14:paraId="70DD5C25" w14:textId="77777777" w:rsidR="004845E1" w:rsidRDefault="004845E1" w:rsidP="004845E1"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8</m:t>
                    </m:r>
                  </m:e>
                </m:mr>
              </m:m>
            </m:e>
          </m:d>
        </m:oMath>
      </m:oMathPara>
    </w:p>
    <w:p w14:paraId="7724E0CA" w14:textId="77777777" w:rsidR="004845E1" w:rsidRDefault="004845E1" w:rsidP="004845E1">
      <w:pPr>
        <w:pStyle w:val="SourceCode"/>
      </w:pPr>
      <w:r>
        <w:rPr>
          <w:rStyle w:val="CommentTok"/>
        </w:rPr>
        <w:t># define the matrix</w:t>
      </w:r>
      <w:r>
        <w:br/>
      </w:r>
      <w:r>
        <w:rPr>
          <w:rStyle w:val="NormalTok"/>
        </w:rPr>
        <w:t>mat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ecValTok"/>
        </w:rPr>
        <w:t>-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ecValTok"/>
        </w:rPr>
        <w:t>-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-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)</w:t>
      </w:r>
    </w:p>
    <w:p w14:paraId="5CD08E35" w14:textId="77777777" w:rsidR="004845E1" w:rsidRDefault="004845E1" w:rsidP="004845E1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2    1    2</w:t>
      </w:r>
      <w:r>
        <w:br/>
      </w:r>
      <w:r>
        <w:rPr>
          <w:rStyle w:val="VerbatimChar"/>
        </w:rPr>
        <w:t>## [2,]    1   -1    2</w:t>
      </w:r>
      <w:r>
        <w:br/>
      </w:r>
      <w:r>
        <w:rPr>
          <w:rStyle w:val="VerbatimChar"/>
        </w:rPr>
        <w:t>## [3,]   -1   -5    2</w:t>
      </w:r>
      <w:r>
        <w:br/>
      </w:r>
      <w:r>
        <w:rPr>
          <w:rStyle w:val="VerbatimChar"/>
        </w:rPr>
        <w:t>## [4,]   -1   -5    2</w:t>
      </w:r>
      <w:r>
        <w:br/>
      </w:r>
      <w:r>
        <w:rPr>
          <w:rStyle w:val="VerbatimChar"/>
        </w:rPr>
        <w:t>## [5,]   -1   10   -8</w:t>
      </w:r>
    </w:p>
    <w:p w14:paraId="47EC6597" w14:textId="77777777" w:rsidR="004845E1" w:rsidRDefault="004845E1" w:rsidP="004845E1">
      <w:pPr>
        <w:pStyle w:val="SourceCode"/>
      </w:pPr>
      <w:r>
        <w:rPr>
          <w:rStyle w:val="CommentTok"/>
        </w:rPr>
        <w:t># convert to rref</w:t>
      </w:r>
      <w:r>
        <w:br/>
      </w:r>
      <w:r>
        <w:rPr>
          <w:rStyle w:val="KeywordTok"/>
        </w:rPr>
        <w:t>rref</w:t>
      </w:r>
      <w:r>
        <w:rPr>
          <w:rStyle w:val="NormalTok"/>
        </w:rPr>
        <w:t>(mat)</w:t>
      </w:r>
    </w:p>
    <w:p w14:paraId="53021FA1" w14:textId="77777777" w:rsidR="004845E1" w:rsidRDefault="004845E1" w:rsidP="004845E1">
      <w:pPr>
        <w:pStyle w:val="SourceCode"/>
      </w:pPr>
      <w:r>
        <w:rPr>
          <w:rStyle w:val="VerbatimChar"/>
        </w:rPr>
        <w:t>##      [,1] [,2]       [,3]</w:t>
      </w:r>
      <w:r>
        <w:br/>
      </w:r>
      <w:r>
        <w:rPr>
          <w:rStyle w:val="VerbatimChar"/>
        </w:rPr>
        <w:t>## [1,]    1    0  1.3333333</w:t>
      </w:r>
      <w:r>
        <w:br/>
      </w:r>
      <w:r>
        <w:rPr>
          <w:rStyle w:val="VerbatimChar"/>
        </w:rPr>
        <w:t>## [2,]    0    1 -0.6666667</w:t>
      </w:r>
      <w:r>
        <w:br/>
      </w:r>
      <w:r>
        <w:rPr>
          <w:rStyle w:val="VerbatimChar"/>
        </w:rPr>
        <w:t>## [3,]    0    0  0.0000000</w:t>
      </w:r>
      <w:r>
        <w:br/>
      </w:r>
      <w:r>
        <w:rPr>
          <w:rStyle w:val="VerbatimChar"/>
        </w:rPr>
        <w:t>## [4,]    0    0  0.0000000</w:t>
      </w:r>
      <w:r>
        <w:br/>
      </w:r>
      <w:r>
        <w:rPr>
          <w:rStyle w:val="VerbatimChar"/>
        </w:rPr>
        <w:t>## [5,]    0    0  0.0000000</w:t>
      </w:r>
    </w:p>
    <w:p w14:paraId="13845229" w14:textId="77777777" w:rsidR="004845E1" w:rsidRDefault="004845E1" w:rsidP="004845E1">
      <w:pPr>
        <w:pStyle w:val="SourceCode"/>
      </w:pPr>
      <w:r>
        <w:rPr>
          <w:rStyle w:val="CommentTok"/>
        </w:rPr>
        <w:t># compare to answer</w:t>
      </w:r>
      <w:r>
        <w:br/>
      </w:r>
      <w:r>
        <w:rPr>
          <w:rStyle w:val="KeywordTok"/>
        </w:rPr>
        <w:t>fractions</w:t>
      </w:r>
      <w:r>
        <w:rPr>
          <w:rStyle w:val="NormalTok"/>
        </w:rPr>
        <w:t>(</w:t>
      </w:r>
      <w:r>
        <w:rPr>
          <w:rStyle w:val="KeywordTok"/>
        </w:rPr>
        <w:t>rref</w:t>
      </w:r>
      <w:r>
        <w:rPr>
          <w:rStyle w:val="NormalTok"/>
        </w:rPr>
        <w:t>(mat))</w:t>
      </w:r>
    </w:p>
    <w:p w14:paraId="5650AD3C" w14:textId="77777777" w:rsidR="004845E1" w:rsidRDefault="004845E1" w:rsidP="004845E1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1    0  4/3</w:t>
      </w:r>
      <w:r>
        <w:br/>
      </w:r>
      <w:r>
        <w:rPr>
          <w:rStyle w:val="VerbatimChar"/>
        </w:rPr>
        <w:t>## [2,]    0    1 -2/3</w:t>
      </w:r>
      <w:r>
        <w:br/>
      </w:r>
      <w:r>
        <w:rPr>
          <w:rStyle w:val="VerbatimChar"/>
        </w:rPr>
        <w:t>## [3,]    0    0    0</w:t>
      </w:r>
      <w:r>
        <w:br/>
      </w:r>
      <w:r>
        <w:rPr>
          <w:rStyle w:val="VerbatimChar"/>
        </w:rPr>
        <w:t>## [4,]    0    0    0</w:t>
      </w:r>
      <w:r>
        <w:br/>
      </w:r>
      <w:r>
        <w:rPr>
          <w:rStyle w:val="VerbatimChar"/>
        </w:rPr>
        <w:t>## [5,]    0    0    0</w:t>
      </w:r>
    </w:p>
    <w:p w14:paraId="7012B56E" w14:textId="77777777" w:rsidR="004845E1" w:rsidRDefault="004845E1" w:rsidP="004845E1">
      <w:pPr>
        <w:pStyle w:val="FirstParagraph"/>
      </w:pPr>
      <w:r>
        <w:rPr>
          <w:i/>
        </w:rPr>
        <w:t>I was way off, oh well.</w:t>
      </w:r>
    </w:p>
    <w:p w14:paraId="1FB99025" w14:textId="77777777" w:rsidR="004845E1" w:rsidRPr="00797E1D" w:rsidRDefault="004845E1" w:rsidP="00797E1D">
      <w:pPr>
        <w:rPr>
          <w:rFonts w:ascii="Times New Roman" w:hAnsi="Times New Roman" w:cs="Times New Roman"/>
        </w:rPr>
      </w:pPr>
    </w:p>
    <w:sectPr w:rsidR="004845E1" w:rsidRPr="00797E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1A27D85"/>
    <w:multiLevelType w:val="multilevel"/>
    <w:tmpl w:val="0AC697C4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546E9890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58B6C0A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12C512C"/>
    <w:multiLevelType w:val="hybridMultilevel"/>
    <w:tmpl w:val="E90E4D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8D8174"/>
    <w:multiLevelType w:val="multilevel"/>
    <w:tmpl w:val="4CEEACE8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2C1AE401"/>
    <w:multiLevelType w:val="multilevel"/>
    <w:tmpl w:val="702CCE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47261BAD"/>
    <w:multiLevelType w:val="multilevel"/>
    <w:tmpl w:val="0B6A5DE4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48A47955"/>
    <w:multiLevelType w:val="hybridMultilevel"/>
    <w:tmpl w:val="C17061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673B24"/>
    <w:multiLevelType w:val="hybridMultilevel"/>
    <w:tmpl w:val="5EFAFB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9C5244"/>
    <w:multiLevelType w:val="hybridMultilevel"/>
    <w:tmpl w:val="2C40DB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BE019A"/>
    <w:multiLevelType w:val="multilevel"/>
    <w:tmpl w:val="5DF63DAA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615F1ED2"/>
    <w:multiLevelType w:val="multilevel"/>
    <w:tmpl w:val="AC827B86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1315DCA"/>
    <w:multiLevelType w:val="multilevel"/>
    <w:tmpl w:val="ED02003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E4D2CC3"/>
    <w:multiLevelType w:val="hybridMultilevel"/>
    <w:tmpl w:val="D612EE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3"/>
  </w:num>
  <w:num w:numId="3">
    <w:abstractNumId w:val="3"/>
  </w:num>
  <w:num w:numId="4">
    <w:abstractNumId w:val="7"/>
  </w:num>
  <w:num w:numId="5">
    <w:abstractNumId w:val="8"/>
  </w:num>
  <w:num w:numId="6">
    <w:abstractNumId w:val="5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">
    <w:abstractNumId w:val="1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4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5">
    <w:abstractNumId w:val="1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6">
    <w:abstractNumId w:val="4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9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D793F"/>
    <w:rsid w:val="000531D4"/>
    <w:rsid w:val="0028417E"/>
    <w:rsid w:val="004845E1"/>
    <w:rsid w:val="004B4A38"/>
    <w:rsid w:val="0054509E"/>
    <w:rsid w:val="005C376E"/>
    <w:rsid w:val="0068161A"/>
    <w:rsid w:val="006C6251"/>
    <w:rsid w:val="00797E1D"/>
    <w:rsid w:val="008F189E"/>
    <w:rsid w:val="008F2D5F"/>
    <w:rsid w:val="00A902BE"/>
    <w:rsid w:val="00AA31DC"/>
    <w:rsid w:val="00C918C1"/>
    <w:rsid w:val="00CC3A19"/>
    <w:rsid w:val="00DB0AF4"/>
    <w:rsid w:val="00ED7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BEEA644"/>
  <w15:chartTrackingRefBased/>
  <w15:docId w15:val="{64485015-E416-E14D-98B2-C5A279CA95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4845E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4845E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4845E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4845E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4845E1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4845E1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4845E1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4845E1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4845E1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D793F"/>
    <w:rPr>
      <w:color w:val="808080"/>
    </w:rPr>
  </w:style>
  <w:style w:type="paragraph" w:styleId="ListParagraph">
    <w:name w:val="List Paragraph"/>
    <w:basedOn w:val="Normal"/>
    <w:uiPriority w:val="34"/>
    <w:qFormat/>
    <w:rsid w:val="008F2D5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845E1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845E1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845E1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4845E1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4845E1"/>
    <w:rPr>
      <w:rFonts w:asciiTheme="majorHAnsi" w:eastAsiaTheme="majorEastAsia" w:hAnsiTheme="majorHAnsi" w:cstheme="majorBidi"/>
      <w:i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4845E1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4845E1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4845E1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4845E1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qFormat/>
    <w:rsid w:val="004845E1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4845E1"/>
  </w:style>
  <w:style w:type="paragraph" w:customStyle="1" w:styleId="FirstParagraph">
    <w:name w:val="First Paragraph"/>
    <w:basedOn w:val="BodyText"/>
    <w:next w:val="BodyText"/>
    <w:qFormat/>
    <w:rsid w:val="004845E1"/>
  </w:style>
  <w:style w:type="paragraph" w:customStyle="1" w:styleId="Compact">
    <w:name w:val="Compact"/>
    <w:basedOn w:val="BodyText"/>
    <w:qFormat/>
    <w:rsid w:val="004845E1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4845E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4845E1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4845E1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4845E1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qFormat/>
    <w:rsid w:val="004845E1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4845E1"/>
    <w:pPr>
      <w:keepNext/>
      <w:keepLines/>
      <w:spacing w:after="200"/>
      <w:jc w:val="center"/>
    </w:pPr>
  </w:style>
  <w:style w:type="character" w:customStyle="1" w:styleId="DateChar">
    <w:name w:val="Date Char"/>
    <w:basedOn w:val="DefaultParagraphFont"/>
    <w:link w:val="Date"/>
    <w:rsid w:val="004845E1"/>
  </w:style>
  <w:style w:type="paragraph" w:customStyle="1" w:styleId="Abstract">
    <w:name w:val="Abstract"/>
    <w:basedOn w:val="Normal"/>
    <w:next w:val="BodyText"/>
    <w:qFormat/>
    <w:rsid w:val="004845E1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4845E1"/>
    <w:pPr>
      <w:spacing w:after="200"/>
    </w:pPr>
  </w:style>
  <w:style w:type="paragraph" w:styleId="BlockText">
    <w:name w:val="Block Text"/>
    <w:basedOn w:val="BodyText"/>
    <w:next w:val="BodyText"/>
    <w:uiPriority w:val="9"/>
    <w:unhideWhenUsed/>
    <w:qFormat/>
    <w:rsid w:val="004845E1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4845E1"/>
    <w:pPr>
      <w:spacing w:after="200"/>
    </w:pPr>
  </w:style>
  <w:style w:type="character" w:customStyle="1" w:styleId="FootnoteTextChar">
    <w:name w:val="Footnote Text Char"/>
    <w:basedOn w:val="DefaultParagraphFont"/>
    <w:link w:val="FootnoteText"/>
    <w:uiPriority w:val="9"/>
    <w:rsid w:val="004845E1"/>
  </w:style>
  <w:style w:type="table" w:customStyle="1" w:styleId="Table">
    <w:name w:val="Table"/>
    <w:semiHidden/>
    <w:unhideWhenUsed/>
    <w:qFormat/>
    <w:rsid w:val="004845E1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4845E1"/>
    <w:pPr>
      <w:keepNext/>
      <w:keepLines/>
    </w:pPr>
    <w:rPr>
      <w:b/>
    </w:rPr>
  </w:style>
  <w:style w:type="paragraph" w:customStyle="1" w:styleId="Definition">
    <w:name w:val="Definition"/>
    <w:basedOn w:val="Normal"/>
    <w:rsid w:val="004845E1"/>
    <w:pPr>
      <w:spacing w:after="200"/>
    </w:pPr>
  </w:style>
  <w:style w:type="paragraph" w:styleId="Caption">
    <w:name w:val="caption"/>
    <w:basedOn w:val="Normal"/>
    <w:link w:val="CaptionChar"/>
    <w:rsid w:val="004845E1"/>
    <w:pPr>
      <w:spacing w:after="120"/>
    </w:pPr>
    <w:rPr>
      <w:i/>
    </w:rPr>
  </w:style>
  <w:style w:type="paragraph" w:customStyle="1" w:styleId="TableCaption">
    <w:name w:val="Table Caption"/>
    <w:basedOn w:val="Caption"/>
    <w:rsid w:val="004845E1"/>
    <w:pPr>
      <w:keepNext/>
    </w:pPr>
  </w:style>
  <w:style w:type="paragraph" w:customStyle="1" w:styleId="ImageCaption">
    <w:name w:val="Image Caption"/>
    <w:basedOn w:val="Caption"/>
    <w:rsid w:val="004845E1"/>
  </w:style>
  <w:style w:type="paragraph" w:customStyle="1" w:styleId="Figure">
    <w:name w:val="Figure"/>
    <w:basedOn w:val="Normal"/>
    <w:rsid w:val="004845E1"/>
    <w:pPr>
      <w:spacing w:after="200"/>
    </w:pPr>
  </w:style>
  <w:style w:type="paragraph" w:customStyle="1" w:styleId="CaptionedFigure">
    <w:name w:val="Captioned Figure"/>
    <w:basedOn w:val="Figure"/>
    <w:rsid w:val="004845E1"/>
    <w:pPr>
      <w:keepNext/>
    </w:pPr>
  </w:style>
  <w:style w:type="character" w:customStyle="1" w:styleId="CaptionChar">
    <w:name w:val="Caption Char"/>
    <w:basedOn w:val="DefaultParagraphFont"/>
    <w:link w:val="Caption"/>
    <w:rsid w:val="004845E1"/>
    <w:rPr>
      <w:i/>
    </w:rPr>
  </w:style>
  <w:style w:type="character" w:customStyle="1" w:styleId="VerbatimChar">
    <w:name w:val="Verbatim Char"/>
    <w:basedOn w:val="CaptionChar"/>
    <w:link w:val="SourceCode"/>
    <w:rsid w:val="004845E1"/>
    <w:rPr>
      <w:rFonts w:ascii="Consolas" w:hAnsi="Consolas"/>
      <w:i/>
      <w:sz w:val="22"/>
      <w:shd w:val="clear" w:color="auto" w:fill="F8F8F8"/>
    </w:rPr>
  </w:style>
  <w:style w:type="character" w:styleId="FootnoteReference">
    <w:name w:val="footnote reference"/>
    <w:basedOn w:val="CaptionChar"/>
    <w:rsid w:val="004845E1"/>
    <w:rPr>
      <w:i/>
      <w:vertAlign w:val="superscript"/>
    </w:rPr>
  </w:style>
  <w:style w:type="character" w:styleId="Hyperlink">
    <w:name w:val="Hyperlink"/>
    <w:basedOn w:val="CaptionChar"/>
    <w:rsid w:val="004845E1"/>
    <w:rPr>
      <w:i/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4845E1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rsid w:val="004845E1"/>
    <w:pPr>
      <w:shd w:val="clear" w:color="auto" w:fill="F8F8F8"/>
      <w:wordWrap w:val="0"/>
      <w:spacing w:after="200"/>
    </w:pPr>
    <w:rPr>
      <w:rFonts w:ascii="Consolas" w:hAnsi="Consolas"/>
      <w:i/>
      <w:sz w:val="22"/>
    </w:rPr>
  </w:style>
  <w:style w:type="character" w:customStyle="1" w:styleId="KeywordTok">
    <w:name w:val="KeywordTok"/>
    <w:basedOn w:val="VerbatimChar"/>
    <w:rsid w:val="004845E1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4845E1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4845E1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sid w:val="004845E1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4845E1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4845E1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sid w:val="004845E1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4845E1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4845E1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sid w:val="004845E1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4845E1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4845E1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sid w:val="004845E1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4845E1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4845E1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4845E1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4845E1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4845E1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4845E1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4845E1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4845E1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sid w:val="004845E1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4845E1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4845E1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4845E1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4845E1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4845E1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4845E1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4845E1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4845E1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4845E1"/>
    <w:rPr>
      <w:rFonts w:ascii="Consolas" w:hAnsi="Consolas"/>
      <w:i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14</Pages>
  <Words>1759</Words>
  <Characters>10032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tte Avelar</dc:creator>
  <cp:keywords/>
  <dc:description/>
  <cp:lastModifiedBy>Janette Avelar</cp:lastModifiedBy>
  <cp:revision>2</cp:revision>
  <dcterms:created xsi:type="dcterms:W3CDTF">2022-04-01T17:07:00Z</dcterms:created>
  <dcterms:modified xsi:type="dcterms:W3CDTF">2022-04-02T17:56:00Z</dcterms:modified>
</cp:coreProperties>
</file>